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77777777" w:rsidR="00F51F3C" w:rsidRPr="00280DC6" w:rsidRDefault="00F51F3C" w:rsidP="00F51F3C">
      <w:pPr>
        <w:jc w:val="center"/>
        <w:rPr>
          <w:rFonts w:cs="Times New Roman"/>
        </w:rPr>
      </w:pPr>
      <w:bookmarkStart w:id="0" w:name="_Toc300573371"/>
      <w:r w:rsidRPr="00280DC6">
        <w:rPr>
          <w:rFonts w:cs="Times New Roman"/>
        </w:rPr>
        <w:t>National University of Computer and Emerging Sciences</w:t>
      </w:r>
    </w:p>
    <w:p w14:paraId="3AE3539D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3E0B82A1" w14:textId="77777777" w:rsidR="00F51F3C" w:rsidRPr="00280DC6" w:rsidRDefault="00F51F3C" w:rsidP="00F51F3C">
      <w:pPr>
        <w:jc w:val="center"/>
        <w:rPr>
          <w:rFonts w:cs="Times New Roman"/>
        </w:rPr>
      </w:pPr>
      <w:r w:rsidRPr="00280DC6">
        <w:rPr>
          <w:rFonts w:cs="Times New Roman"/>
          <w:noProof/>
          <w:lang w:val="en-PK" w:eastAsia="en-PK" w:bidi="ar-SA"/>
        </w:rPr>
        <w:drawing>
          <wp:inline distT="0" distB="0" distL="0" distR="0" wp14:anchorId="55DA1A8B" wp14:editId="2B39256F">
            <wp:extent cx="1085850" cy="1057275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2911A767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254FF4C9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076E78BF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341AF3EE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090CC250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49872A2A" w14:textId="77777777" w:rsidR="00F51F3C" w:rsidRPr="00280DC6" w:rsidRDefault="00F51F3C" w:rsidP="00F51F3C">
      <w:pPr>
        <w:pStyle w:val="Title"/>
        <w:rPr>
          <w:rFonts w:cs="Times New Roman"/>
        </w:rPr>
      </w:pPr>
      <w:r w:rsidRPr="00280DC6">
        <w:rPr>
          <w:rFonts w:cs="Times New Roman"/>
        </w:rPr>
        <w:t>Laboratory Manual</w:t>
      </w:r>
    </w:p>
    <w:p w14:paraId="61696273" w14:textId="77777777" w:rsidR="00F51F3C" w:rsidRPr="00280DC6" w:rsidRDefault="00F51F3C" w:rsidP="00F51F3C">
      <w:pPr>
        <w:pStyle w:val="Subtitle"/>
        <w:rPr>
          <w:rFonts w:ascii="Times New Roman" w:hAnsi="Times New Roman" w:cs="Times New Roman"/>
        </w:rPr>
      </w:pPr>
      <w:r w:rsidRPr="00280DC6">
        <w:rPr>
          <w:rFonts w:ascii="Times New Roman" w:hAnsi="Times New Roman" w:cs="Times New Roman"/>
        </w:rPr>
        <w:t>for</w:t>
      </w:r>
    </w:p>
    <w:p w14:paraId="564D4F48" w14:textId="75914C1F" w:rsidR="00F51F3C" w:rsidRPr="00280DC6" w:rsidRDefault="002341D8" w:rsidP="00F51F3C">
      <w:pPr>
        <w:pStyle w:val="Title"/>
        <w:rPr>
          <w:rFonts w:cs="Times New Roman"/>
        </w:rPr>
      </w:pPr>
      <w:r w:rsidRPr="00280DC6">
        <w:rPr>
          <w:rFonts w:cs="Times New Roman"/>
        </w:rPr>
        <w:t>Programming Fundamentals</w:t>
      </w:r>
    </w:p>
    <w:p w14:paraId="6EE75A84" w14:textId="1FAC5F35" w:rsidR="00F51F3C" w:rsidRPr="00280DC6" w:rsidRDefault="00F51F3C" w:rsidP="002341D8">
      <w:pPr>
        <w:pStyle w:val="Title"/>
        <w:jc w:val="left"/>
        <w:rPr>
          <w:rFonts w:cs="Times New Roman"/>
        </w:rPr>
      </w:pPr>
    </w:p>
    <w:p w14:paraId="32CD343E" w14:textId="77777777" w:rsidR="002341D8" w:rsidRPr="00280DC6" w:rsidRDefault="002341D8" w:rsidP="002341D8">
      <w:pPr>
        <w:pStyle w:val="Subtitle"/>
        <w:rPr>
          <w:rFonts w:ascii="Times New Roman" w:hAnsi="Times New Roman" w:cs="Times New Roman"/>
        </w:rPr>
      </w:pPr>
    </w:p>
    <w:p w14:paraId="3C88603B" w14:textId="77777777" w:rsidR="00F51F3C" w:rsidRPr="00280DC6" w:rsidRDefault="00F51F3C" w:rsidP="00F51F3C">
      <w:pPr>
        <w:pStyle w:val="Subtitle"/>
        <w:rPr>
          <w:rFonts w:ascii="Times New Roman" w:hAnsi="Times New Roman" w:cs="Times New Roman"/>
        </w:rPr>
      </w:pPr>
    </w:p>
    <w:p w14:paraId="56E08F06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7FDBBFFA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2C60E21E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1BCF5BF6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7D07B5A5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2BD06D82" w14:textId="77777777" w:rsidR="00F51F3C" w:rsidRPr="00280DC6" w:rsidRDefault="00F51F3C" w:rsidP="00F51F3C">
      <w:pPr>
        <w:jc w:val="center"/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:rsidRPr="00280DC6" w14:paraId="62F8F04F" w14:textId="77777777" w:rsidTr="007C7199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Pr="00280DC6" w:rsidRDefault="00F51F3C" w:rsidP="007C719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3732465C" w:rsidR="00F51F3C" w:rsidRPr="00280DC6" w:rsidRDefault="0068595D" w:rsidP="007C719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  <w:color w:val="000000"/>
                <w:shd w:val="clear" w:color="auto" w:fill="FFFFFF"/>
              </w:rPr>
              <w:t>Mr. Waqas Manzoor</w:t>
            </w:r>
          </w:p>
        </w:tc>
      </w:tr>
      <w:tr w:rsidR="00F51F3C" w:rsidRPr="00280DC6" w14:paraId="657A9997" w14:textId="77777777" w:rsidTr="007C7199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Pr="00280DC6" w:rsidRDefault="00F51F3C" w:rsidP="007C719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E068A8" w14:textId="0A50DFB6" w:rsidR="00C81D5C" w:rsidRPr="00280DC6" w:rsidRDefault="009C3103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 w:rsidRPr="00280DC6">
              <w:rPr>
                <w:rFonts w:cs="Times New Roman"/>
                <w:color w:val="000000" w:themeColor="text1"/>
                <w:shd w:val="clear" w:color="auto" w:fill="FFFFFF"/>
              </w:rPr>
              <w:t>Miss Shazia</w:t>
            </w:r>
            <w:r w:rsidR="0068595D" w:rsidRPr="00280DC6">
              <w:rPr>
                <w:rFonts w:cs="Times New Roman"/>
                <w:color w:val="000000" w:themeColor="text1"/>
                <w:shd w:val="clear" w:color="auto" w:fill="FFFFFF"/>
              </w:rPr>
              <w:t xml:space="preserve"> Ahmed</w:t>
            </w:r>
          </w:p>
          <w:p w14:paraId="151BC5A9" w14:textId="3F50577E" w:rsidR="00FD78A5" w:rsidRPr="00280DC6" w:rsidRDefault="002E12D7" w:rsidP="009C3103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 xml:space="preserve">Mr. </w:t>
            </w:r>
            <w:r w:rsidR="009C3103" w:rsidRPr="00280DC6">
              <w:rPr>
                <w:rFonts w:cs="Times New Roman"/>
              </w:rPr>
              <w:t>Adeel Qayyum</w:t>
            </w:r>
          </w:p>
        </w:tc>
      </w:tr>
      <w:tr w:rsidR="00F51F3C" w:rsidRPr="00280DC6" w14:paraId="04E09FA0" w14:textId="77777777" w:rsidTr="007C7199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Pr="00280DC6" w:rsidRDefault="00F51F3C" w:rsidP="007C719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0943E8EB" w:rsidR="00F51F3C" w:rsidRPr="00280DC6" w:rsidRDefault="002E12D7" w:rsidP="00EF14C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 xml:space="preserve">PF </w:t>
            </w:r>
            <w:r w:rsidR="00B73331" w:rsidRPr="00280DC6">
              <w:rPr>
                <w:rFonts w:cs="Times New Roman"/>
              </w:rPr>
              <w:t>E</w:t>
            </w:r>
          </w:p>
        </w:tc>
      </w:tr>
      <w:tr w:rsidR="00F51F3C" w:rsidRPr="00280DC6" w14:paraId="59E95093" w14:textId="77777777" w:rsidTr="007C7199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Pr="00280DC6" w:rsidRDefault="00F51F3C" w:rsidP="007C719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227F3ED8" w:rsidR="00F51F3C" w:rsidRPr="00280DC6" w:rsidRDefault="00A02934" w:rsidP="007C7199">
            <w:pPr>
              <w:pStyle w:val="TableContents"/>
              <w:snapToGrid w:val="0"/>
              <w:rPr>
                <w:rFonts w:cs="Times New Roman"/>
              </w:rPr>
            </w:pPr>
            <w:r w:rsidRPr="00280DC6">
              <w:rPr>
                <w:rFonts w:cs="Times New Roman"/>
              </w:rPr>
              <w:t>Fall</w:t>
            </w:r>
            <w:r w:rsidR="009C3103" w:rsidRPr="00280DC6">
              <w:rPr>
                <w:rFonts w:cs="Times New Roman"/>
              </w:rPr>
              <w:t xml:space="preserve"> 2020</w:t>
            </w:r>
          </w:p>
        </w:tc>
      </w:tr>
    </w:tbl>
    <w:p w14:paraId="66C4FCEE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2E281506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52BB437F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75194171" w14:textId="77777777" w:rsidR="00F51F3C" w:rsidRPr="00280DC6" w:rsidRDefault="00F51F3C" w:rsidP="00F51F3C">
      <w:pPr>
        <w:rPr>
          <w:rFonts w:cs="Times New Roman"/>
        </w:rPr>
      </w:pPr>
    </w:p>
    <w:p w14:paraId="64F071E0" w14:textId="77777777" w:rsidR="00F51F3C" w:rsidRPr="00280DC6" w:rsidRDefault="00F51F3C" w:rsidP="00F51F3C">
      <w:pPr>
        <w:jc w:val="center"/>
        <w:rPr>
          <w:rFonts w:cs="Times New Roman"/>
        </w:rPr>
      </w:pPr>
      <w:r w:rsidRPr="00280DC6">
        <w:rPr>
          <w:rFonts w:cs="Times New Roman"/>
        </w:rPr>
        <w:t>Department of Computer Science</w:t>
      </w:r>
    </w:p>
    <w:p w14:paraId="774D98E1" w14:textId="77777777" w:rsidR="00F51F3C" w:rsidRPr="00280DC6" w:rsidRDefault="00F51F3C" w:rsidP="00F51F3C">
      <w:pPr>
        <w:jc w:val="center"/>
        <w:rPr>
          <w:rFonts w:cs="Times New Roman"/>
        </w:rPr>
      </w:pPr>
      <w:r w:rsidRPr="00280DC6">
        <w:rPr>
          <w:rFonts w:cs="Times New Roman"/>
        </w:rPr>
        <w:t>FAST-NU, Lahore, Pakistan</w:t>
      </w:r>
    </w:p>
    <w:p w14:paraId="76EEEF43" w14:textId="77777777" w:rsidR="00F51F3C" w:rsidRPr="00280DC6" w:rsidRDefault="00F51F3C" w:rsidP="00F51F3C">
      <w:pPr>
        <w:jc w:val="center"/>
        <w:rPr>
          <w:rFonts w:cs="Times New Roman"/>
        </w:rPr>
      </w:pPr>
    </w:p>
    <w:p w14:paraId="1D4D303D" w14:textId="0A0E4B47" w:rsidR="007C7199" w:rsidRPr="00280DC6" w:rsidRDefault="007C7199">
      <w:pPr>
        <w:widowControl/>
        <w:suppressAutoHyphens w:val="0"/>
        <w:spacing w:after="200" w:line="276" w:lineRule="auto"/>
        <w:rPr>
          <w:rFonts w:cs="Times New Roman"/>
        </w:rPr>
      </w:pPr>
      <w:r w:rsidRPr="00280DC6">
        <w:rPr>
          <w:rFonts w:cs="Times New Roman"/>
        </w:rPr>
        <w:br w:type="page"/>
      </w:r>
    </w:p>
    <w:sdt>
      <w:sdtPr>
        <w:rPr>
          <w:rFonts w:ascii="Times New Roman" w:eastAsia="DejaVu Sans" w:hAnsi="Times New Roman" w:cs="Times New Roman"/>
          <w:b w:val="0"/>
          <w:bCs w:val="0"/>
          <w:color w:val="auto"/>
          <w:kern w:val="1"/>
          <w:sz w:val="24"/>
          <w:szCs w:val="24"/>
          <w:lang w:eastAsia="hi-IN" w:bidi="hi-IN"/>
        </w:rPr>
        <w:id w:val="-28558499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E33A45D" w14:textId="3FAD5408" w:rsidR="007C7199" w:rsidRPr="00280DC6" w:rsidRDefault="007C7199">
          <w:pPr>
            <w:pStyle w:val="TOCHeading"/>
            <w:rPr>
              <w:rFonts w:ascii="Times New Roman" w:hAnsi="Times New Roman" w:cs="Times New Roman"/>
            </w:rPr>
          </w:pPr>
          <w:r w:rsidRPr="00280DC6">
            <w:rPr>
              <w:rFonts w:ascii="Times New Roman" w:hAnsi="Times New Roman" w:cs="Times New Roman"/>
            </w:rPr>
            <w:t>Table of Contents</w:t>
          </w:r>
        </w:p>
        <w:p w14:paraId="09180AE7" w14:textId="77777777" w:rsidR="00383C6D" w:rsidRPr="00280DC6" w:rsidRDefault="007C7199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r w:rsidRPr="00280DC6">
            <w:rPr>
              <w:rFonts w:cs="Times New Roman"/>
            </w:rPr>
            <w:fldChar w:fldCharType="begin"/>
          </w:r>
          <w:r w:rsidRPr="00280DC6">
            <w:rPr>
              <w:rFonts w:cs="Times New Roman"/>
            </w:rPr>
            <w:instrText xml:space="preserve"> TOC \o "1-3" \h \z \u </w:instrText>
          </w:r>
          <w:r w:rsidRPr="00280DC6">
            <w:rPr>
              <w:rFonts w:cs="Times New Roman"/>
            </w:rPr>
            <w:fldChar w:fldCharType="separate"/>
          </w:r>
          <w:hyperlink w:anchor="_Toc52867081" w:history="1">
            <w:r w:rsidR="00383C6D" w:rsidRPr="00280DC6">
              <w:rPr>
                <w:rStyle w:val="Hyperlink"/>
                <w:rFonts w:cs="Times New Roman"/>
                <w:noProof/>
              </w:rPr>
              <w:t>If statement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1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3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A66E3A8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2" w:history="1">
            <w:r w:rsidR="00383C6D" w:rsidRPr="00280DC6">
              <w:rPr>
                <w:rStyle w:val="Hyperlink"/>
                <w:rFonts w:cs="Times New Roman"/>
                <w:noProof/>
              </w:rPr>
              <w:t>Syntax: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2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3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8389685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3" w:history="1">
            <w:r w:rsidR="00383C6D" w:rsidRPr="00280DC6">
              <w:rPr>
                <w:rStyle w:val="Hyperlink"/>
                <w:rFonts w:cs="Times New Roman"/>
                <w:noProof/>
              </w:rPr>
              <w:t>How if statement works?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3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3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DF35B24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4" w:history="1">
            <w:r w:rsidR="00383C6D" w:rsidRPr="00280DC6">
              <w:rPr>
                <w:rStyle w:val="Hyperlink"/>
                <w:rFonts w:cs="Times New Roman"/>
                <w:noProof/>
              </w:rPr>
              <w:t>Example 1: if statement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4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4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BFC19FE" w14:textId="77777777" w:rsidR="00383C6D" w:rsidRPr="00280DC6" w:rsidRDefault="00A67E4D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5" w:history="1">
            <w:r w:rsidR="00383C6D" w:rsidRPr="00280DC6">
              <w:rPr>
                <w:rStyle w:val="Hyperlink"/>
                <w:rFonts w:cs="Times New Roman"/>
                <w:noProof/>
              </w:rPr>
              <w:t>if...else Statement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5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5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17DFBAB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6" w:history="1">
            <w:r w:rsidR="00383C6D" w:rsidRPr="00280DC6">
              <w:rPr>
                <w:rStyle w:val="Hyperlink"/>
                <w:rFonts w:cs="Times New Roman"/>
                <w:noProof/>
              </w:rPr>
              <w:t>How if...else statement works?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6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5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92C9327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7" w:history="1">
            <w:r w:rsidR="00383C6D" w:rsidRPr="00280DC6">
              <w:rPr>
                <w:rStyle w:val="Hyperlink"/>
                <w:rFonts w:cs="Times New Roman"/>
                <w:noProof/>
              </w:rPr>
              <w:t>Example 2: if...else statement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7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6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E163CAC" w14:textId="77777777" w:rsidR="00383C6D" w:rsidRPr="00280DC6" w:rsidRDefault="00A67E4D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8" w:history="1">
            <w:r w:rsidR="00383C6D" w:rsidRPr="00280DC6">
              <w:rPr>
                <w:rStyle w:val="Hyperlink"/>
                <w:rFonts w:cs="Times New Roman"/>
                <w:noProof/>
              </w:rPr>
              <w:t>if...else if…. els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8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7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62275E9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89" w:history="1">
            <w:r w:rsidR="00383C6D" w:rsidRPr="00280DC6">
              <w:rPr>
                <w:rStyle w:val="Hyperlink"/>
                <w:rFonts w:cs="Times New Roman"/>
                <w:noProof/>
              </w:rPr>
              <w:t>Syntax of if...else if…. els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89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7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3126D46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0" w:history="1">
            <w:r w:rsidR="00383C6D" w:rsidRPr="00280DC6">
              <w:rPr>
                <w:rStyle w:val="Hyperlink"/>
                <w:rFonts w:cs="Times New Roman"/>
                <w:noProof/>
              </w:rPr>
              <w:t>Example 3: if...else Ladder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0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8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4F6D333" w14:textId="77777777" w:rsidR="00383C6D" w:rsidRPr="00280DC6" w:rsidRDefault="00A67E4D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1" w:history="1">
            <w:r w:rsidR="00383C6D" w:rsidRPr="00280DC6">
              <w:rPr>
                <w:rStyle w:val="Hyperlink"/>
                <w:rFonts w:cs="Times New Roman"/>
                <w:noProof/>
              </w:rPr>
              <w:t>Nested if...els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1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9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C110AEA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2" w:history="1">
            <w:r w:rsidR="00383C6D" w:rsidRPr="00280DC6">
              <w:rPr>
                <w:rStyle w:val="Hyperlink"/>
                <w:rFonts w:cs="Times New Roman"/>
                <w:noProof/>
              </w:rPr>
              <w:t>Example 4: Nested if...els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2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9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4DCA67A" w14:textId="77777777" w:rsidR="00383C6D" w:rsidRPr="00280DC6" w:rsidRDefault="00A67E4D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3" w:history="1">
            <w:r w:rsidR="00383C6D" w:rsidRPr="00280DC6">
              <w:rPr>
                <w:rStyle w:val="Hyperlink"/>
                <w:rFonts w:cs="Times New Roman"/>
                <w:noProof/>
              </w:rPr>
              <w:t>Operators Precedenc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3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1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FEB4646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4" w:history="1">
            <w:r w:rsidR="00383C6D" w:rsidRPr="00280DC6">
              <w:rPr>
                <w:rStyle w:val="Hyperlink"/>
                <w:rFonts w:cs="Times New Roman"/>
                <w:noProof/>
                <w:shd w:val="clear" w:color="auto" w:fill="FFFFFF"/>
              </w:rPr>
              <w:t>Program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4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1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FF3CEDC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5" w:history="1">
            <w:r w:rsidR="00383C6D" w:rsidRPr="00280DC6">
              <w:rPr>
                <w:rStyle w:val="Hyperlink"/>
                <w:rFonts w:cs="Times New Roman"/>
                <w:noProof/>
                <w:shd w:val="clear" w:color="auto" w:fill="FFFFFF"/>
              </w:rPr>
              <w:t>output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5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1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753A943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6" w:history="1">
            <w:r w:rsidR="00383C6D" w:rsidRPr="00280DC6">
              <w:rPr>
                <w:rStyle w:val="Hyperlink"/>
                <w:rFonts w:cs="Times New Roman"/>
                <w:noProof/>
                <w:shd w:val="clear" w:color="auto" w:fill="FFFFFF"/>
              </w:rPr>
              <w:t>Operator Precedence Tabl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6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2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F9132ED" w14:textId="77777777" w:rsidR="00383C6D" w:rsidRPr="00280DC6" w:rsidRDefault="00A67E4D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7" w:history="1">
            <w:r w:rsidR="00383C6D" w:rsidRPr="00280DC6">
              <w:rPr>
                <w:rStyle w:val="Hyperlink"/>
                <w:rFonts w:cs="Times New Roman"/>
                <w:noProof/>
              </w:rPr>
              <w:t>While Loop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7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2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05B81CB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8" w:history="1">
            <w:r w:rsidR="00383C6D" w:rsidRPr="00280DC6">
              <w:rPr>
                <w:rStyle w:val="Hyperlink"/>
                <w:rFonts w:cs="Times New Roman"/>
                <w:noProof/>
              </w:rPr>
              <w:t>Pseudocode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8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2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18F1E76" w14:textId="77777777" w:rsidR="00383C6D" w:rsidRPr="00280DC6" w:rsidRDefault="00A67E4D">
          <w:pPr>
            <w:pStyle w:val="TOC2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099" w:history="1">
            <w:r w:rsidR="00383C6D" w:rsidRPr="00280DC6">
              <w:rPr>
                <w:rStyle w:val="Hyperlink"/>
                <w:rFonts w:cs="Times New Roman"/>
                <w:noProof/>
                <w:shd w:val="clear" w:color="auto" w:fill="FFFFFF"/>
              </w:rPr>
              <w:t>Solution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099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2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A908D48" w14:textId="77777777" w:rsidR="00383C6D" w:rsidRPr="00280DC6" w:rsidRDefault="00A67E4D">
          <w:pPr>
            <w:pStyle w:val="TOC1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val="en-PK" w:eastAsia="en-PK" w:bidi="ar-SA"/>
            </w:rPr>
          </w:pPr>
          <w:hyperlink w:anchor="_Toc52867100" w:history="1">
            <w:r w:rsidR="00383C6D" w:rsidRPr="00280DC6">
              <w:rPr>
                <w:rStyle w:val="Hyperlink"/>
                <w:rFonts w:cs="Times New Roman"/>
                <w:noProof/>
              </w:rPr>
              <w:t>InLab Problems:</w:t>
            </w:r>
            <w:r w:rsidR="00383C6D" w:rsidRPr="00280DC6">
              <w:rPr>
                <w:rFonts w:cs="Times New Roman"/>
                <w:noProof/>
                <w:webHidden/>
              </w:rPr>
              <w:tab/>
            </w:r>
            <w:r w:rsidR="00383C6D" w:rsidRPr="00280DC6">
              <w:rPr>
                <w:rFonts w:cs="Times New Roman"/>
                <w:noProof/>
                <w:webHidden/>
              </w:rPr>
              <w:fldChar w:fldCharType="begin"/>
            </w:r>
            <w:r w:rsidR="00383C6D" w:rsidRPr="00280DC6">
              <w:rPr>
                <w:rFonts w:cs="Times New Roman"/>
                <w:noProof/>
                <w:webHidden/>
              </w:rPr>
              <w:instrText xml:space="preserve"> PAGEREF _Toc52867100 \h </w:instrText>
            </w:r>
            <w:r w:rsidR="00383C6D" w:rsidRPr="00280DC6">
              <w:rPr>
                <w:rFonts w:cs="Times New Roman"/>
                <w:noProof/>
                <w:webHidden/>
              </w:rPr>
            </w:r>
            <w:r w:rsidR="00383C6D" w:rsidRPr="00280DC6">
              <w:rPr>
                <w:rFonts w:cs="Times New Roman"/>
                <w:noProof/>
                <w:webHidden/>
              </w:rPr>
              <w:fldChar w:fldCharType="separate"/>
            </w:r>
            <w:r w:rsidR="00383C6D" w:rsidRPr="00280DC6">
              <w:rPr>
                <w:rFonts w:cs="Times New Roman"/>
                <w:noProof/>
                <w:webHidden/>
              </w:rPr>
              <w:t>12</w:t>
            </w:r>
            <w:r w:rsidR="00383C6D" w:rsidRPr="00280DC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E3562F2" w14:textId="20FB2DDC" w:rsidR="007C7199" w:rsidRPr="00280DC6" w:rsidRDefault="007C7199">
          <w:pPr>
            <w:rPr>
              <w:rFonts w:cs="Times New Roman"/>
            </w:rPr>
          </w:pPr>
          <w:r w:rsidRPr="00280DC6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041FA7E5" w14:textId="760FBD4A" w:rsidR="007C7199" w:rsidRPr="00280DC6" w:rsidRDefault="007C7199">
      <w:pPr>
        <w:widowControl/>
        <w:suppressAutoHyphens w:val="0"/>
        <w:spacing w:after="200" w:line="276" w:lineRule="auto"/>
        <w:rPr>
          <w:rFonts w:cs="Times New Roman"/>
        </w:rPr>
      </w:pPr>
      <w:r w:rsidRPr="00280DC6">
        <w:rPr>
          <w:rFonts w:cs="Times New Roman"/>
        </w:rPr>
        <w:br w:type="page"/>
      </w:r>
    </w:p>
    <w:p w14:paraId="54DDAF9A" w14:textId="77777777" w:rsidR="007C7199" w:rsidRPr="00280DC6" w:rsidRDefault="007C7199">
      <w:pPr>
        <w:widowControl/>
        <w:suppressAutoHyphens w:val="0"/>
        <w:spacing w:after="200" w:line="276" w:lineRule="auto"/>
        <w:rPr>
          <w:rFonts w:cs="Times New Roman"/>
        </w:rPr>
      </w:pPr>
    </w:p>
    <w:p w14:paraId="37DCE449" w14:textId="77777777" w:rsidR="00F51F3C" w:rsidRPr="00280DC6" w:rsidRDefault="00F51F3C">
      <w:pPr>
        <w:rPr>
          <w:rFonts w:cs="Times New Roman"/>
        </w:rPr>
      </w:pPr>
    </w:p>
    <w:p w14:paraId="14299E31" w14:textId="0871FF94" w:rsidR="0068595D" w:rsidRPr="00280DC6" w:rsidRDefault="007C33C2" w:rsidP="0068595D">
      <w:pPr>
        <w:pStyle w:val="Title"/>
        <w:rPr>
          <w:rFonts w:cs="Times New Roman"/>
        </w:rPr>
      </w:pPr>
      <w:bookmarkStart w:id="1" w:name="_Toc19703023"/>
      <w:r w:rsidRPr="00280DC6">
        <w:rPr>
          <w:rFonts w:cs="Times New Roman"/>
        </w:rPr>
        <w:t>Lab Manual 0</w:t>
      </w:r>
      <w:bookmarkEnd w:id="0"/>
      <w:r w:rsidR="00547C49" w:rsidRPr="00280DC6">
        <w:rPr>
          <w:rFonts w:cs="Times New Roman"/>
        </w:rPr>
        <w:t>3</w:t>
      </w:r>
    </w:p>
    <w:p w14:paraId="1866788E" w14:textId="0DDDBB26" w:rsidR="0068595D" w:rsidRPr="00280DC6" w:rsidRDefault="0068595D" w:rsidP="0068595D">
      <w:pPr>
        <w:pStyle w:val="Title"/>
        <w:rPr>
          <w:rFonts w:cs="Times New Roman"/>
        </w:rPr>
      </w:pPr>
      <w:r w:rsidRPr="00280DC6">
        <w:rPr>
          <w:rFonts w:cs="Times New Roman"/>
        </w:rPr>
        <w:t xml:space="preserve">Objective </w:t>
      </w:r>
    </w:p>
    <w:p w14:paraId="0E615602" w14:textId="65B27A3A" w:rsidR="0068595D" w:rsidRPr="00280DC6" w:rsidRDefault="0068595D" w:rsidP="0068595D">
      <w:pPr>
        <w:pStyle w:val="Subtitle"/>
        <w:rPr>
          <w:rFonts w:ascii="Times New Roman" w:hAnsi="Times New Roman" w:cs="Times New Roman"/>
          <w:u w:val="single"/>
        </w:rPr>
      </w:pPr>
      <w:r w:rsidRPr="00280DC6">
        <w:rPr>
          <w:rFonts w:ascii="Times New Roman" w:hAnsi="Times New Roman" w:cs="Times New Roman"/>
          <w:u w:val="single"/>
        </w:rPr>
        <w:t>If statement, if-else and nested if-else statements</w:t>
      </w:r>
    </w:p>
    <w:p w14:paraId="0B07F9C3" w14:textId="6200216C" w:rsidR="0068595D" w:rsidRPr="00280DC6" w:rsidRDefault="0068595D" w:rsidP="0068595D">
      <w:pPr>
        <w:pStyle w:val="BodyText"/>
        <w:rPr>
          <w:rFonts w:cs="Times New Roman"/>
        </w:rPr>
      </w:pPr>
    </w:p>
    <w:p w14:paraId="3A0F1AAE" w14:textId="0D372F25" w:rsidR="0068595D" w:rsidRPr="00280DC6" w:rsidRDefault="0068595D" w:rsidP="0068595D">
      <w:pPr>
        <w:pStyle w:val="Heading1"/>
        <w:rPr>
          <w:rFonts w:ascii="Times New Roman" w:hAnsi="Times New Roman" w:cs="Times New Roman"/>
        </w:rPr>
      </w:pPr>
      <w:bookmarkStart w:id="2" w:name="_Toc52867081"/>
      <w:r w:rsidRPr="00280DC6">
        <w:rPr>
          <w:rFonts w:ascii="Times New Roman" w:hAnsi="Times New Roman" w:cs="Times New Roman"/>
        </w:rPr>
        <w:t>If statement</w:t>
      </w:r>
      <w:bookmarkEnd w:id="2"/>
    </w:p>
    <w:p w14:paraId="19186999" w14:textId="557FB9F1" w:rsidR="0068595D" w:rsidRPr="00280DC6" w:rsidRDefault="0068595D" w:rsidP="0068595D">
      <w:pPr>
        <w:pStyle w:val="Heading2"/>
        <w:rPr>
          <w:rFonts w:ascii="Times New Roman" w:hAnsi="Times New Roman" w:cs="Times New Roman"/>
        </w:rPr>
      </w:pPr>
      <w:bookmarkStart w:id="3" w:name="_Toc52867082"/>
      <w:r w:rsidRPr="00280DC6">
        <w:rPr>
          <w:rFonts w:ascii="Times New Roman" w:hAnsi="Times New Roman" w:cs="Times New Roman"/>
        </w:rPr>
        <w:t>Syntax:</w:t>
      </w:r>
      <w:bookmarkEnd w:id="3"/>
    </w:p>
    <w:p w14:paraId="200D3456" w14:textId="35EF86F2" w:rsidR="0068595D" w:rsidRPr="00280DC6" w:rsidRDefault="0068595D" w:rsidP="0068595D">
      <w:pPr>
        <w:pStyle w:val="BodyText"/>
        <w:rPr>
          <w:rFonts w:cs="Times New Roman"/>
        </w:rPr>
      </w:pPr>
    </w:p>
    <w:p w14:paraId="036510D4" w14:textId="3C8C2707" w:rsidR="0068595D" w:rsidRPr="00280DC6" w:rsidRDefault="0068595D" w:rsidP="0068595D">
      <w:pPr>
        <w:widowControl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300" w:lineRule="atLeast"/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</w:pPr>
      <w:r w:rsidRPr="00280DC6">
        <w:rPr>
          <w:rFonts w:eastAsia="Times New Roman" w:cs="Times New Roman"/>
          <w:color w:val="A626A4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  <w:t>if</w:t>
      </w:r>
      <w:r w:rsidRPr="00280DC6"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  <w:t xml:space="preserve"> (Condition) </w:t>
      </w:r>
    </w:p>
    <w:p w14:paraId="57433F0D" w14:textId="77777777" w:rsidR="0068595D" w:rsidRPr="00280DC6" w:rsidRDefault="0068595D" w:rsidP="0068595D">
      <w:pPr>
        <w:widowControl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300" w:lineRule="atLeast"/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</w:pPr>
      <w:r w:rsidRPr="00280DC6"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  <w:t>{</w:t>
      </w:r>
    </w:p>
    <w:p w14:paraId="49D6ABBD" w14:textId="77777777" w:rsidR="0068595D" w:rsidRPr="00280DC6" w:rsidRDefault="0068595D" w:rsidP="0068595D">
      <w:pPr>
        <w:widowControl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300" w:lineRule="atLeast"/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</w:pPr>
      <w:r w:rsidRPr="00280DC6"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  <w:t xml:space="preserve">   </w:t>
      </w:r>
      <w:r w:rsidRPr="00280DC6">
        <w:rPr>
          <w:rFonts w:eastAsia="Times New Roman" w:cs="Times New Roman"/>
          <w:color w:val="A0A1A7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  <w:t>// statements to be executed if the test expression is true</w:t>
      </w:r>
    </w:p>
    <w:p w14:paraId="4B875F94" w14:textId="77777777" w:rsidR="0068595D" w:rsidRPr="00280DC6" w:rsidRDefault="0068595D" w:rsidP="0068595D">
      <w:pPr>
        <w:widowControl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line="300" w:lineRule="atLeast"/>
        <w:rPr>
          <w:rFonts w:eastAsia="Times New Roman" w:cs="Times New Roman"/>
          <w:color w:val="25265E"/>
          <w:kern w:val="0"/>
          <w:sz w:val="21"/>
          <w:szCs w:val="21"/>
          <w:lang w:eastAsia="en-US" w:bidi="ar-SA"/>
        </w:rPr>
      </w:pPr>
      <w:r w:rsidRPr="00280DC6">
        <w:rPr>
          <w:rFonts w:eastAsia="Times New Roman" w:cs="Times New Roman"/>
          <w:color w:val="383A42"/>
          <w:kern w:val="0"/>
          <w:sz w:val="21"/>
          <w:szCs w:val="21"/>
          <w:bdr w:val="none" w:sz="0" w:space="0" w:color="auto" w:frame="1"/>
          <w:shd w:val="clear" w:color="auto" w:fill="F5F5F5"/>
          <w:lang w:eastAsia="en-US" w:bidi="ar-SA"/>
        </w:rPr>
        <w:t>}</w:t>
      </w:r>
    </w:p>
    <w:p w14:paraId="4118C66F" w14:textId="03CEC97B" w:rsidR="0068595D" w:rsidRPr="00280DC6" w:rsidRDefault="0068595D" w:rsidP="0068595D">
      <w:pPr>
        <w:pStyle w:val="BodyText"/>
        <w:rPr>
          <w:rFonts w:cs="Times New Roman"/>
        </w:rPr>
      </w:pPr>
    </w:p>
    <w:p w14:paraId="4F5126E6" w14:textId="77777777" w:rsidR="0068595D" w:rsidRPr="00280DC6" w:rsidRDefault="0068595D" w:rsidP="0068595D">
      <w:pPr>
        <w:pStyle w:val="Heading2"/>
        <w:rPr>
          <w:rFonts w:ascii="Times New Roman" w:eastAsia="Times New Roman" w:hAnsi="Times New Roman" w:cs="Times New Roman"/>
          <w:kern w:val="0"/>
          <w:lang w:eastAsia="en-US" w:bidi="ar-SA"/>
        </w:rPr>
      </w:pPr>
      <w:bookmarkStart w:id="4" w:name="_Toc52867083"/>
      <w:r w:rsidRPr="00280DC6">
        <w:rPr>
          <w:rFonts w:ascii="Times New Roman" w:hAnsi="Times New Roman" w:cs="Times New Roman"/>
        </w:rPr>
        <w:t>How if statement works?</w:t>
      </w:r>
      <w:bookmarkEnd w:id="4"/>
    </w:p>
    <w:p w14:paraId="71FBD67A" w14:textId="77777777" w:rsidR="0068595D" w:rsidRPr="00280DC6" w:rsidRDefault="0068595D" w:rsidP="0068595D">
      <w:pPr>
        <w:pStyle w:val="BodyText"/>
        <w:rPr>
          <w:rFonts w:cs="Times New Roman"/>
        </w:rPr>
      </w:pPr>
      <w:r w:rsidRPr="00280DC6">
        <w:rPr>
          <w:rFonts w:cs="Times New Roman"/>
        </w:rPr>
        <w:t xml:space="preserve">The </w:t>
      </w:r>
      <w:r w:rsidRPr="00280DC6">
        <w:rPr>
          <w:rFonts w:cs="Times New Roman"/>
          <w:b/>
          <w:sz w:val="28"/>
        </w:rPr>
        <w:t xml:space="preserve">if </w:t>
      </w:r>
      <w:r w:rsidRPr="00280DC6">
        <w:rPr>
          <w:rFonts w:cs="Times New Roman"/>
        </w:rPr>
        <w:t xml:space="preserve">statement evaluates the test expression inside the parenthesis </w:t>
      </w:r>
      <w:r w:rsidRPr="00280DC6">
        <w:rPr>
          <w:rFonts w:cs="Times New Roman"/>
          <w:b/>
          <w:sz w:val="28"/>
        </w:rPr>
        <w:t>()</w:t>
      </w:r>
      <w:r w:rsidRPr="00280DC6">
        <w:rPr>
          <w:rFonts w:cs="Times New Roman"/>
        </w:rPr>
        <w:t>.</w:t>
      </w:r>
    </w:p>
    <w:p w14:paraId="656001BA" w14:textId="77777777" w:rsidR="0068595D" w:rsidRPr="00280DC6" w:rsidRDefault="0068595D" w:rsidP="0068595D">
      <w:pPr>
        <w:pStyle w:val="BodyText"/>
        <w:rPr>
          <w:rFonts w:cs="Times New Roman"/>
        </w:rPr>
      </w:pPr>
    </w:p>
    <w:p w14:paraId="2F2F1CB4" w14:textId="77777777" w:rsidR="0068595D" w:rsidRPr="00280DC6" w:rsidRDefault="0068595D" w:rsidP="0068595D">
      <w:pPr>
        <w:pStyle w:val="BodyText"/>
        <w:numPr>
          <w:ilvl w:val="0"/>
          <w:numId w:val="16"/>
        </w:numPr>
        <w:rPr>
          <w:rFonts w:cs="Times New Roman"/>
        </w:rPr>
      </w:pPr>
      <w:r w:rsidRPr="00280DC6">
        <w:rPr>
          <w:rFonts w:cs="Times New Roman"/>
        </w:rPr>
        <w:t xml:space="preserve">If the test expression is evaluated to true, statements inside the body of </w:t>
      </w:r>
      <w:r w:rsidRPr="00280DC6">
        <w:rPr>
          <w:rFonts w:cs="Times New Roman"/>
          <w:b/>
          <w:sz w:val="28"/>
        </w:rPr>
        <w:t>if</w:t>
      </w:r>
      <w:r w:rsidRPr="00280DC6">
        <w:rPr>
          <w:rFonts w:cs="Times New Roman"/>
        </w:rPr>
        <w:t xml:space="preserve"> are executed.</w:t>
      </w:r>
    </w:p>
    <w:p w14:paraId="2F1431D7" w14:textId="419B9390" w:rsidR="0068595D" w:rsidRPr="00280DC6" w:rsidRDefault="0068595D" w:rsidP="0068595D">
      <w:pPr>
        <w:pStyle w:val="BodyText"/>
        <w:numPr>
          <w:ilvl w:val="0"/>
          <w:numId w:val="16"/>
        </w:numPr>
        <w:rPr>
          <w:rFonts w:cs="Times New Roman"/>
        </w:rPr>
      </w:pPr>
      <w:r w:rsidRPr="00280DC6">
        <w:rPr>
          <w:rFonts w:cs="Times New Roman"/>
        </w:rPr>
        <w:t xml:space="preserve">If the test expression is evaluated to false, statements inside the body of </w:t>
      </w:r>
      <w:r w:rsidRPr="00280DC6">
        <w:rPr>
          <w:rFonts w:cs="Times New Roman"/>
          <w:b/>
          <w:sz w:val="28"/>
        </w:rPr>
        <w:t>if</w:t>
      </w:r>
      <w:r w:rsidRPr="00280DC6">
        <w:rPr>
          <w:rFonts w:cs="Times New Roman"/>
          <w:b/>
        </w:rPr>
        <w:t xml:space="preserve"> </w:t>
      </w:r>
      <w:r w:rsidRPr="00280DC6">
        <w:rPr>
          <w:rFonts w:cs="Times New Roman"/>
        </w:rPr>
        <w:t>are not executed.</w:t>
      </w:r>
    </w:p>
    <w:p w14:paraId="12AD4AB4" w14:textId="0878DCA6" w:rsidR="0068595D" w:rsidRPr="00280DC6" w:rsidRDefault="0068595D" w:rsidP="0068595D">
      <w:pPr>
        <w:pStyle w:val="BodyText"/>
        <w:rPr>
          <w:rFonts w:cs="Times New Roman"/>
        </w:rPr>
      </w:pPr>
      <w:r w:rsidRPr="00280DC6">
        <w:rPr>
          <w:rFonts w:cs="Times New Roman"/>
          <w:noProof/>
          <w:lang w:val="en-PK" w:eastAsia="en-PK" w:bidi="ar-SA"/>
        </w:rPr>
        <w:drawing>
          <wp:anchor distT="0" distB="0" distL="114300" distR="114300" simplePos="0" relativeHeight="251660288" behindDoc="1" locked="0" layoutInCell="1" allowOverlap="1" wp14:anchorId="7FA87314" wp14:editId="41FE257F">
            <wp:simplePos x="0" y="0"/>
            <wp:positionH relativeFrom="column">
              <wp:posOffset>584200</wp:posOffset>
            </wp:positionH>
            <wp:positionV relativeFrom="paragraph">
              <wp:posOffset>7620</wp:posOffset>
            </wp:positionV>
            <wp:extent cx="5022850" cy="1866900"/>
            <wp:effectExtent l="0" t="0" r="0" b="0"/>
            <wp:wrapTight wrapText="bothSides">
              <wp:wrapPolygon edited="0">
                <wp:start x="0" y="0"/>
                <wp:lineTo x="0" y="21380"/>
                <wp:lineTo x="21545" y="21380"/>
                <wp:lineTo x="21545" y="0"/>
                <wp:lineTo x="0" y="0"/>
              </wp:wrapPolygon>
            </wp:wrapTight>
            <wp:docPr id="2" name="Picture 2" descr="How if statement works in C programming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if statement works in C programming?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5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C7E9FA" w14:textId="0C91D6B9" w:rsidR="0068595D" w:rsidRPr="00280DC6" w:rsidRDefault="0068595D" w:rsidP="0068595D">
      <w:pPr>
        <w:pStyle w:val="BodyText"/>
        <w:rPr>
          <w:rFonts w:cs="Times New Roman"/>
        </w:rPr>
      </w:pPr>
    </w:p>
    <w:p w14:paraId="51E7273C" w14:textId="29D32F1B" w:rsidR="0068595D" w:rsidRPr="00280DC6" w:rsidRDefault="0068595D" w:rsidP="0068595D">
      <w:pPr>
        <w:pStyle w:val="BodyText"/>
        <w:rPr>
          <w:rFonts w:cs="Times New Roman"/>
        </w:rPr>
      </w:pPr>
    </w:p>
    <w:p w14:paraId="25C2E731" w14:textId="049C0506" w:rsidR="0068595D" w:rsidRPr="00280DC6" w:rsidRDefault="0068595D" w:rsidP="0068595D">
      <w:pPr>
        <w:pStyle w:val="BodyText"/>
        <w:rPr>
          <w:rFonts w:cs="Times New Roman"/>
        </w:rPr>
      </w:pPr>
    </w:p>
    <w:p w14:paraId="70795F90" w14:textId="18F69352" w:rsidR="0068595D" w:rsidRPr="00280DC6" w:rsidRDefault="0068595D" w:rsidP="0068595D">
      <w:pPr>
        <w:pStyle w:val="BodyText"/>
        <w:rPr>
          <w:rFonts w:cs="Times New Roman"/>
        </w:rPr>
      </w:pPr>
    </w:p>
    <w:p w14:paraId="467E7400" w14:textId="68AE8015" w:rsidR="0068595D" w:rsidRPr="00280DC6" w:rsidRDefault="0068595D" w:rsidP="0068595D">
      <w:pPr>
        <w:pStyle w:val="BodyText"/>
        <w:rPr>
          <w:rFonts w:cs="Times New Roman"/>
        </w:rPr>
      </w:pPr>
    </w:p>
    <w:p w14:paraId="0974A5C3" w14:textId="71570ADA" w:rsidR="0068595D" w:rsidRPr="00280DC6" w:rsidRDefault="0068595D" w:rsidP="0068595D">
      <w:pPr>
        <w:pStyle w:val="BodyText"/>
        <w:rPr>
          <w:rFonts w:cs="Times New Roman"/>
        </w:rPr>
      </w:pPr>
    </w:p>
    <w:p w14:paraId="33483007" w14:textId="47F94699" w:rsidR="0068595D" w:rsidRPr="00280DC6" w:rsidRDefault="0068595D" w:rsidP="0068595D">
      <w:pPr>
        <w:pStyle w:val="BodyText"/>
        <w:rPr>
          <w:rFonts w:cs="Times New Roman"/>
        </w:rPr>
      </w:pPr>
    </w:p>
    <w:p w14:paraId="41164861" w14:textId="490EF499" w:rsidR="0068595D" w:rsidRPr="00280DC6" w:rsidRDefault="0068595D" w:rsidP="0068595D">
      <w:pPr>
        <w:pStyle w:val="BodyText"/>
        <w:rPr>
          <w:rFonts w:cs="Times New Roman"/>
        </w:rPr>
      </w:pPr>
    </w:p>
    <w:p w14:paraId="5DCA6799" w14:textId="15755247" w:rsidR="0068595D" w:rsidRPr="00280DC6" w:rsidRDefault="0068595D" w:rsidP="0068595D">
      <w:pPr>
        <w:pStyle w:val="BodyText"/>
        <w:rPr>
          <w:rFonts w:cs="Times New Roman"/>
        </w:rPr>
      </w:pPr>
    </w:p>
    <w:p w14:paraId="50E23B58" w14:textId="45F13BBD" w:rsidR="0068595D" w:rsidRPr="00280DC6" w:rsidRDefault="0068595D" w:rsidP="0068595D">
      <w:pPr>
        <w:pStyle w:val="BodyText"/>
        <w:rPr>
          <w:rFonts w:cs="Times New Roman"/>
        </w:rPr>
      </w:pPr>
    </w:p>
    <w:p w14:paraId="528DA072" w14:textId="3EAA2CCD" w:rsidR="0068595D" w:rsidRPr="00280DC6" w:rsidRDefault="0068595D" w:rsidP="0068595D">
      <w:pPr>
        <w:pStyle w:val="BodyText"/>
        <w:rPr>
          <w:rFonts w:cs="Times New Roman"/>
        </w:rPr>
      </w:pPr>
    </w:p>
    <w:p w14:paraId="7F72EC00" w14:textId="77777777" w:rsidR="0068595D" w:rsidRPr="00280DC6" w:rsidRDefault="0068595D" w:rsidP="0068595D">
      <w:pPr>
        <w:pStyle w:val="Heading2"/>
        <w:rPr>
          <w:rFonts w:ascii="Times New Roman" w:eastAsia="Times New Roman" w:hAnsi="Times New Roman" w:cs="Times New Roman"/>
          <w:kern w:val="0"/>
          <w:lang w:eastAsia="en-US" w:bidi="ar-SA"/>
        </w:rPr>
      </w:pPr>
      <w:bookmarkStart w:id="5" w:name="_Toc52867084"/>
      <w:r w:rsidRPr="00280DC6">
        <w:rPr>
          <w:rFonts w:ascii="Times New Roman" w:hAnsi="Times New Roman" w:cs="Times New Roman"/>
        </w:rPr>
        <w:t>Example 1: if statement</w:t>
      </w:r>
      <w:bookmarkEnd w:id="5"/>
    </w:p>
    <w:p w14:paraId="014EB905" w14:textId="42517AEC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meta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 w:rsidRPr="00280DC6">
        <w:rPr>
          <w:rStyle w:val="hljs-meta-keyword"/>
          <w:rFonts w:ascii="Times New Roman" w:eastAsia="DejaVu Sans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 w:rsidRPr="00280DC6">
        <w:rPr>
          <w:rStyle w:val="hljs-meta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meta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70BC99D9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using namespace std;</w:t>
      </w:r>
    </w:p>
    <w:p w14:paraId="12FA8494" w14:textId="7689882F" w:rsidR="00A71703" w:rsidRPr="00280DC6" w:rsidRDefault="00A71703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41CA18C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ljs-function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title"/>
          <w:rFonts w:ascii="Times New Roman" w:eastAsiaTheme="minorEastAsia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 w:rsidRPr="00280DC6">
        <w:rPr>
          <w:rStyle w:val="hljs-params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()</w:t>
      </w:r>
      <w:r w:rsidRPr="00280DC6">
        <w:rPr>
          <w:rStyle w:val="hljs-function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196E6290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ber;</w:t>
      </w:r>
    </w:p>
    <w:p w14:paraId="3AC7E011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0EBB708" w14:textId="084EF34E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eastAsia="DejaVu Sans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an integer: 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DD972FE" w14:textId="472BEF06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eastAsia="DejaVu Sans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gt;&gt; number;</w:t>
      </w:r>
    </w:p>
    <w:p w14:paraId="6A1D3FE1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F28911F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eastAsia="DejaVu Sans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true if number is less than 0</w:t>
      </w:r>
    </w:p>
    <w:p w14:paraId="5254522A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number &lt; 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) {</w:t>
      </w:r>
    </w:p>
    <w:p w14:paraId="07E0F180" w14:textId="42256242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Pr="00280DC6">
        <w:rPr>
          <w:rStyle w:val="hljs-builtin"/>
          <w:rFonts w:ascii="Times New Roman" w:eastAsia="DejaVu Sans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"You entered”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 number&lt;&lt;endl;</w:t>
      </w:r>
    </w:p>
    <w:p w14:paraId="5B9D5F9D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3F69F901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F827593" w14:textId="0955652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="00A71703" w:rsidRPr="00280DC6">
        <w:rPr>
          <w:rStyle w:val="hljs-builtin"/>
          <w:rFonts w:ascii="Times New Roman" w:eastAsia="DejaVu Sans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</w:t>
      </w:r>
      <w:r w:rsidRPr="00280DC6">
        <w:rPr>
          <w:rStyle w:val="hljs-builtin"/>
          <w:rFonts w:ascii="Times New Roman" w:eastAsia="DejaVu Sans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The if statement is easy.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AE57CEB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0F60828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9A3B6A1" w14:textId="77777777" w:rsidR="0068595D" w:rsidRPr="00280DC6" w:rsidRDefault="0068595D" w:rsidP="0068595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2185919C" w14:textId="0CB70B9C" w:rsidR="0068595D" w:rsidRPr="00280DC6" w:rsidRDefault="0068595D" w:rsidP="0068595D">
      <w:pPr>
        <w:pStyle w:val="BodyText"/>
        <w:rPr>
          <w:rFonts w:cs="Times New Roman"/>
        </w:rPr>
      </w:pPr>
    </w:p>
    <w:p w14:paraId="654515EB" w14:textId="1EEABE35" w:rsidR="00A71703" w:rsidRPr="00280DC6" w:rsidRDefault="00A71703" w:rsidP="0068595D">
      <w:pPr>
        <w:pStyle w:val="BodyText"/>
        <w:rPr>
          <w:rStyle w:val="Strong"/>
          <w:rFonts w:cs="Times New Roman"/>
          <w:sz w:val="27"/>
          <w:szCs w:val="27"/>
          <w:shd w:val="clear" w:color="auto" w:fill="F9FAFC"/>
        </w:rPr>
      </w:pPr>
      <w:r w:rsidRPr="00280DC6">
        <w:rPr>
          <w:rStyle w:val="Strong"/>
          <w:rFonts w:cs="Times New Roman"/>
          <w:sz w:val="27"/>
          <w:szCs w:val="27"/>
          <w:shd w:val="clear" w:color="auto" w:fill="F9FAFC"/>
        </w:rPr>
        <w:t>Output 1</w:t>
      </w:r>
    </w:p>
    <w:p w14:paraId="04CE1E76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an integer: -2</w:t>
      </w:r>
    </w:p>
    <w:p w14:paraId="727337B5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You entered -2.</w:t>
      </w:r>
    </w:p>
    <w:p w14:paraId="492D065A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The if statement is easy.</w:t>
      </w:r>
    </w:p>
    <w:p w14:paraId="08E45BF3" w14:textId="77777777" w:rsidR="00A71703" w:rsidRPr="00280DC6" w:rsidRDefault="00A71703" w:rsidP="00A71703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rStyle w:val="Strong"/>
          <w:rFonts w:eastAsia="DejaVu Sans"/>
          <w:sz w:val="27"/>
          <w:szCs w:val="27"/>
        </w:rPr>
        <w:t>Output 2</w:t>
      </w:r>
    </w:p>
    <w:p w14:paraId="3BA82AA8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Times New Roman" w:eastAsia="DejaVu Sans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Sample"/>
          <w:rFonts w:ascii="Times New Roman" w:eastAsia="DejaVu Sans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an integer: 5</w:t>
      </w:r>
    </w:p>
    <w:p w14:paraId="3D793D68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Sample"/>
          <w:rFonts w:ascii="Times New Roman" w:eastAsia="DejaVu Sans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The if statement is easy.</w:t>
      </w:r>
    </w:p>
    <w:p w14:paraId="2E8FBC44" w14:textId="510A44E0" w:rsidR="00A71703" w:rsidRPr="00280DC6" w:rsidRDefault="00A71703" w:rsidP="0068595D">
      <w:pPr>
        <w:pStyle w:val="BodyText"/>
        <w:rPr>
          <w:rFonts w:cs="Times New Roman"/>
        </w:rPr>
      </w:pPr>
    </w:p>
    <w:p w14:paraId="12012AC2" w14:textId="40ECF8E1" w:rsidR="00A71703" w:rsidRPr="00280DC6" w:rsidRDefault="00A71703" w:rsidP="0068595D">
      <w:pPr>
        <w:pStyle w:val="BodyText"/>
        <w:rPr>
          <w:rFonts w:cs="Times New Roman"/>
        </w:rPr>
      </w:pPr>
    </w:p>
    <w:p w14:paraId="5E14A53B" w14:textId="4A99EF41" w:rsidR="00A71703" w:rsidRPr="00280DC6" w:rsidRDefault="00A71703" w:rsidP="0068595D">
      <w:pPr>
        <w:pStyle w:val="BodyText"/>
        <w:rPr>
          <w:rFonts w:cs="Times New Roman"/>
        </w:rPr>
      </w:pPr>
    </w:p>
    <w:p w14:paraId="0E7C6C41" w14:textId="0AC09D50" w:rsidR="00A71703" w:rsidRPr="00280DC6" w:rsidRDefault="00A71703" w:rsidP="0068595D">
      <w:pPr>
        <w:pStyle w:val="BodyText"/>
        <w:rPr>
          <w:rFonts w:cs="Times New Roman"/>
        </w:rPr>
      </w:pPr>
    </w:p>
    <w:p w14:paraId="1A5FBCB0" w14:textId="6B3085FA" w:rsidR="00A71703" w:rsidRPr="00280DC6" w:rsidRDefault="00A71703" w:rsidP="0068595D">
      <w:pPr>
        <w:pStyle w:val="BodyText"/>
        <w:rPr>
          <w:rFonts w:cs="Times New Roman"/>
        </w:rPr>
      </w:pPr>
    </w:p>
    <w:p w14:paraId="3F90BC09" w14:textId="662D799A" w:rsidR="00A71703" w:rsidRPr="00280DC6" w:rsidRDefault="00A71703" w:rsidP="0068595D">
      <w:pPr>
        <w:pStyle w:val="BodyText"/>
        <w:rPr>
          <w:rFonts w:cs="Times New Roman"/>
        </w:rPr>
      </w:pPr>
    </w:p>
    <w:p w14:paraId="799EE747" w14:textId="77777777" w:rsidR="00A71703" w:rsidRPr="00280DC6" w:rsidRDefault="00A71703" w:rsidP="0068595D">
      <w:pPr>
        <w:pStyle w:val="BodyText"/>
        <w:rPr>
          <w:rFonts w:cs="Times New Roman"/>
        </w:rPr>
      </w:pPr>
    </w:p>
    <w:p w14:paraId="26009B0C" w14:textId="77777777" w:rsidR="00A71703" w:rsidRPr="00280DC6" w:rsidRDefault="00A71703" w:rsidP="00A71703">
      <w:pPr>
        <w:pStyle w:val="Heading1"/>
        <w:rPr>
          <w:rFonts w:ascii="Times New Roman" w:eastAsia="Times New Roman" w:hAnsi="Times New Roman" w:cs="Times New Roman"/>
          <w:kern w:val="0"/>
          <w:sz w:val="36"/>
          <w:szCs w:val="36"/>
          <w:lang w:eastAsia="en-US" w:bidi="ar-SA"/>
        </w:rPr>
      </w:pPr>
      <w:bookmarkStart w:id="6" w:name="_Toc52867085"/>
      <w:r w:rsidRPr="00280DC6">
        <w:rPr>
          <w:rFonts w:ascii="Times New Roman" w:hAnsi="Times New Roman" w:cs="Times New Roman"/>
        </w:rPr>
        <w:t>if...else Statement</w:t>
      </w:r>
      <w:bookmarkEnd w:id="6"/>
    </w:p>
    <w:p w14:paraId="1A2B9B96" w14:textId="77777777" w:rsidR="00A71703" w:rsidRPr="00280DC6" w:rsidRDefault="00A71703" w:rsidP="0068595D">
      <w:pPr>
        <w:pStyle w:val="BodyText"/>
        <w:rPr>
          <w:rFonts w:cs="Times New Roman"/>
        </w:rPr>
      </w:pPr>
    </w:p>
    <w:p w14:paraId="15936D06" w14:textId="77777777" w:rsidR="00A71703" w:rsidRPr="00280DC6" w:rsidRDefault="00A71703" w:rsidP="00A71703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The </w:t>
      </w:r>
      <w:r w:rsidRPr="00280DC6">
        <w:rPr>
          <w:rStyle w:val="HTMLCode"/>
          <w:rFonts w:ascii="Times New Roman" w:eastAsia="DejaVu Sans" w:hAnsi="Times New Roman" w:cs="Times New Roman"/>
          <w:b/>
          <w:sz w:val="21"/>
          <w:szCs w:val="21"/>
          <w:bdr w:val="single" w:sz="6" w:space="0" w:color="D3DCE6" w:frame="1"/>
          <w:shd w:val="clear" w:color="auto" w:fill="F5F5F5"/>
        </w:rPr>
        <w:t>if</w:t>
      </w:r>
      <w:r w:rsidRPr="00280DC6">
        <w:rPr>
          <w:b/>
          <w:sz w:val="27"/>
          <w:szCs w:val="27"/>
        </w:rPr>
        <w:t> </w:t>
      </w:r>
      <w:r w:rsidRPr="00280DC6">
        <w:rPr>
          <w:sz w:val="27"/>
          <w:szCs w:val="27"/>
        </w:rPr>
        <w:t>statement may have an optional </w:t>
      </w:r>
      <w:r w:rsidRPr="00280DC6">
        <w:rPr>
          <w:rStyle w:val="HTMLCode"/>
          <w:rFonts w:ascii="Times New Roman" w:eastAsia="DejaVu Sans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else</w:t>
      </w:r>
      <w:r w:rsidRPr="00280DC6">
        <w:rPr>
          <w:sz w:val="27"/>
          <w:szCs w:val="27"/>
        </w:rPr>
        <w:t> block. The syntax of the </w:t>
      </w:r>
      <w:r w:rsidRPr="00280DC6">
        <w:rPr>
          <w:rStyle w:val="HTMLCode"/>
          <w:rFonts w:ascii="Times New Roman" w:eastAsia="DejaVu Sans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else</w:t>
      </w:r>
      <w:r w:rsidRPr="00280DC6">
        <w:rPr>
          <w:sz w:val="27"/>
          <w:szCs w:val="27"/>
        </w:rPr>
        <w:t> statement is:</w:t>
      </w:r>
    </w:p>
    <w:p w14:paraId="53CA367A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test expression) {</w:t>
      </w:r>
    </w:p>
    <w:p w14:paraId="0F98C21C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statements to be executed if the test expression is true</w:t>
      </w:r>
    </w:p>
    <w:p w14:paraId="725B7333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395F7339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1DD429C0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statements to be executed if the test expression is false</w:t>
      </w:r>
    </w:p>
    <w:p w14:paraId="6F526EA2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7C0083ED" w14:textId="31484623" w:rsidR="00A71703" w:rsidRPr="00280DC6" w:rsidRDefault="00A71703" w:rsidP="0068595D">
      <w:pPr>
        <w:pStyle w:val="BodyText"/>
        <w:rPr>
          <w:rFonts w:cs="Times New Roman"/>
        </w:rPr>
      </w:pPr>
    </w:p>
    <w:p w14:paraId="2C152954" w14:textId="77777777" w:rsidR="00A71703" w:rsidRPr="00280DC6" w:rsidRDefault="00A71703" w:rsidP="00A71703">
      <w:pPr>
        <w:pStyle w:val="Heading2"/>
        <w:rPr>
          <w:rFonts w:ascii="Times New Roman" w:eastAsia="Times New Roman" w:hAnsi="Times New Roman" w:cs="Times New Roman"/>
          <w:kern w:val="0"/>
          <w:lang w:eastAsia="en-US" w:bidi="ar-SA"/>
        </w:rPr>
      </w:pPr>
      <w:bookmarkStart w:id="7" w:name="_Toc52867086"/>
      <w:r w:rsidRPr="00280DC6">
        <w:rPr>
          <w:rFonts w:ascii="Times New Roman" w:hAnsi="Times New Roman" w:cs="Times New Roman"/>
        </w:rPr>
        <w:t>How if...else statement works?</w:t>
      </w:r>
      <w:bookmarkEnd w:id="7"/>
    </w:p>
    <w:p w14:paraId="42DF45FF" w14:textId="77777777" w:rsidR="00A71703" w:rsidRPr="00280DC6" w:rsidRDefault="00A71703" w:rsidP="00A71703">
      <w:pPr>
        <w:pStyle w:val="NormalWeb"/>
        <w:shd w:val="clear" w:color="auto" w:fill="F9FAFC"/>
        <w:spacing w:before="0" w:beforeAutospacing="0" w:after="24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If the test expression is evaluated to true,</w:t>
      </w:r>
    </w:p>
    <w:p w14:paraId="0A8D103F" w14:textId="77777777" w:rsidR="00A71703" w:rsidRPr="00280DC6" w:rsidRDefault="00A71703" w:rsidP="00A71703">
      <w:pPr>
        <w:widowControl/>
        <w:numPr>
          <w:ilvl w:val="0"/>
          <w:numId w:val="19"/>
        </w:numPr>
        <w:shd w:val="clear" w:color="auto" w:fill="F9FAFC"/>
        <w:suppressAutoHyphens w:val="0"/>
        <w:spacing w:line="450" w:lineRule="atLeast"/>
        <w:rPr>
          <w:rFonts w:cs="Times New Roman"/>
          <w:sz w:val="27"/>
          <w:szCs w:val="27"/>
        </w:rPr>
      </w:pPr>
      <w:r w:rsidRPr="00280DC6">
        <w:rPr>
          <w:rFonts w:cs="Times New Roman"/>
          <w:sz w:val="27"/>
          <w:szCs w:val="27"/>
        </w:rPr>
        <w:t>statements inside the body of </w:t>
      </w:r>
      <w:r w:rsidRPr="00280DC6">
        <w:rPr>
          <w:rStyle w:val="HTMLCode"/>
          <w:rFonts w:ascii="Times New Roman" w:eastAsia="DejaVu Sans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</w:t>
      </w:r>
      <w:r w:rsidRPr="00280DC6">
        <w:rPr>
          <w:rFonts w:cs="Times New Roman"/>
          <w:sz w:val="27"/>
          <w:szCs w:val="27"/>
        </w:rPr>
        <w:t> are executed.</w:t>
      </w:r>
    </w:p>
    <w:p w14:paraId="60B4F4BC" w14:textId="77777777" w:rsidR="00A71703" w:rsidRPr="00280DC6" w:rsidRDefault="00A71703" w:rsidP="00A71703">
      <w:pPr>
        <w:widowControl/>
        <w:numPr>
          <w:ilvl w:val="0"/>
          <w:numId w:val="19"/>
        </w:numPr>
        <w:shd w:val="clear" w:color="auto" w:fill="F9FAFC"/>
        <w:suppressAutoHyphens w:val="0"/>
        <w:spacing w:line="450" w:lineRule="atLeast"/>
        <w:rPr>
          <w:rFonts w:cs="Times New Roman"/>
          <w:sz w:val="27"/>
          <w:szCs w:val="27"/>
        </w:rPr>
      </w:pPr>
      <w:r w:rsidRPr="00280DC6">
        <w:rPr>
          <w:rFonts w:cs="Times New Roman"/>
          <w:sz w:val="27"/>
          <w:szCs w:val="27"/>
        </w:rPr>
        <w:t>statements inside the body of </w:t>
      </w:r>
      <w:r w:rsidRPr="00280DC6">
        <w:rPr>
          <w:rStyle w:val="HTMLCode"/>
          <w:rFonts w:ascii="Times New Roman" w:eastAsia="DejaVu Sans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else</w:t>
      </w:r>
      <w:r w:rsidRPr="00280DC6">
        <w:rPr>
          <w:rFonts w:cs="Times New Roman"/>
          <w:sz w:val="27"/>
          <w:szCs w:val="27"/>
        </w:rPr>
        <w:t> are skipped from execution.</w:t>
      </w:r>
    </w:p>
    <w:p w14:paraId="191DC4D0" w14:textId="77777777" w:rsidR="00A71703" w:rsidRPr="00280DC6" w:rsidRDefault="00A71703" w:rsidP="00A71703">
      <w:pPr>
        <w:pStyle w:val="NormalWeb"/>
        <w:numPr>
          <w:ilvl w:val="0"/>
          <w:numId w:val="19"/>
        </w:numPr>
        <w:shd w:val="clear" w:color="auto" w:fill="F9FAFC"/>
        <w:spacing w:before="0" w:beforeAutospacing="0" w:after="24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If the test expression is evaluated to false,</w:t>
      </w:r>
    </w:p>
    <w:p w14:paraId="26142459" w14:textId="77777777" w:rsidR="00A71703" w:rsidRPr="00280DC6" w:rsidRDefault="00A71703" w:rsidP="00A71703">
      <w:pPr>
        <w:widowControl/>
        <w:numPr>
          <w:ilvl w:val="0"/>
          <w:numId w:val="19"/>
        </w:numPr>
        <w:shd w:val="clear" w:color="auto" w:fill="F9FAFC"/>
        <w:suppressAutoHyphens w:val="0"/>
        <w:spacing w:line="450" w:lineRule="atLeast"/>
        <w:rPr>
          <w:rFonts w:cs="Times New Roman"/>
          <w:sz w:val="27"/>
          <w:szCs w:val="27"/>
        </w:rPr>
      </w:pPr>
      <w:r w:rsidRPr="00280DC6">
        <w:rPr>
          <w:rFonts w:cs="Times New Roman"/>
          <w:sz w:val="27"/>
          <w:szCs w:val="27"/>
        </w:rPr>
        <w:t>statements inside the body of </w:t>
      </w:r>
      <w:r w:rsidRPr="00280DC6">
        <w:rPr>
          <w:rStyle w:val="HTMLCode"/>
          <w:rFonts w:ascii="Times New Roman" w:eastAsia="DejaVu Sans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else</w:t>
      </w:r>
      <w:r w:rsidRPr="00280DC6">
        <w:rPr>
          <w:rFonts w:cs="Times New Roman"/>
          <w:sz w:val="27"/>
          <w:szCs w:val="27"/>
        </w:rPr>
        <w:t> are executed</w:t>
      </w:r>
    </w:p>
    <w:p w14:paraId="6DC33A6E" w14:textId="597FEAA9" w:rsidR="00A71703" w:rsidRPr="00280DC6" w:rsidRDefault="00A71703" w:rsidP="00A71703">
      <w:pPr>
        <w:widowControl/>
        <w:numPr>
          <w:ilvl w:val="0"/>
          <w:numId w:val="19"/>
        </w:numPr>
        <w:shd w:val="clear" w:color="auto" w:fill="F9FAFC"/>
        <w:suppressAutoHyphens w:val="0"/>
        <w:spacing w:line="450" w:lineRule="atLeast"/>
        <w:rPr>
          <w:rFonts w:cs="Times New Roman"/>
          <w:sz w:val="27"/>
          <w:szCs w:val="27"/>
        </w:rPr>
      </w:pPr>
      <w:r w:rsidRPr="00280DC6">
        <w:rPr>
          <w:rFonts w:cs="Times New Roman"/>
          <w:sz w:val="27"/>
          <w:szCs w:val="27"/>
        </w:rPr>
        <w:t>statements inside the body of </w:t>
      </w:r>
      <w:r w:rsidRPr="00280DC6">
        <w:rPr>
          <w:rStyle w:val="HTMLCode"/>
          <w:rFonts w:ascii="Times New Roman" w:eastAsia="DejaVu Sans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</w:t>
      </w:r>
      <w:r w:rsidRPr="00280DC6">
        <w:rPr>
          <w:rFonts w:cs="Times New Roman"/>
          <w:sz w:val="27"/>
          <w:szCs w:val="27"/>
        </w:rPr>
        <w:t> are skipped from execution.</w:t>
      </w:r>
    </w:p>
    <w:p w14:paraId="1B5A4351" w14:textId="0DCE847F" w:rsidR="00A71703" w:rsidRPr="00280DC6" w:rsidRDefault="00A71703" w:rsidP="00A71703">
      <w:pPr>
        <w:widowControl/>
        <w:shd w:val="clear" w:color="auto" w:fill="F9FAFC"/>
        <w:suppressAutoHyphens w:val="0"/>
        <w:spacing w:line="450" w:lineRule="atLeast"/>
        <w:rPr>
          <w:rFonts w:cs="Times New Roman"/>
          <w:sz w:val="27"/>
          <w:szCs w:val="27"/>
        </w:rPr>
      </w:pPr>
    </w:p>
    <w:p w14:paraId="46BDC3D8" w14:textId="77777777" w:rsidR="00A71703" w:rsidRPr="00280DC6" w:rsidRDefault="00A71703" w:rsidP="00A71703">
      <w:pPr>
        <w:widowControl/>
        <w:shd w:val="clear" w:color="auto" w:fill="F9FAFC"/>
        <w:suppressAutoHyphens w:val="0"/>
        <w:spacing w:line="450" w:lineRule="atLeast"/>
        <w:rPr>
          <w:rFonts w:cs="Times New Roman"/>
          <w:sz w:val="27"/>
          <w:szCs w:val="27"/>
        </w:rPr>
      </w:pPr>
    </w:p>
    <w:p w14:paraId="75A56E77" w14:textId="4D1F54B8" w:rsidR="00A71703" w:rsidRPr="00280DC6" w:rsidRDefault="00A71703" w:rsidP="00A71703">
      <w:pPr>
        <w:pStyle w:val="NormalWeb"/>
        <w:shd w:val="clear" w:color="auto" w:fill="F9FAFC"/>
        <w:spacing w:before="0" w:beforeAutospacing="0" w:after="240" w:afterAutospacing="0" w:line="450" w:lineRule="atLeast"/>
        <w:rPr>
          <w:sz w:val="27"/>
          <w:szCs w:val="27"/>
        </w:rPr>
      </w:pPr>
      <w:r w:rsidRPr="00280DC6">
        <w:rPr>
          <w:noProof/>
          <w:sz w:val="27"/>
          <w:szCs w:val="27"/>
          <w:lang w:val="en-PK" w:eastAsia="en-PK"/>
        </w:rPr>
        <w:lastRenderedPageBreak/>
        <w:drawing>
          <wp:inline distT="0" distB="0" distL="0" distR="0" wp14:anchorId="7DF150CC" wp14:editId="31D4C24C">
            <wp:extent cx="4457700" cy="2174488"/>
            <wp:effectExtent l="0" t="0" r="0" b="0"/>
            <wp:docPr id="3" name="Picture 3" descr="How if...else statement works in C programming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w if...else statement works in C programming?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835" cy="21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BC9A2" w14:textId="77777777" w:rsidR="00A71703" w:rsidRPr="00280DC6" w:rsidRDefault="00A67E4D" w:rsidP="00A71703">
      <w:pPr>
        <w:spacing w:before="600" w:after="600"/>
        <w:rPr>
          <w:rFonts w:cs="Times New Roman"/>
        </w:rPr>
      </w:pPr>
      <w:r w:rsidRPr="00280DC6">
        <w:rPr>
          <w:rFonts w:cs="Times New Roman"/>
        </w:rPr>
        <w:pict w14:anchorId="2DB5A203">
          <v:rect id="_x0000_i1025" style="width:0;height:0" o:hralign="center" o:hrstd="t" o:hrnoshade="t" o:hr="t" fillcolor="#25265e" stroked="f"/>
        </w:pict>
      </w:r>
    </w:p>
    <w:p w14:paraId="1BC3362D" w14:textId="77777777" w:rsidR="00A71703" w:rsidRPr="00280DC6" w:rsidRDefault="00A71703" w:rsidP="00A71703">
      <w:pPr>
        <w:pStyle w:val="Heading2"/>
        <w:rPr>
          <w:rFonts w:ascii="Times New Roman" w:hAnsi="Times New Roman" w:cs="Times New Roman"/>
        </w:rPr>
      </w:pPr>
      <w:bookmarkStart w:id="8" w:name="_Toc52867087"/>
      <w:r w:rsidRPr="00280DC6">
        <w:rPr>
          <w:rFonts w:ascii="Times New Roman" w:hAnsi="Times New Roman" w:cs="Times New Roman"/>
        </w:rPr>
        <w:t>Example 2: if...else statement</w:t>
      </w:r>
      <w:bookmarkEnd w:id="8"/>
    </w:p>
    <w:p w14:paraId="2B022C86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Check whether an integer is odd or even</w:t>
      </w:r>
    </w:p>
    <w:p w14:paraId="0D72D1CC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8E72CAB" w14:textId="57B427B4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"/>
          <w:rFonts w:ascii="Times New Roman" w:eastAsia="DejaVu Sans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 w:rsidRPr="00280DC6">
        <w:rPr>
          <w:rStyle w:val="hljs-meta-keyword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 w:rsidRPr="00280DC6">
        <w:rPr>
          <w:rStyle w:val="hljs-meta"/>
          <w:rFonts w:ascii="Times New Roman" w:eastAsia="DejaVu Sans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3563F623" w14:textId="1AF89E99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using namespace std;</w:t>
      </w:r>
    </w:p>
    <w:p w14:paraId="27A96062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ljs-function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title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 w:rsidRPr="00280DC6">
        <w:rPr>
          <w:rStyle w:val="hljs-params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()</w:t>
      </w:r>
      <w:r w:rsidRPr="00280DC6">
        <w:rPr>
          <w:rStyle w:val="hljs-function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27E35549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ber;</w:t>
      </w:r>
    </w:p>
    <w:p w14:paraId="574BA883" w14:textId="53465524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an integer: 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C8C7F03" w14:textId="2772675C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gt;&g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number;</w:t>
      </w:r>
    </w:p>
    <w:p w14:paraId="04F14C44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8078CB1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True if the remainder is 0</w:t>
      </w:r>
    </w:p>
    <w:p w14:paraId="14AD40CA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(number%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= 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) {</w:t>
      </w:r>
    </w:p>
    <w:p w14:paraId="559B3ABB" w14:textId="34798E76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 number 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 is an even integer.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F28FE5C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22B2F4E0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46690CF7" w14:textId="51BC3772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&lt;&lt; number &lt;&lt; 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“ is an odd integer.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7234688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2F55B157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5811998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4BF9E88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063197BC" w14:textId="77777777" w:rsidR="00A71703" w:rsidRPr="00280DC6" w:rsidRDefault="00A71703" w:rsidP="00A71703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rStyle w:val="Strong"/>
          <w:sz w:val="27"/>
          <w:szCs w:val="27"/>
        </w:rPr>
        <w:t>Output</w:t>
      </w:r>
    </w:p>
    <w:p w14:paraId="3796AFFC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an integer: 7</w:t>
      </w:r>
    </w:p>
    <w:p w14:paraId="2AEA223A" w14:textId="77777777" w:rsidR="00A71703" w:rsidRPr="00280DC6" w:rsidRDefault="00A71703" w:rsidP="00A71703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lastRenderedPageBreak/>
        <w:t>7 is an odd integer.</w:t>
      </w:r>
    </w:p>
    <w:p w14:paraId="732FD014" w14:textId="77777777" w:rsidR="00A71703" w:rsidRPr="00280DC6" w:rsidRDefault="00A71703" w:rsidP="00A71703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When the user enters 7, the test expression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number%2==0</w:t>
      </w:r>
      <w:r w:rsidRPr="00280DC6">
        <w:rPr>
          <w:sz w:val="27"/>
          <w:szCs w:val="27"/>
        </w:rPr>
        <w:t> is evaluated to false. Hence, the statement inside the body of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else</w:t>
      </w:r>
      <w:r w:rsidRPr="00280DC6">
        <w:rPr>
          <w:sz w:val="27"/>
          <w:szCs w:val="27"/>
        </w:rPr>
        <w:t> is executed.</w:t>
      </w:r>
    </w:p>
    <w:p w14:paraId="3CB77A6A" w14:textId="054DEAEB" w:rsidR="00A71703" w:rsidRPr="00280DC6" w:rsidRDefault="00A71703" w:rsidP="0068595D">
      <w:pPr>
        <w:pStyle w:val="BodyText"/>
        <w:rPr>
          <w:rFonts w:cs="Times New Roman"/>
        </w:rPr>
      </w:pPr>
    </w:p>
    <w:p w14:paraId="1939F970" w14:textId="28ADAF05" w:rsidR="00A71703" w:rsidRPr="00280DC6" w:rsidRDefault="00A71703" w:rsidP="0068595D">
      <w:pPr>
        <w:pStyle w:val="BodyText"/>
        <w:rPr>
          <w:rFonts w:cs="Times New Roman"/>
        </w:rPr>
      </w:pPr>
    </w:p>
    <w:p w14:paraId="2A20210B" w14:textId="758D2A25" w:rsidR="00896011" w:rsidRPr="00280DC6" w:rsidRDefault="00896011" w:rsidP="0068595D">
      <w:pPr>
        <w:pStyle w:val="BodyText"/>
        <w:rPr>
          <w:rFonts w:cs="Times New Roman"/>
        </w:rPr>
      </w:pPr>
    </w:p>
    <w:p w14:paraId="4396D3F0" w14:textId="30421AEF" w:rsidR="00896011" w:rsidRPr="00280DC6" w:rsidRDefault="00896011" w:rsidP="0068595D">
      <w:pPr>
        <w:pStyle w:val="BodyText"/>
        <w:rPr>
          <w:rFonts w:cs="Times New Roman"/>
        </w:rPr>
      </w:pPr>
    </w:p>
    <w:p w14:paraId="73101D2D" w14:textId="001E6734" w:rsidR="00896011" w:rsidRPr="00280DC6" w:rsidRDefault="00896011" w:rsidP="0068595D">
      <w:pPr>
        <w:pStyle w:val="BodyText"/>
        <w:rPr>
          <w:rFonts w:cs="Times New Roman"/>
        </w:rPr>
      </w:pPr>
    </w:p>
    <w:p w14:paraId="2969E1CD" w14:textId="50C4C699" w:rsidR="00896011" w:rsidRPr="00280DC6" w:rsidRDefault="00896011" w:rsidP="0068595D">
      <w:pPr>
        <w:pStyle w:val="BodyText"/>
        <w:rPr>
          <w:rFonts w:cs="Times New Roman"/>
        </w:rPr>
      </w:pPr>
    </w:p>
    <w:p w14:paraId="2803C8CB" w14:textId="641558FA" w:rsidR="00896011" w:rsidRPr="00280DC6" w:rsidRDefault="00896011" w:rsidP="0068595D">
      <w:pPr>
        <w:pStyle w:val="BodyText"/>
        <w:rPr>
          <w:rFonts w:cs="Times New Roman"/>
        </w:rPr>
      </w:pPr>
    </w:p>
    <w:p w14:paraId="658C17F6" w14:textId="38885E39" w:rsidR="00896011" w:rsidRPr="00280DC6" w:rsidRDefault="00896011" w:rsidP="00896011">
      <w:pPr>
        <w:pStyle w:val="Heading1"/>
        <w:rPr>
          <w:rFonts w:ascii="Times New Roman" w:eastAsia="Times New Roman" w:hAnsi="Times New Roman" w:cs="Times New Roman"/>
          <w:kern w:val="0"/>
          <w:sz w:val="36"/>
          <w:szCs w:val="36"/>
          <w:lang w:eastAsia="en-US" w:bidi="ar-SA"/>
        </w:rPr>
      </w:pPr>
      <w:bookmarkStart w:id="9" w:name="_Toc52867088"/>
      <w:r w:rsidRPr="00280DC6">
        <w:rPr>
          <w:rFonts w:ascii="Times New Roman" w:hAnsi="Times New Roman" w:cs="Times New Roman"/>
        </w:rPr>
        <w:t>if...else if…. else</w:t>
      </w:r>
      <w:bookmarkEnd w:id="9"/>
    </w:p>
    <w:p w14:paraId="4A802AA2" w14:textId="77777777" w:rsidR="00896011" w:rsidRPr="00280DC6" w:rsidRDefault="00896011" w:rsidP="00896011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The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.else</w:t>
      </w:r>
      <w:r w:rsidRPr="00280DC6">
        <w:rPr>
          <w:sz w:val="27"/>
          <w:szCs w:val="27"/>
        </w:rPr>
        <w:t> statement executes two different codes depending upon whether the test expression is true or false. Sometimes, a choice has to be made from more than 2 possibilities.</w:t>
      </w:r>
    </w:p>
    <w:p w14:paraId="31F062C4" w14:textId="77777777" w:rsidR="00896011" w:rsidRPr="00280DC6" w:rsidRDefault="00896011" w:rsidP="00896011">
      <w:pPr>
        <w:pStyle w:val="NormalWeb"/>
        <w:shd w:val="clear" w:color="auto" w:fill="F9FAFC"/>
        <w:spacing w:before="0" w:beforeAutospacing="0" w:after="24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The if...else ladder allows you to check between multiple test expressions and execute different statements.</w:t>
      </w:r>
    </w:p>
    <w:p w14:paraId="6E09D1D7" w14:textId="77777777" w:rsidR="00896011" w:rsidRPr="00280DC6" w:rsidRDefault="00A67E4D" w:rsidP="00896011">
      <w:pPr>
        <w:spacing w:before="600" w:after="600"/>
        <w:rPr>
          <w:rFonts w:cs="Times New Roman"/>
        </w:rPr>
      </w:pPr>
      <w:r w:rsidRPr="00280DC6">
        <w:rPr>
          <w:rFonts w:cs="Times New Roman"/>
        </w:rPr>
        <w:pict w14:anchorId="2F41D08E">
          <v:rect id="_x0000_i1026" style="width:0;height:0" o:hralign="center" o:hrstd="t" o:hrnoshade="t" o:hr="t" fillcolor="#25265e" stroked="f"/>
        </w:pict>
      </w:r>
    </w:p>
    <w:p w14:paraId="09C420BE" w14:textId="693C5D39" w:rsidR="00896011" w:rsidRPr="00280DC6" w:rsidRDefault="00896011" w:rsidP="007C7199">
      <w:pPr>
        <w:pStyle w:val="Heading2"/>
        <w:rPr>
          <w:rFonts w:ascii="Times New Roman" w:hAnsi="Times New Roman" w:cs="Times New Roman"/>
        </w:rPr>
      </w:pPr>
      <w:bookmarkStart w:id="10" w:name="_Toc52867089"/>
      <w:r w:rsidRPr="00280DC6">
        <w:rPr>
          <w:rFonts w:ascii="Times New Roman" w:hAnsi="Times New Roman" w:cs="Times New Roman"/>
        </w:rPr>
        <w:t>Syntax of if...else if…. else</w:t>
      </w:r>
      <w:bookmarkEnd w:id="10"/>
    </w:p>
    <w:p w14:paraId="4428C169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test expression1) {</w:t>
      </w:r>
    </w:p>
    <w:p w14:paraId="6A90AF4F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statement(s)</w:t>
      </w:r>
    </w:p>
    <w:p w14:paraId="4BA2658E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301EDC18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(test expression2) {</w:t>
      </w:r>
    </w:p>
    <w:p w14:paraId="2AEE4097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statement(s)</w:t>
      </w:r>
    </w:p>
    <w:p w14:paraId="1130995B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1077E9E4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test expression3) {</w:t>
      </w:r>
    </w:p>
    <w:p w14:paraId="63547B49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statement(s)</w:t>
      </w:r>
    </w:p>
    <w:p w14:paraId="3B0A86D9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1DE3F8D1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.</w:t>
      </w:r>
    </w:p>
    <w:p w14:paraId="4DCD366D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>.</w:t>
      </w:r>
    </w:p>
    <w:p w14:paraId="54ADDEE5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2D4CD53A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statement(s)</w:t>
      </w:r>
    </w:p>
    <w:p w14:paraId="779CEA55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670CC97B" w14:textId="717595FE" w:rsidR="00896011" w:rsidRPr="00280DC6" w:rsidRDefault="00A67E4D" w:rsidP="00896011">
      <w:pPr>
        <w:spacing w:before="600" w:after="600"/>
        <w:rPr>
          <w:rFonts w:cs="Times New Roman"/>
        </w:rPr>
      </w:pPr>
      <w:r w:rsidRPr="00280DC6">
        <w:rPr>
          <w:rFonts w:cs="Times New Roman"/>
        </w:rPr>
        <w:pict w14:anchorId="0AEA9CC0">
          <v:rect id="_x0000_i1027" style="width:0;height:0" o:hralign="center" o:hrstd="t" o:hrnoshade="t" o:hr="t" fillcolor="#25265e" stroked="f"/>
        </w:pict>
      </w:r>
    </w:p>
    <w:p w14:paraId="1E451C30" w14:textId="2CDE0B60" w:rsidR="00896011" w:rsidRPr="00280DC6" w:rsidRDefault="00896011" w:rsidP="00896011">
      <w:pPr>
        <w:pStyle w:val="Heading2"/>
        <w:rPr>
          <w:rFonts w:ascii="Times New Roman" w:hAnsi="Times New Roman" w:cs="Times New Roman"/>
        </w:rPr>
      </w:pPr>
      <w:bookmarkStart w:id="11" w:name="_Toc52867090"/>
      <w:r w:rsidRPr="00280DC6">
        <w:rPr>
          <w:rFonts w:ascii="Times New Roman" w:hAnsi="Times New Roman" w:cs="Times New Roman"/>
        </w:rPr>
        <w:t>Example 3: if...else Ladder</w:t>
      </w:r>
      <w:bookmarkEnd w:id="11"/>
    </w:p>
    <w:p w14:paraId="5C572AC3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 Program to relate two integers using =, &gt; or &lt; symbol</w:t>
      </w:r>
    </w:p>
    <w:p w14:paraId="17106611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B284AE0" w14:textId="65870C35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meta-string"/>
          <w:rFonts w:ascii="Times New Roman" w:eastAsia="DejaVu Sans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"/>
          <w:rFonts w:ascii="Times New Roman" w:eastAsiaTheme="minorEastAsia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 w:rsidRPr="00280DC6">
        <w:rPr>
          <w:rStyle w:val="hljs-meta-keyword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 w:rsidRPr="00280DC6">
        <w:rPr>
          <w:rStyle w:val="hljs-meta"/>
          <w:rFonts w:ascii="Times New Roman" w:eastAsiaTheme="minorEastAsia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meta-string"/>
          <w:rFonts w:ascii="Times New Roman" w:eastAsia="DejaVu Sans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eam&gt;</w:t>
      </w:r>
    </w:p>
    <w:p w14:paraId="66DA522E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using namespace std;</w:t>
      </w:r>
    </w:p>
    <w:p w14:paraId="08EC3B1A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3CD7621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ljs-function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title"/>
          <w:rFonts w:ascii="Times New Roman" w:eastAsia="DejaVu Sans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 w:rsidRPr="00280DC6">
        <w:rPr>
          <w:rStyle w:val="hljs-params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()</w:t>
      </w:r>
      <w:r w:rsidRPr="00280DC6">
        <w:rPr>
          <w:rStyle w:val="hljs-function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7C39821D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ber1, number2;</w:t>
      </w:r>
    </w:p>
    <w:p w14:paraId="4541803B" w14:textId="1E9A4A98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two integers: 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CE12E46" w14:textId="775FEA24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 xml:space="preserve">cin &gt;&gt;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number1 &gt;&gt;number2 ;</w:t>
      </w:r>
    </w:p>
    <w:p w14:paraId="65B92146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A3E5F5D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checks if the two integers are equal.</w:t>
      </w:r>
    </w:p>
    <w:p w14:paraId="15DD199A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(number1 == number2) {</w:t>
      </w:r>
    </w:p>
    <w:p w14:paraId="5E2BDFDE" w14:textId="12D8226E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Result: “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number1 &lt;&lt; </w:t>
      </w:r>
      <w:r w:rsidRPr="00280DC6">
        <w:rPr>
          <w:rStyle w:val="HTMLCode"/>
          <w:rFonts w:ascii="Times New Roman" w:hAnsi="Times New Roman" w:cs="Times New Roman"/>
          <w:color w:val="258B1D"/>
          <w:sz w:val="21"/>
          <w:szCs w:val="21"/>
          <w:bdr w:val="none" w:sz="0" w:space="0" w:color="auto" w:frame="1"/>
          <w:shd w:val="clear" w:color="auto" w:fill="F5F5F5"/>
        </w:rPr>
        <w:t>“ =  ”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ber2;</w:t>
      </w:r>
    </w:p>
    <w:p w14:paraId="543826F5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093B60A5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5F75309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checks if number1 is greater than number2.</w:t>
      </w:r>
    </w:p>
    <w:p w14:paraId="3C3969D8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number1 &gt; number2) {</w:t>
      </w:r>
    </w:p>
    <w:p w14:paraId="24A9E32F" w14:textId="77777777" w:rsidR="000F41EB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="000F41EB"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="000F41EB"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="000F41EB"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Result: “</w:t>
      </w:r>
      <w:r w:rsidR="000F41EB"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number1 &lt;&lt; </w:t>
      </w:r>
      <w:r w:rsidR="000F41EB" w:rsidRPr="00280DC6">
        <w:rPr>
          <w:rStyle w:val="HTMLCode"/>
          <w:rFonts w:ascii="Times New Roman" w:hAnsi="Times New Roman" w:cs="Times New Roman"/>
          <w:color w:val="258B1D"/>
          <w:sz w:val="21"/>
          <w:szCs w:val="21"/>
          <w:bdr w:val="none" w:sz="0" w:space="0" w:color="auto" w:frame="1"/>
          <w:shd w:val="clear" w:color="auto" w:fill="F5F5F5"/>
        </w:rPr>
        <w:t>“ &gt;  ”</w:t>
      </w:r>
      <w:r w:rsidR="000F41EB"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ber2;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</w:p>
    <w:p w14:paraId="3309D5E6" w14:textId="44DE7135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}</w:t>
      </w:r>
    </w:p>
    <w:p w14:paraId="1B5FA8BB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FD8DA8C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comment"/>
          <w:rFonts w:ascii="Times New Roman" w:hAnsi="Times New Roman" w:cs="Times New Roman"/>
          <w:color w:val="A0A1A7"/>
          <w:sz w:val="21"/>
          <w:szCs w:val="21"/>
          <w:bdr w:val="none" w:sz="0" w:space="0" w:color="auto" w:frame="1"/>
          <w:shd w:val="clear" w:color="auto" w:fill="F5F5F5"/>
        </w:rPr>
        <w:t>//checks if both test expressions are false</w:t>
      </w:r>
    </w:p>
    <w:p w14:paraId="7D450F6D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5D6DB398" w14:textId="39EF77AF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="000F41EB"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="000F41EB"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="000F41EB"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Result: “</w:t>
      </w:r>
      <w:r w:rsidR="000F41EB"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number1 &lt;&lt; </w:t>
      </w:r>
      <w:r w:rsidR="000F41EB" w:rsidRPr="00280DC6">
        <w:rPr>
          <w:rStyle w:val="HTMLCode"/>
          <w:rFonts w:ascii="Times New Roman" w:hAnsi="Times New Roman" w:cs="Times New Roman"/>
          <w:color w:val="258B1D"/>
          <w:sz w:val="21"/>
          <w:szCs w:val="21"/>
          <w:bdr w:val="none" w:sz="0" w:space="0" w:color="auto" w:frame="1"/>
          <w:shd w:val="clear" w:color="auto" w:fill="F5F5F5"/>
        </w:rPr>
        <w:t>“ &lt;  ”</w:t>
      </w:r>
      <w:r w:rsidR="000F41EB"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ber2;</w:t>
      </w:r>
    </w:p>
    <w:p w14:paraId="548FB6BE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28627FC6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5CCA638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711A3A2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7ABF7044" w14:textId="77777777" w:rsidR="00896011" w:rsidRPr="00280DC6" w:rsidRDefault="00896011" w:rsidP="00896011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rStyle w:val="Strong"/>
          <w:sz w:val="27"/>
          <w:szCs w:val="27"/>
        </w:rPr>
        <w:t>Output</w:t>
      </w:r>
    </w:p>
    <w:p w14:paraId="1D42C8A2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lastRenderedPageBreak/>
        <w:t>Enter two integers: 12</w:t>
      </w:r>
    </w:p>
    <w:p w14:paraId="26179FEE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23</w:t>
      </w:r>
    </w:p>
    <w:p w14:paraId="735F4653" w14:textId="77777777" w:rsidR="00896011" w:rsidRPr="00280DC6" w:rsidRDefault="00896011" w:rsidP="0089601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Sample"/>
          <w:rFonts w:ascii="Times New Roman" w:hAnsi="Times New Roman" w:cs="Times New Roman"/>
          <w:color w:val="25265E"/>
          <w:sz w:val="21"/>
          <w:szCs w:val="21"/>
          <w:bdr w:val="none" w:sz="0" w:space="0" w:color="auto" w:frame="1"/>
          <w:shd w:val="clear" w:color="auto" w:fill="F5F5F5"/>
        </w:rPr>
        <w:t>Result: 12 &lt; 23</w:t>
      </w:r>
    </w:p>
    <w:p w14:paraId="22035D1E" w14:textId="27FF270A" w:rsidR="00896011" w:rsidRPr="00280DC6" w:rsidRDefault="00896011" w:rsidP="0068595D">
      <w:pPr>
        <w:pStyle w:val="BodyText"/>
        <w:rPr>
          <w:rFonts w:cs="Times New Roman"/>
        </w:rPr>
      </w:pPr>
    </w:p>
    <w:p w14:paraId="028970EB" w14:textId="4DC86024" w:rsidR="000F41EB" w:rsidRPr="00280DC6" w:rsidRDefault="000F41EB" w:rsidP="0068595D">
      <w:pPr>
        <w:pStyle w:val="BodyText"/>
        <w:rPr>
          <w:rFonts w:cs="Times New Roman"/>
        </w:rPr>
      </w:pPr>
    </w:p>
    <w:p w14:paraId="1B1D2417" w14:textId="76C49065" w:rsidR="000F41EB" w:rsidRPr="00280DC6" w:rsidRDefault="000F41EB" w:rsidP="0068595D">
      <w:pPr>
        <w:pStyle w:val="BodyText"/>
        <w:rPr>
          <w:rFonts w:cs="Times New Roman"/>
        </w:rPr>
      </w:pPr>
    </w:p>
    <w:p w14:paraId="6DE45F56" w14:textId="0BAC3FBD" w:rsidR="000F41EB" w:rsidRPr="00280DC6" w:rsidRDefault="000F41EB" w:rsidP="0068595D">
      <w:pPr>
        <w:pStyle w:val="BodyText"/>
        <w:rPr>
          <w:rFonts w:cs="Times New Roman"/>
        </w:rPr>
      </w:pPr>
    </w:p>
    <w:p w14:paraId="6A15DDBF" w14:textId="59CB08B7" w:rsidR="000F41EB" w:rsidRPr="00280DC6" w:rsidRDefault="000F41EB" w:rsidP="0068595D">
      <w:pPr>
        <w:pStyle w:val="BodyText"/>
        <w:rPr>
          <w:rFonts w:cs="Times New Roman"/>
        </w:rPr>
      </w:pPr>
    </w:p>
    <w:p w14:paraId="5D1A4219" w14:textId="4DA14D13" w:rsidR="000F41EB" w:rsidRPr="00280DC6" w:rsidRDefault="000F41EB" w:rsidP="0068595D">
      <w:pPr>
        <w:pStyle w:val="BodyText"/>
        <w:rPr>
          <w:rFonts w:cs="Times New Roman"/>
        </w:rPr>
      </w:pPr>
    </w:p>
    <w:p w14:paraId="4016BDB0" w14:textId="4A631E15" w:rsidR="000F41EB" w:rsidRPr="00280DC6" w:rsidRDefault="000F41EB" w:rsidP="0068595D">
      <w:pPr>
        <w:pStyle w:val="BodyText"/>
        <w:rPr>
          <w:rFonts w:cs="Times New Roman"/>
        </w:rPr>
      </w:pPr>
    </w:p>
    <w:p w14:paraId="5785D954" w14:textId="22C55165" w:rsidR="000F41EB" w:rsidRPr="00280DC6" w:rsidRDefault="000F41EB" w:rsidP="0068595D">
      <w:pPr>
        <w:pStyle w:val="BodyText"/>
        <w:rPr>
          <w:rFonts w:cs="Times New Roman"/>
        </w:rPr>
      </w:pPr>
    </w:p>
    <w:p w14:paraId="23BCE756" w14:textId="77777777" w:rsidR="000F41EB" w:rsidRPr="00280DC6" w:rsidRDefault="000F41EB" w:rsidP="000F41EB">
      <w:pPr>
        <w:pStyle w:val="Heading1"/>
        <w:rPr>
          <w:rFonts w:ascii="Times New Roman" w:eastAsia="Times New Roman" w:hAnsi="Times New Roman" w:cs="Times New Roman"/>
          <w:kern w:val="0"/>
          <w:sz w:val="36"/>
          <w:szCs w:val="36"/>
          <w:lang w:eastAsia="en-US" w:bidi="ar-SA"/>
        </w:rPr>
      </w:pPr>
      <w:bookmarkStart w:id="12" w:name="_Toc52867091"/>
      <w:r w:rsidRPr="00280DC6">
        <w:rPr>
          <w:rFonts w:ascii="Times New Roman" w:hAnsi="Times New Roman" w:cs="Times New Roman"/>
        </w:rPr>
        <w:t>Nested if...else</w:t>
      </w:r>
      <w:bookmarkEnd w:id="12"/>
    </w:p>
    <w:p w14:paraId="21038564" w14:textId="77777777" w:rsidR="000F41EB" w:rsidRPr="00280DC6" w:rsidRDefault="000F41EB" w:rsidP="000F41EB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It is possible to include an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.else</w:t>
      </w:r>
      <w:r w:rsidRPr="00280DC6">
        <w:rPr>
          <w:sz w:val="27"/>
          <w:szCs w:val="27"/>
        </w:rPr>
        <w:t> statement inside the body of another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.else</w:t>
      </w:r>
      <w:r w:rsidRPr="00280DC6">
        <w:rPr>
          <w:sz w:val="27"/>
          <w:szCs w:val="27"/>
        </w:rPr>
        <w:t> statement.</w:t>
      </w:r>
    </w:p>
    <w:p w14:paraId="1F211B2E" w14:textId="77777777" w:rsidR="000F41EB" w:rsidRPr="00280DC6" w:rsidRDefault="00A67E4D" w:rsidP="000F41EB">
      <w:pPr>
        <w:spacing w:before="600" w:after="600"/>
        <w:rPr>
          <w:rFonts w:cs="Times New Roman"/>
        </w:rPr>
      </w:pPr>
      <w:r w:rsidRPr="00280DC6">
        <w:rPr>
          <w:rFonts w:cs="Times New Roman"/>
        </w:rPr>
        <w:pict w14:anchorId="75436695">
          <v:rect id="_x0000_i1028" style="width:0;height:0" o:hralign="center" o:hrstd="t" o:hrnoshade="t" o:hr="t" fillcolor="#25265e" stroked="f"/>
        </w:pict>
      </w:r>
    </w:p>
    <w:p w14:paraId="541C82FC" w14:textId="77777777" w:rsidR="000F41EB" w:rsidRPr="00280DC6" w:rsidRDefault="000F41EB" w:rsidP="000F41EB">
      <w:pPr>
        <w:pStyle w:val="Heading2"/>
        <w:rPr>
          <w:rFonts w:ascii="Times New Roman" w:hAnsi="Times New Roman" w:cs="Times New Roman"/>
        </w:rPr>
      </w:pPr>
      <w:bookmarkStart w:id="13" w:name="_Toc52867092"/>
      <w:r w:rsidRPr="00280DC6">
        <w:rPr>
          <w:rFonts w:ascii="Times New Roman" w:hAnsi="Times New Roman" w:cs="Times New Roman"/>
        </w:rPr>
        <w:t>Example 4: Nested if...else</w:t>
      </w:r>
      <w:bookmarkEnd w:id="13"/>
    </w:p>
    <w:p w14:paraId="64D9DE21" w14:textId="77777777" w:rsidR="000F41EB" w:rsidRPr="00280DC6" w:rsidRDefault="000F41EB" w:rsidP="000F41EB">
      <w:pPr>
        <w:pStyle w:val="NormalWeb"/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This program given below relates two integers using either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&lt;</w:t>
      </w:r>
      <w:r w:rsidRPr="00280DC6">
        <w:rPr>
          <w:sz w:val="27"/>
          <w:szCs w:val="27"/>
        </w:rPr>
        <w:t>,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&gt;</w:t>
      </w:r>
      <w:r w:rsidRPr="00280DC6">
        <w:rPr>
          <w:sz w:val="27"/>
          <w:szCs w:val="27"/>
        </w:rPr>
        <w:t> and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=</w:t>
      </w:r>
      <w:r w:rsidRPr="00280DC6">
        <w:rPr>
          <w:sz w:val="27"/>
          <w:szCs w:val="27"/>
        </w:rPr>
        <w:t> similar to the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.else</w:t>
      </w:r>
      <w:r w:rsidRPr="00280DC6">
        <w:rPr>
          <w:sz w:val="27"/>
          <w:szCs w:val="27"/>
        </w:rPr>
        <w:t> ladder's example. However, we will use a nested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.else</w:t>
      </w:r>
      <w:r w:rsidRPr="00280DC6">
        <w:rPr>
          <w:sz w:val="27"/>
          <w:szCs w:val="27"/>
        </w:rPr>
        <w:t> statement to solve this problem.</w:t>
      </w:r>
    </w:p>
    <w:p w14:paraId="152B7700" w14:textId="51AB672D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"/>
          <w:rFonts w:ascii="Times New Roman" w:eastAsia="DejaVu Sans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 w:rsidRPr="00280DC6">
        <w:rPr>
          <w:rStyle w:val="hljs-meta-keyword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 w:rsidRPr="00280DC6">
        <w:rPr>
          <w:rStyle w:val="hljs-meta"/>
          <w:rFonts w:ascii="Times New Roman" w:eastAsia="DejaVu Sans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1129CFEA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meta-string"/>
          <w:rFonts w:ascii="Times New Roman" w:eastAsiaTheme="minorEastAsia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using namespace std;</w:t>
      </w:r>
    </w:p>
    <w:p w14:paraId="37A21578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F80FAC4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ljs-function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title"/>
          <w:rFonts w:ascii="Times New Roman" w:hAnsi="Times New Roman" w:cs="Times New Roman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 w:rsidRPr="00280DC6">
        <w:rPr>
          <w:rStyle w:val="hljs-params"/>
          <w:rFonts w:ascii="Times New Roman" w:eastAsia="DejaVu Sans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()</w:t>
      </w:r>
      <w:r w:rsidRPr="00280DC6">
        <w:rPr>
          <w:rStyle w:val="hljs-function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5220FAC8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ber1, number2;</w:t>
      </w:r>
    </w:p>
    <w:p w14:paraId="5641B2BB" w14:textId="536518E2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 &lt;&lt; “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Enter two integers: 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172953D" w14:textId="0883C0B2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gt;&gt;number1 &gt;&gt; number2;</w:t>
      </w:r>
    </w:p>
    <w:p w14:paraId="13D40ED1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949309B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number1 &gt;= number2) {</w:t>
      </w:r>
    </w:p>
    <w:p w14:paraId="17DA8B7E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number1 == number2) {</w:t>
      </w:r>
    </w:p>
    <w:p w14:paraId="36262ACE" w14:textId="187A8EA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Result: “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number1 &lt;&lt; </w:t>
      </w:r>
      <w:r w:rsidRPr="00280DC6">
        <w:rPr>
          <w:rStyle w:val="HTMLCode"/>
          <w:rFonts w:ascii="Times New Roman" w:hAnsi="Times New Roman" w:cs="Times New Roman"/>
          <w:color w:val="258B1D"/>
          <w:sz w:val="21"/>
          <w:szCs w:val="21"/>
          <w:bdr w:val="none" w:sz="0" w:space="0" w:color="auto" w:frame="1"/>
          <w:shd w:val="clear" w:color="auto" w:fill="F5F5F5"/>
        </w:rPr>
        <w:t>“ =  ”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ber2;</w:t>
      </w:r>
    </w:p>
    <w:p w14:paraId="7144E5FE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}</w:t>
      </w:r>
    </w:p>
    <w:p w14:paraId="7B383436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1AB390D6" w14:textId="08B7333E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Result: “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number1 &lt;&lt; </w:t>
      </w:r>
      <w:r w:rsidRPr="00280DC6">
        <w:rPr>
          <w:rStyle w:val="HTMLCode"/>
          <w:rFonts w:ascii="Times New Roman" w:hAnsi="Times New Roman" w:cs="Times New Roman"/>
          <w:color w:val="258B1D"/>
          <w:sz w:val="21"/>
          <w:szCs w:val="21"/>
          <w:bdr w:val="none" w:sz="0" w:space="0" w:color="auto" w:frame="1"/>
          <w:shd w:val="clear" w:color="auto" w:fill="F5F5F5"/>
        </w:rPr>
        <w:t>“ &gt;  ”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ber2;      }</w:t>
      </w:r>
    </w:p>
    <w:p w14:paraId="75C812BE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1783FB49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3D4BE787" w14:textId="723A4E41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 w:rsidRPr="00280DC6">
        <w:rPr>
          <w:rStyle w:val="hljs-builtin"/>
          <w:rFonts w:ascii="Times New Roman" w:hAnsi="Times New Roman" w:cs="Times New Roman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&lt;&lt;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Result: “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number1 &lt;&lt; </w:t>
      </w:r>
      <w:r w:rsidRPr="00280DC6">
        <w:rPr>
          <w:rStyle w:val="HTMLCode"/>
          <w:rFonts w:ascii="Times New Roman" w:hAnsi="Times New Roman" w:cs="Times New Roman"/>
          <w:color w:val="258B1D"/>
          <w:sz w:val="21"/>
          <w:szCs w:val="21"/>
          <w:bdr w:val="none" w:sz="0" w:space="0" w:color="auto" w:frame="1"/>
          <w:shd w:val="clear" w:color="auto" w:fill="F5F5F5"/>
        </w:rPr>
        <w:t>“ &lt;  ”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number2;</w:t>
      </w:r>
    </w:p>
    <w:p w14:paraId="23FDEEE0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5FC1D021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95A6A24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280DC6">
        <w:rPr>
          <w:rStyle w:val="hljs-number"/>
          <w:rFonts w:ascii="Times New Roman" w:hAnsi="Times New Roman" w:cs="Times New Roman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CA6ACFD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71472B71" w14:textId="77777777" w:rsidR="000F41EB" w:rsidRPr="00280DC6" w:rsidRDefault="00A67E4D" w:rsidP="000F41EB">
      <w:pPr>
        <w:spacing w:before="600" w:after="600"/>
        <w:rPr>
          <w:rFonts w:cs="Times New Roman"/>
        </w:rPr>
      </w:pPr>
      <w:r w:rsidRPr="00280DC6">
        <w:rPr>
          <w:rFonts w:cs="Times New Roman"/>
        </w:rPr>
        <w:pict w14:anchorId="35C36315">
          <v:rect id="_x0000_i1029" style="width:0;height:0" o:hralign="center" o:hrstd="t" o:hrnoshade="t" o:hr="t" fillcolor="#25265e" stroked="f"/>
        </w:pict>
      </w:r>
    </w:p>
    <w:p w14:paraId="525A7D78" w14:textId="77777777" w:rsidR="000F41EB" w:rsidRPr="00280DC6" w:rsidRDefault="000F41EB" w:rsidP="000F41EB">
      <w:pPr>
        <w:pStyle w:val="note-tip"/>
        <w:pBdr>
          <w:left w:val="single" w:sz="24" w:space="18" w:color="0556F3"/>
        </w:pBdr>
        <w:shd w:val="clear" w:color="auto" w:fill="F9FAFC"/>
        <w:spacing w:before="0" w:beforeAutospacing="0" w:after="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If the body of an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if...else</w:t>
      </w:r>
      <w:r w:rsidRPr="00280DC6">
        <w:rPr>
          <w:sz w:val="27"/>
          <w:szCs w:val="27"/>
        </w:rPr>
        <w:t> statement has only one statement, you do not need to use brackets </w:t>
      </w:r>
      <w:r w:rsidRPr="00280DC6">
        <w:rPr>
          <w:rStyle w:val="HTMLCode"/>
          <w:rFonts w:ascii="Times New Roman" w:hAnsi="Times New Roman" w:cs="Times New Roman"/>
          <w:sz w:val="21"/>
          <w:szCs w:val="21"/>
          <w:bdr w:val="single" w:sz="6" w:space="0" w:color="D3DCE6" w:frame="1"/>
          <w:shd w:val="clear" w:color="auto" w:fill="F5F5F5"/>
        </w:rPr>
        <w:t>{}</w:t>
      </w:r>
      <w:r w:rsidRPr="00280DC6">
        <w:rPr>
          <w:sz w:val="27"/>
          <w:szCs w:val="27"/>
        </w:rPr>
        <w:t>.</w:t>
      </w:r>
    </w:p>
    <w:p w14:paraId="748C4253" w14:textId="77777777" w:rsidR="000F41EB" w:rsidRPr="00280DC6" w:rsidRDefault="000F41EB" w:rsidP="000F41EB">
      <w:pPr>
        <w:pStyle w:val="NormalWeb"/>
        <w:shd w:val="clear" w:color="auto" w:fill="F9FAFC"/>
        <w:spacing w:before="0" w:beforeAutospacing="0" w:after="24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For example, this code</w:t>
      </w:r>
    </w:p>
    <w:p w14:paraId="43D97345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a &gt; b) {</w:t>
      </w:r>
    </w:p>
    <w:p w14:paraId="0828077F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print(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Hello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02B4360F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68A8349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print(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Hi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1ADB7D50" w14:textId="77777777" w:rsidR="000F41EB" w:rsidRPr="00280DC6" w:rsidRDefault="000F41EB" w:rsidP="000F41EB">
      <w:pPr>
        <w:pStyle w:val="NormalWeb"/>
        <w:shd w:val="clear" w:color="auto" w:fill="F9FAFC"/>
        <w:spacing w:before="0" w:beforeAutospacing="0" w:after="240" w:afterAutospacing="0" w:line="450" w:lineRule="atLeast"/>
        <w:rPr>
          <w:sz w:val="27"/>
          <w:szCs w:val="27"/>
        </w:rPr>
      </w:pPr>
      <w:r w:rsidRPr="00280DC6">
        <w:rPr>
          <w:sz w:val="27"/>
          <w:szCs w:val="27"/>
        </w:rPr>
        <w:t>is equivalent to</w:t>
      </w:r>
    </w:p>
    <w:p w14:paraId="71631EDB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ljs-keyword"/>
          <w:rFonts w:ascii="Times New Roman" w:eastAsia="DejaVu Sans" w:hAnsi="Times New Roman" w:cs="Times New Roman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(a &gt; b)</w:t>
      </w:r>
    </w:p>
    <w:p w14:paraId="02A3ABA0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print(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Hello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5BFBDA89" w14:textId="77777777" w:rsidR="000F41EB" w:rsidRPr="00280DC6" w:rsidRDefault="000F41EB" w:rsidP="000F41E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Times New Roman" w:hAnsi="Times New Roman" w:cs="Times New Roman"/>
          <w:color w:val="25265E"/>
          <w:sz w:val="21"/>
          <w:szCs w:val="21"/>
        </w:rPr>
      </w:pP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print(</w:t>
      </w:r>
      <w:r w:rsidRPr="00280DC6">
        <w:rPr>
          <w:rStyle w:val="hljs-string"/>
          <w:rFonts w:ascii="Times New Roman" w:hAnsi="Times New Roman" w:cs="Times New Roman"/>
          <w:color w:val="50A14F"/>
          <w:sz w:val="21"/>
          <w:szCs w:val="21"/>
          <w:bdr w:val="none" w:sz="0" w:space="0" w:color="auto" w:frame="1"/>
          <w:shd w:val="clear" w:color="auto" w:fill="F5F5F5"/>
        </w:rPr>
        <w:t>"Hi"</w:t>
      </w:r>
      <w:r w:rsidRPr="00280DC6">
        <w:rPr>
          <w:rStyle w:val="HTMLCode"/>
          <w:rFonts w:ascii="Times New Roman" w:hAnsi="Times New Roman" w:cs="Times New Roman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06D05D9F" w14:textId="7213B1CE" w:rsidR="000F41EB" w:rsidRPr="00280DC6" w:rsidRDefault="000F41EB" w:rsidP="0068595D">
      <w:pPr>
        <w:pStyle w:val="BodyText"/>
        <w:rPr>
          <w:rFonts w:cs="Times New Roman"/>
        </w:rPr>
      </w:pPr>
    </w:p>
    <w:p w14:paraId="78992EE2" w14:textId="751699D5" w:rsidR="000F41EB" w:rsidRPr="00280DC6" w:rsidRDefault="000F41EB" w:rsidP="0068595D">
      <w:pPr>
        <w:pStyle w:val="BodyText"/>
        <w:rPr>
          <w:rFonts w:cs="Times New Roman"/>
        </w:rPr>
      </w:pPr>
    </w:p>
    <w:p w14:paraId="4679FE9E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5129C91E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4B1555F2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0C8EFAC9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5E2B569B" w14:textId="77777777" w:rsidR="00607B1F" w:rsidRPr="00280DC6" w:rsidRDefault="00607B1F" w:rsidP="00607B1F">
      <w:pPr>
        <w:pStyle w:val="Heading1"/>
        <w:rPr>
          <w:rFonts w:ascii="Times New Roman" w:hAnsi="Times New Roman" w:cs="Times New Roman"/>
        </w:rPr>
      </w:pPr>
      <w:bookmarkStart w:id="14" w:name="_Toc52867093"/>
      <w:r w:rsidRPr="00280DC6">
        <w:rPr>
          <w:rFonts w:ascii="Times New Roman" w:hAnsi="Times New Roman" w:cs="Times New Roman"/>
        </w:rPr>
        <w:lastRenderedPageBreak/>
        <w:t>Operators Precedence</w:t>
      </w:r>
      <w:bookmarkEnd w:id="14"/>
    </w:p>
    <w:p w14:paraId="6437AAA3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56D6A081" w14:textId="77777777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  <w:r w:rsidRPr="00280DC6">
        <w:rPr>
          <w:rFonts w:cs="Times New Roman"/>
          <w:color w:val="000000"/>
          <w:shd w:val="clear" w:color="auto" w:fill="FFFFFF"/>
        </w:rPr>
        <w:t>Check the simple difference with and without parenthesis. This will produce different results because (), /, * and + have different precedence. Higher precedence operators will be evaluated first.</w:t>
      </w:r>
    </w:p>
    <w:p w14:paraId="404D15AF" w14:textId="77777777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</w:p>
    <w:p w14:paraId="1E5AA747" w14:textId="16D00BDD" w:rsidR="00607B1F" w:rsidRPr="00280DC6" w:rsidRDefault="00607B1F" w:rsidP="00607B1F">
      <w:pPr>
        <w:pStyle w:val="Heading2"/>
        <w:rPr>
          <w:rFonts w:ascii="Times New Roman" w:hAnsi="Times New Roman" w:cs="Times New Roman"/>
          <w:shd w:val="clear" w:color="auto" w:fill="FFFFFF"/>
        </w:rPr>
      </w:pPr>
      <w:bookmarkStart w:id="15" w:name="_Toc52867094"/>
      <w:r w:rsidRPr="00280DC6">
        <w:rPr>
          <w:rFonts w:ascii="Times New Roman" w:hAnsi="Times New Roman" w:cs="Times New Roman"/>
          <w:shd w:val="clear" w:color="auto" w:fill="FFFFFF"/>
        </w:rPr>
        <w:t>Program</w:t>
      </w:r>
      <w:bookmarkEnd w:id="15"/>
    </w:p>
    <w:p w14:paraId="34A7B6A3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com"/>
          <w:rFonts w:ascii="Times New Roman" w:hAnsi="Times New Roman" w:cs="Times New Roman"/>
          <w:color w:val="880000"/>
          <w:sz w:val="23"/>
          <w:szCs w:val="23"/>
        </w:rPr>
        <w:t>#include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str"/>
          <w:rFonts w:ascii="Times New Roman" w:hAnsi="Times New Roman" w:cs="Times New Roman"/>
          <w:color w:val="008800"/>
          <w:sz w:val="23"/>
          <w:szCs w:val="23"/>
        </w:rPr>
        <w:t>&lt;iostream&gt;</w:t>
      </w:r>
    </w:p>
    <w:p w14:paraId="2116698D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using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namespace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std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73DC13FF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</w:p>
    <w:p w14:paraId="5CF80C4E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>main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()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{</w:t>
      </w:r>
    </w:p>
    <w:p w14:paraId="32FCF11E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int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a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lit"/>
          <w:rFonts w:ascii="Times New Roman" w:eastAsiaTheme="minorEastAsia" w:hAnsi="Times New Roman" w:cs="Times New Roman"/>
          <w:color w:val="006666"/>
          <w:sz w:val="23"/>
          <w:szCs w:val="23"/>
        </w:rPr>
        <w:t>20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2CBACB24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int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b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lit"/>
          <w:rFonts w:ascii="Times New Roman" w:eastAsiaTheme="minorEastAsia" w:hAnsi="Times New Roman" w:cs="Times New Roman"/>
          <w:color w:val="006666"/>
          <w:sz w:val="23"/>
          <w:szCs w:val="23"/>
        </w:rPr>
        <w:t>10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150FE33F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int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c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lit"/>
          <w:rFonts w:ascii="Times New Roman" w:eastAsiaTheme="minorEastAsia" w:hAnsi="Times New Roman" w:cs="Times New Roman"/>
          <w:color w:val="006666"/>
          <w:sz w:val="23"/>
          <w:szCs w:val="23"/>
        </w:rPr>
        <w:t>15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1D8DA016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int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d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lit"/>
          <w:rFonts w:ascii="Times New Roman" w:eastAsiaTheme="minorEastAsia" w:hAnsi="Times New Roman" w:cs="Times New Roman"/>
          <w:color w:val="006666"/>
          <w:sz w:val="23"/>
          <w:szCs w:val="23"/>
        </w:rPr>
        <w:t>5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5D43284F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int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746E4101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</w:p>
    <w:p w14:paraId="44C0A931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(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a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+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b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)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*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c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/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d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   </w:t>
      </w:r>
      <w:r w:rsidRPr="00280DC6">
        <w:rPr>
          <w:rStyle w:val="com"/>
          <w:rFonts w:ascii="Times New Roman" w:hAnsi="Times New Roman" w:cs="Times New Roman"/>
          <w:color w:val="880000"/>
          <w:sz w:val="23"/>
          <w:szCs w:val="23"/>
        </w:rPr>
        <w:t>// ( 30 * 15 ) / 5</w:t>
      </w:r>
    </w:p>
    <w:p w14:paraId="2E2790F2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cout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str"/>
          <w:rFonts w:ascii="Times New Roman" w:hAnsi="Times New Roman" w:cs="Times New Roman"/>
          <w:color w:val="008800"/>
          <w:sz w:val="23"/>
          <w:szCs w:val="23"/>
        </w:rPr>
        <w:t>"Value of (a + b) * c / d is :"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ndl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3EF06D14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</w:p>
    <w:p w14:paraId="289577F3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((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a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+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b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)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*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c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)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/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d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 </w:t>
      </w:r>
      <w:r w:rsidRPr="00280DC6">
        <w:rPr>
          <w:rStyle w:val="com"/>
          <w:rFonts w:ascii="Times New Roman" w:hAnsi="Times New Roman" w:cs="Times New Roman"/>
          <w:color w:val="880000"/>
          <w:sz w:val="23"/>
          <w:szCs w:val="23"/>
        </w:rPr>
        <w:t>// (30 * 15 ) / 5</w:t>
      </w:r>
    </w:p>
    <w:p w14:paraId="09277D66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cout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str"/>
          <w:rFonts w:ascii="Times New Roman" w:hAnsi="Times New Roman" w:cs="Times New Roman"/>
          <w:color w:val="008800"/>
          <w:sz w:val="23"/>
          <w:szCs w:val="23"/>
        </w:rPr>
        <w:t>"Value of ((a + b) * c) / d is  :"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ndl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4B02568B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</w:p>
    <w:p w14:paraId="33BEFDF2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(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a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+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b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)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*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(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c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/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d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)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com"/>
          <w:rFonts w:ascii="Times New Roman" w:hAnsi="Times New Roman" w:cs="Times New Roman"/>
          <w:color w:val="880000"/>
          <w:sz w:val="23"/>
          <w:szCs w:val="23"/>
        </w:rPr>
        <w:t>// (30) * (15/5)</w:t>
      </w:r>
    </w:p>
    <w:p w14:paraId="4120F286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cout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str"/>
          <w:rFonts w:ascii="Times New Roman" w:hAnsi="Times New Roman" w:cs="Times New Roman"/>
          <w:color w:val="008800"/>
          <w:sz w:val="23"/>
          <w:szCs w:val="23"/>
        </w:rPr>
        <w:t>"Value of (a + b) * (c / d) is  :"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ndl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2804CEB4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</w:p>
    <w:p w14:paraId="5B7AA8EE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=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a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+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(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b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*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c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)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/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d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  </w:t>
      </w:r>
      <w:r w:rsidRPr="00280DC6">
        <w:rPr>
          <w:rStyle w:val="com"/>
          <w:rFonts w:ascii="Times New Roman" w:hAnsi="Times New Roman" w:cs="Times New Roman"/>
          <w:color w:val="880000"/>
          <w:sz w:val="23"/>
          <w:szCs w:val="23"/>
        </w:rPr>
        <w:t>//  20 + (150/5)</w:t>
      </w:r>
    </w:p>
    <w:p w14:paraId="0BAF8EA0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cout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str"/>
          <w:rFonts w:ascii="Times New Roman" w:hAnsi="Times New Roman" w:cs="Times New Roman"/>
          <w:color w:val="008800"/>
          <w:sz w:val="23"/>
          <w:szCs w:val="23"/>
        </w:rPr>
        <w:t>"Value of a + (b * c) / d is  :"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&lt;&lt;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endl 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68FF53A2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</w:t>
      </w:r>
    </w:p>
    <w:p w14:paraId="263860F1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</w:pP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  </w:t>
      </w:r>
      <w:r w:rsidRPr="00280DC6">
        <w:rPr>
          <w:rStyle w:val="kwd"/>
          <w:rFonts w:ascii="Times New Roman" w:eastAsia="DejaVu Sans" w:hAnsi="Times New Roman" w:cs="Times New Roman"/>
          <w:color w:val="000088"/>
          <w:sz w:val="23"/>
          <w:szCs w:val="23"/>
        </w:rPr>
        <w:t>return</w:t>
      </w:r>
      <w:r w:rsidRPr="00280DC6">
        <w:rPr>
          <w:rStyle w:val="pln"/>
          <w:rFonts w:ascii="Times New Roman" w:eastAsia="DejaVu Sans" w:hAnsi="Times New Roman" w:cs="Times New Roman"/>
          <w:color w:val="000000"/>
          <w:sz w:val="23"/>
          <w:szCs w:val="23"/>
        </w:rPr>
        <w:t xml:space="preserve"> </w:t>
      </w:r>
      <w:r w:rsidRPr="00280DC6">
        <w:rPr>
          <w:rStyle w:val="lit"/>
          <w:rFonts w:ascii="Times New Roman" w:eastAsiaTheme="minorEastAsia" w:hAnsi="Times New Roman" w:cs="Times New Roman"/>
          <w:color w:val="006666"/>
          <w:sz w:val="23"/>
          <w:szCs w:val="23"/>
        </w:rPr>
        <w:t>0</w:t>
      </w: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;</w:t>
      </w:r>
    </w:p>
    <w:p w14:paraId="5BEBD763" w14:textId="77777777" w:rsidR="00607B1F" w:rsidRPr="00280DC6" w:rsidRDefault="00607B1F" w:rsidP="00607B1F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Fonts w:ascii="Times New Roman" w:hAnsi="Times New Roman" w:cs="Times New Roman"/>
          <w:sz w:val="23"/>
          <w:szCs w:val="23"/>
        </w:rPr>
      </w:pPr>
      <w:r w:rsidRPr="00280DC6">
        <w:rPr>
          <w:rStyle w:val="pun"/>
          <w:rFonts w:ascii="Times New Roman" w:hAnsi="Times New Roman" w:cs="Times New Roman"/>
          <w:color w:val="666600"/>
          <w:sz w:val="23"/>
          <w:szCs w:val="23"/>
        </w:rPr>
        <w:t>}</w:t>
      </w:r>
    </w:p>
    <w:p w14:paraId="01B2E901" w14:textId="77777777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</w:p>
    <w:p w14:paraId="4663D22F" w14:textId="77777777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</w:p>
    <w:p w14:paraId="7E83380D" w14:textId="0B0A48E8" w:rsidR="00607B1F" w:rsidRPr="00280DC6" w:rsidRDefault="00607B1F" w:rsidP="00607B1F">
      <w:pPr>
        <w:pStyle w:val="Heading2"/>
        <w:rPr>
          <w:rFonts w:ascii="Times New Roman" w:hAnsi="Times New Roman" w:cs="Times New Roman"/>
          <w:shd w:val="clear" w:color="auto" w:fill="FFFFFF"/>
        </w:rPr>
      </w:pPr>
      <w:bookmarkStart w:id="16" w:name="_Toc52867095"/>
      <w:r w:rsidRPr="00280DC6">
        <w:rPr>
          <w:rFonts w:ascii="Times New Roman" w:hAnsi="Times New Roman" w:cs="Times New Roman"/>
          <w:shd w:val="clear" w:color="auto" w:fill="FFFFFF"/>
        </w:rPr>
        <w:t>output</w:t>
      </w:r>
      <w:bookmarkEnd w:id="16"/>
    </w:p>
    <w:p w14:paraId="6714FE45" w14:textId="77777777" w:rsidR="00607B1F" w:rsidRPr="00280DC6" w:rsidRDefault="00607B1F" w:rsidP="00607B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eastAsia="Times New Roman" w:cs="Times New Roman"/>
          <w:kern w:val="0"/>
          <w:sz w:val="23"/>
          <w:szCs w:val="23"/>
          <w:lang w:val="en-PK" w:eastAsia="en-PK" w:bidi="ar-SA"/>
        </w:rPr>
      </w:pPr>
      <w:r w:rsidRPr="00280DC6">
        <w:rPr>
          <w:rFonts w:eastAsia="Times New Roman" w:cs="Times New Roman"/>
          <w:kern w:val="0"/>
          <w:sz w:val="23"/>
          <w:szCs w:val="23"/>
          <w:lang w:val="en-PK" w:eastAsia="en-PK" w:bidi="ar-SA"/>
        </w:rPr>
        <w:t>Value of (a + b) * c / d is :90</w:t>
      </w:r>
    </w:p>
    <w:p w14:paraId="2B6B8033" w14:textId="77777777" w:rsidR="00607B1F" w:rsidRPr="00280DC6" w:rsidRDefault="00607B1F" w:rsidP="00607B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eastAsia="Times New Roman" w:cs="Times New Roman"/>
          <w:kern w:val="0"/>
          <w:sz w:val="23"/>
          <w:szCs w:val="23"/>
          <w:lang w:val="en-PK" w:eastAsia="en-PK" w:bidi="ar-SA"/>
        </w:rPr>
      </w:pPr>
      <w:r w:rsidRPr="00280DC6">
        <w:rPr>
          <w:rFonts w:eastAsia="Times New Roman" w:cs="Times New Roman"/>
          <w:kern w:val="0"/>
          <w:sz w:val="23"/>
          <w:szCs w:val="23"/>
          <w:lang w:val="en-PK" w:eastAsia="en-PK" w:bidi="ar-SA"/>
        </w:rPr>
        <w:t>Value of ((a + b) * c) / d is  :90</w:t>
      </w:r>
    </w:p>
    <w:p w14:paraId="5621E3EA" w14:textId="77777777" w:rsidR="00607B1F" w:rsidRPr="00280DC6" w:rsidRDefault="00607B1F" w:rsidP="00607B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eastAsia="Times New Roman" w:cs="Times New Roman"/>
          <w:kern w:val="0"/>
          <w:sz w:val="23"/>
          <w:szCs w:val="23"/>
          <w:lang w:val="en-PK" w:eastAsia="en-PK" w:bidi="ar-SA"/>
        </w:rPr>
      </w:pPr>
      <w:r w:rsidRPr="00280DC6">
        <w:rPr>
          <w:rFonts w:eastAsia="Times New Roman" w:cs="Times New Roman"/>
          <w:kern w:val="0"/>
          <w:sz w:val="23"/>
          <w:szCs w:val="23"/>
          <w:lang w:val="en-PK" w:eastAsia="en-PK" w:bidi="ar-SA"/>
        </w:rPr>
        <w:t>Value of (a + b) * (c / d) is  :90</w:t>
      </w:r>
    </w:p>
    <w:p w14:paraId="6D317B78" w14:textId="77777777" w:rsidR="00607B1F" w:rsidRPr="00280DC6" w:rsidRDefault="00607B1F" w:rsidP="00607B1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rPr>
          <w:rFonts w:eastAsia="Times New Roman" w:cs="Times New Roman"/>
          <w:kern w:val="0"/>
          <w:sz w:val="23"/>
          <w:szCs w:val="23"/>
          <w:lang w:val="en-PK" w:eastAsia="en-PK" w:bidi="ar-SA"/>
        </w:rPr>
      </w:pPr>
      <w:r w:rsidRPr="00280DC6">
        <w:rPr>
          <w:rFonts w:eastAsia="Times New Roman" w:cs="Times New Roman"/>
          <w:kern w:val="0"/>
          <w:sz w:val="23"/>
          <w:szCs w:val="23"/>
          <w:lang w:val="en-PK" w:eastAsia="en-PK" w:bidi="ar-SA"/>
        </w:rPr>
        <w:t>Value of a + (b * c) / d is  :50</w:t>
      </w:r>
    </w:p>
    <w:p w14:paraId="7BD9043C" w14:textId="02D8554D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  <w:r w:rsidRPr="00280DC6">
        <w:rPr>
          <w:rFonts w:cs="Times New Roman"/>
          <w:color w:val="000000"/>
          <w:shd w:val="clear" w:color="auto" w:fill="FFFFFF"/>
        </w:rPr>
        <w:t> </w:t>
      </w:r>
    </w:p>
    <w:p w14:paraId="249B9B43" w14:textId="77777777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</w:p>
    <w:p w14:paraId="00A02EEA" w14:textId="77777777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</w:p>
    <w:p w14:paraId="28112A89" w14:textId="3599A123" w:rsidR="00607B1F" w:rsidRPr="00280DC6" w:rsidRDefault="00607B1F" w:rsidP="00383C6D">
      <w:pPr>
        <w:pStyle w:val="Heading2"/>
        <w:rPr>
          <w:rFonts w:ascii="Times New Roman" w:hAnsi="Times New Roman" w:cs="Times New Roman"/>
          <w:shd w:val="clear" w:color="auto" w:fill="FFFFFF"/>
        </w:rPr>
      </w:pPr>
      <w:bookmarkStart w:id="17" w:name="_Toc52867096"/>
      <w:r w:rsidRPr="00280DC6">
        <w:rPr>
          <w:rFonts w:ascii="Times New Roman" w:hAnsi="Times New Roman" w:cs="Times New Roman"/>
          <w:shd w:val="clear" w:color="auto" w:fill="FFFFFF"/>
        </w:rPr>
        <w:lastRenderedPageBreak/>
        <w:t>Operator Precedence Table</w:t>
      </w:r>
      <w:bookmarkEnd w:id="17"/>
    </w:p>
    <w:p w14:paraId="1C3464C2" w14:textId="1283C611" w:rsidR="00607B1F" w:rsidRPr="00280DC6" w:rsidRDefault="00607B1F" w:rsidP="0068595D">
      <w:pPr>
        <w:pStyle w:val="BodyText"/>
        <w:rPr>
          <w:rFonts w:cs="Times New Roman"/>
          <w:color w:val="000000"/>
          <w:shd w:val="clear" w:color="auto" w:fill="FFFFFF"/>
        </w:rPr>
      </w:pPr>
      <w:r w:rsidRPr="00280DC6">
        <w:rPr>
          <w:rFonts w:cs="Times New Roman"/>
          <w:noProof/>
          <w:lang w:val="en-PK" w:eastAsia="en-PK" w:bidi="ar-SA"/>
        </w:rPr>
        <w:drawing>
          <wp:inline distT="0" distB="0" distL="0" distR="0" wp14:anchorId="7D0356D9" wp14:editId="41B06B4C">
            <wp:extent cx="5943600" cy="3244725"/>
            <wp:effectExtent l="0" t="0" r="0" b="0"/>
            <wp:docPr id="1" name="Picture 1" descr="Selection Structures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election Structures in C++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18DAB" w14:textId="77777777" w:rsidR="00944DE2" w:rsidRPr="00280DC6" w:rsidRDefault="00944DE2" w:rsidP="00944DE2">
      <w:pPr>
        <w:pStyle w:val="Heading1"/>
        <w:rPr>
          <w:rFonts w:ascii="Times New Roman" w:hAnsi="Times New Roman" w:cs="Times New Roman"/>
        </w:rPr>
      </w:pPr>
      <w:bookmarkStart w:id="18" w:name="_Toc52867097"/>
      <w:r w:rsidRPr="00280DC6">
        <w:rPr>
          <w:rFonts w:ascii="Times New Roman" w:hAnsi="Times New Roman" w:cs="Times New Roman"/>
        </w:rPr>
        <w:t>While Loop</w:t>
      </w:r>
      <w:bookmarkEnd w:id="18"/>
    </w:p>
    <w:p w14:paraId="0199F11D" w14:textId="15569C02" w:rsidR="00944DE2" w:rsidRPr="00280DC6" w:rsidRDefault="00944DE2" w:rsidP="00944DE2">
      <w:pPr>
        <w:pStyle w:val="BodyText"/>
        <w:rPr>
          <w:rFonts w:cs="Times New Roman"/>
          <w:color w:val="000000"/>
          <w:sz w:val="27"/>
          <w:szCs w:val="27"/>
          <w:shd w:val="clear" w:color="auto" w:fill="FFFFFF"/>
        </w:rPr>
      </w:pPr>
      <w:r w:rsidRPr="00280DC6">
        <w:rPr>
          <w:rFonts w:cs="Times New Roman"/>
          <w:color w:val="000000"/>
          <w:sz w:val="27"/>
          <w:szCs w:val="27"/>
          <w:shd w:val="clear" w:color="auto" w:fill="FFFFFF"/>
        </w:rPr>
        <w:t>The while loop is used to repeat a section of code an unknown number of times until a specific condition is met.</w:t>
      </w:r>
    </w:p>
    <w:p w14:paraId="7170F43C" w14:textId="18459375" w:rsidR="00944DE2" w:rsidRPr="00280DC6" w:rsidRDefault="00944DE2" w:rsidP="00607B1F">
      <w:pPr>
        <w:pStyle w:val="Heading2"/>
        <w:rPr>
          <w:rFonts w:ascii="Times New Roman" w:hAnsi="Times New Roman" w:cs="Times New Roman"/>
        </w:rPr>
      </w:pPr>
      <w:bookmarkStart w:id="19" w:name="_Toc52867098"/>
      <w:r w:rsidRPr="00280DC6">
        <w:rPr>
          <w:rFonts w:ascii="Times New Roman" w:hAnsi="Times New Roman" w:cs="Times New Roman"/>
        </w:rPr>
        <w:t>Pseudocode</w:t>
      </w:r>
      <w:bookmarkEnd w:id="19"/>
    </w:p>
    <w:p w14:paraId="4DEBE4D1" w14:textId="49268A4C" w:rsidR="004E2E27" w:rsidRPr="00280DC6" w:rsidRDefault="00607B1F" w:rsidP="004E2E27">
      <w:pPr>
        <w:pStyle w:val="BodyText"/>
        <w:rPr>
          <w:rFonts w:cs="Times New Roman"/>
          <w:sz w:val="26"/>
          <w:szCs w:val="26"/>
          <w:shd w:val="clear" w:color="auto" w:fill="FFFFFF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 xml:space="preserve">Write a </w:t>
      </w:r>
      <w:r w:rsidRPr="00280DC6">
        <w:rPr>
          <w:rFonts w:cs="Times New Roman"/>
          <w:b/>
          <w:sz w:val="26"/>
          <w:szCs w:val="26"/>
          <w:shd w:val="clear" w:color="auto" w:fill="FFFFFF"/>
        </w:rPr>
        <w:t xml:space="preserve">Pseudocode </w:t>
      </w:r>
      <w:r w:rsidRPr="00280DC6">
        <w:rPr>
          <w:rFonts w:cs="Times New Roman"/>
          <w:sz w:val="26"/>
          <w:szCs w:val="26"/>
          <w:shd w:val="clear" w:color="auto" w:fill="FFFFFF"/>
        </w:rPr>
        <w:t xml:space="preserve"> that get a number from user and check how many times a number can be divisible by 2 to become lesser then 1.</w:t>
      </w:r>
    </w:p>
    <w:p w14:paraId="66944EF6" w14:textId="62A62CE6" w:rsidR="00607B1F" w:rsidRPr="00280DC6" w:rsidRDefault="00607B1F" w:rsidP="00607B1F">
      <w:pPr>
        <w:pStyle w:val="Heading2"/>
        <w:rPr>
          <w:rFonts w:ascii="Times New Roman" w:hAnsi="Times New Roman" w:cs="Times New Roman"/>
        </w:rPr>
      </w:pPr>
      <w:bookmarkStart w:id="20" w:name="_Toc52867099"/>
      <w:r w:rsidRPr="00280DC6">
        <w:rPr>
          <w:rFonts w:ascii="Times New Roman" w:hAnsi="Times New Roman" w:cs="Times New Roman"/>
          <w:shd w:val="clear" w:color="auto" w:fill="FFFFFF"/>
        </w:rPr>
        <w:t>Solution</w:t>
      </w:r>
      <w:bookmarkEnd w:id="20"/>
    </w:p>
    <w:p w14:paraId="09BBB84C" w14:textId="2BAEB159" w:rsidR="00944DE2" w:rsidRPr="00280DC6" w:rsidRDefault="00944DE2" w:rsidP="00944DE2">
      <w:pPr>
        <w:widowControl/>
        <w:pBdr>
          <w:top w:val="double" w:sz="6" w:space="15" w:color="808080"/>
          <w:left w:val="double" w:sz="6" w:space="15" w:color="808080"/>
          <w:bottom w:val="double" w:sz="6" w:space="15" w:color="808080"/>
          <w:right w:val="double" w:sz="6" w:space="15" w:color="808080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before="109" w:after="109"/>
        <w:ind w:left="546" w:right="546"/>
        <w:jc w:val="both"/>
        <w:rPr>
          <w:rFonts w:eastAsia="Times New Roman" w:cs="Times New Roman"/>
          <w:color w:val="FFFFFF"/>
          <w:kern w:val="0"/>
          <w:sz w:val="23"/>
          <w:szCs w:val="23"/>
          <w:lang w:val="en-PK" w:eastAsia="en-PK" w:bidi="ar-SA"/>
        </w:rPr>
      </w:pP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ab/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ab/>
        <w:t xml:space="preserve">     get our number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br/>
        <w:t>                set our initial count to </w:t>
      </w:r>
      <w:r w:rsidRPr="00280DC6">
        <w:rPr>
          <w:rFonts w:eastAsia="Times New Roman" w:cs="Times New Roman"/>
          <w:color w:val="FFAAAA"/>
          <w:kern w:val="0"/>
          <w:sz w:val="20"/>
          <w:szCs w:val="20"/>
          <w:lang w:val="en-PK" w:eastAsia="en-PK" w:bidi="ar-SA"/>
        </w:rPr>
        <w:t>0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br/>
        <w:t>                </w:t>
      </w:r>
      <w:r w:rsidRPr="00280DC6">
        <w:rPr>
          <w:rFonts w:eastAsia="Times New Roman" w:cs="Times New Roman"/>
          <w:b/>
          <w:bCs/>
          <w:color w:val="00FFFF"/>
          <w:kern w:val="0"/>
          <w:sz w:val="20"/>
          <w:szCs w:val="20"/>
          <w:lang w:val="en-PK" w:eastAsia="en-PK" w:bidi="ar-SA"/>
        </w:rPr>
        <w:t>while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our number is greater than </w:t>
      </w:r>
      <w:r w:rsidRPr="00280DC6">
        <w:rPr>
          <w:rFonts w:eastAsia="Times New Roman" w:cs="Times New Roman"/>
          <w:color w:val="FFAAAA"/>
          <w:kern w:val="0"/>
          <w:sz w:val="20"/>
          <w:szCs w:val="20"/>
          <w:lang w:val="en-PK" w:eastAsia="en-PK" w:bidi="ar-SA"/>
        </w:rPr>
        <w:t>1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br/>
        <w:t>                  divide the number by </w:t>
      </w:r>
      <w:r w:rsidRPr="00280DC6">
        <w:rPr>
          <w:rFonts w:eastAsia="Times New Roman" w:cs="Times New Roman"/>
          <w:color w:val="FFAAAA"/>
          <w:kern w:val="0"/>
          <w:sz w:val="20"/>
          <w:szCs w:val="20"/>
          <w:lang w:val="en-PK" w:eastAsia="en-PK" w:bidi="ar-SA"/>
        </w:rPr>
        <w:t>2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br/>
        <w:t>                  increase our count by </w:t>
      </w:r>
      <w:r w:rsidRPr="00280DC6">
        <w:rPr>
          <w:rFonts w:eastAsia="Times New Roman" w:cs="Times New Roman"/>
          <w:color w:val="FFAAAA"/>
          <w:kern w:val="0"/>
          <w:sz w:val="20"/>
          <w:szCs w:val="20"/>
          <w:lang w:val="en-PK" w:eastAsia="en-PK" w:bidi="ar-SA"/>
        </w:rPr>
        <w:t>1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br/>
        <w:t>                </w:t>
      </w:r>
      <w:r w:rsidRPr="00280DC6">
        <w:rPr>
          <w:rFonts w:eastAsia="Times New Roman" w:cs="Times New Roman"/>
          <w:b/>
          <w:bCs/>
          <w:color w:val="00FFFF"/>
          <w:kern w:val="0"/>
          <w:sz w:val="20"/>
          <w:szCs w:val="20"/>
          <w:lang w:val="en-PK" w:eastAsia="en-PK" w:bidi="ar-SA"/>
        </w:rPr>
        <w:t>end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t> </w:t>
      </w:r>
      <w:r w:rsidRPr="00280DC6">
        <w:rPr>
          <w:rFonts w:eastAsia="Times New Roman" w:cs="Times New Roman"/>
          <w:color w:val="FFFFFF"/>
          <w:kern w:val="0"/>
          <w:sz w:val="20"/>
          <w:szCs w:val="20"/>
          <w:lang w:val="en-PK" w:eastAsia="en-PK" w:bidi="ar-SA"/>
        </w:rPr>
        <w:br/>
        <w:t>            </w:t>
      </w:r>
    </w:p>
    <w:p w14:paraId="469A2334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67D678F9" w14:textId="77777777" w:rsidR="00944DE2" w:rsidRPr="00280DC6" w:rsidRDefault="00944DE2" w:rsidP="0068595D">
      <w:pPr>
        <w:pStyle w:val="BodyText"/>
        <w:rPr>
          <w:rFonts w:cs="Times New Roman"/>
        </w:rPr>
      </w:pPr>
    </w:p>
    <w:p w14:paraId="3C8B9DF1" w14:textId="77777777" w:rsidR="00072B3C" w:rsidRPr="00280DC6" w:rsidRDefault="00072B3C" w:rsidP="0068595D">
      <w:pPr>
        <w:pStyle w:val="BodyText"/>
        <w:rPr>
          <w:rFonts w:cs="Times New Roman"/>
        </w:rPr>
      </w:pPr>
    </w:p>
    <w:p w14:paraId="53370D80" w14:textId="77777777" w:rsidR="00072B3C" w:rsidRPr="00280DC6" w:rsidRDefault="00072B3C" w:rsidP="0068595D">
      <w:pPr>
        <w:pStyle w:val="BodyText"/>
        <w:rPr>
          <w:rFonts w:cs="Times New Roman"/>
        </w:rPr>
      </w:pPr>
    </w:p>
    <w:p w14:paraId="7F187F01" w14:textId="7B65BADB" w:rsidR="000F41EB" w:rsidRPr="00280DC6" w:rsidRDefault="000F41EB" w:rsidP="000F41EB">
      <w:pPr>
        <w:pStyle w:val="Heading1"/>
        <w:rPr>
          <w:rFonts w:ascii="Times New Roman" w:hAnsi="Times New Roman" w:cs="Times New Roman"/>
        </w:rPr>
      </w:pPr>
      <w:bookmarkStart w:id="21" w:name="_Toc52867100"/>
      <w:r w:rsidRPr="00280DC6">
        <w:rPr>
          <w:rFonts w:ascii="Times New Roman" w:hAnsi="Times New Roman" w:cs="Times New Roman"/>
        </w:rPr>
        <w:lastRenderedPageBreak/>
        <w:t>InLab Problems:</w:t>
      </w:r>
      <w:bookmarkEnd w:id="21"/>
    </w:p>
    <w:p w14:paraId="4F586781" w14:textId="0D87A193" w:rsidR="00072B3C" w:rsidRPr="00280DC6" w:rsidRDefault="00072B3C" w:rsidP="00072B3C">
      <w:pPr>
        <w:pStyle w:val="Heading2"/>
        <w:rPr>
          <w:rFonts w:ascii="Times New Roman" w:hAnsi="Times New Roman" w:cs="Times New Roman"/>
        </w:rPr>
      </w:pPr>
      <w:r w:rsidRPr="00280DC6">
        <w:rPr>
          <w:rFonts w:ascii="Times New Roman" w:hAnsi="Times New Roman" w:cs="Times New Roman"/>
        </w:rPr>
        <w:t xml:space="preserve">Operator Precedence </w:t>
      </w:r>
    </w:p>
    <w:p w14:paraId="7DF38DB8" w14:textId="1A5166C5" w:rsidR="00072B3C" w:rsidRPr="00280DC6" w:rsidRDefault="00072B3C" w:rsidP="00072B3C">
      <w:pPr>
        <w:pStyle w:val="BodyText"/>
        <w:numPr>
          <w:ilvl w:val="0"/>
          <w:numId w:val="21"/>
        </w:numPr>
        <w:rPr>
          <w:rFonts w:cs="Times New Roman"/>
          <w:sz w:val="28"/>
        </w:rPr>
      </w:pPr>
      <w:r w:rsidRPr="00280DC6">
        <w:rPr>
          <w:rFonts w:cs="Times New Roman"/>
          <w:sz w:val="28"/>
        </w:rPr>
        <w:t>Write C++ program to evaluate the expression</w:t>
      </w:r>
    </w:p>
    <w:p w14:paraId="3FE06264" w14:textId="7FCC9810" w:rsidR="00072B3C" w:rsidRPr="00280DC6" w:rsidRDefault="00072B3C" w:rsidP="00072B3C">
      <w:pPr>
        <w:pStyle w:val="BodyText"/>
        <w:ind w:left="720"/>
        <w:rPr>
          <w:rFonts w:cs="Times New Roman"/>
          <w:sz w:val="28"/>
        </w:rPr>
      </w:pPr>
      <w:r w:rsidRPr="00280DC6">
        <w:rPr>
          <w:rFonts w:cs="Times New Roman"/>
          <w:noProof/>
          <w:sz w:val="28"/>
          <w:lang w:val="en-PK" w:eastAsia="en-PK" w:bidi="ar-SA"/>
        </w:rPr>
        <w:drawing>
          <wp:inline distT="0" distB="0" distL="0" distR="0" wp14:anchorId="755D8EDE" wp14:editId="213EC307">
            <wp:extent cx="4238625" cy="419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DD8F9" w14:textId="370636B7" w:rsidR="00072B3C" w:rsidRPr="00280DC6" w:rsidRDefault="00072B3C" w:rsidP="00072B3C">
      <w:pPr>
        <w:pStyle w:val="BodyText"/>
        <w:numPr>
          <w:ilvl w:val="0"/>
          <w:numId w:val="21"/>
        </w:numPr>
        <w:rPr>
          <w:rFonts w:cs="Times New Roman"/>
          <w:sz w:val="28"/>
        </w:rPr>
      </w:pPr>
      <w:r w:rsidRPr="00280DC6">
        <w:rPr>
          <w:rFonts w:cs="Times New Roman"/>
          <w:sz w:val="28"/>
        </w:rPr>
        <w:t>Write C++ program to evaluate the expression</w:t>
      </w:r>
      <w:r w:rsidRPr="00280DC6">
        <w:rPr>
          <w:rFonts w:cs="Times New Roman"/>
          <w:sz w:val="28"/>
        </w:rPr>
        <w:br/>
      </w:r>
      <w:r w:rsidRPr="00280DC6">
        <w:rPr>
          <w:rFonts w:cs="Times New Roman"/>
          <w:noProof/>
          <w:sz w:val="28"/>
          <w:lang w:val="en-PK" w:eastAsia="en-PK" w:bidi="ar-SA"/>
        </w:rPr>
        <w:drawing>
          <wp:inline distT="0" distB="0" distL="0" distR="0" wp14:anchorId="728CF8D4" wp14:editId="2532CB9D">
            <wp:extent cx="4381500" cy="409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DC6">
        <w:rPr>
          <w:rFonts w:cs="Times New Roman"/>
          <w:sz w:val="28"/>
        </w:rPr>
        <w:br/>
        <w:t>take x, y and z  input from user</w:t>
      </w:r>
    </w:p>
    <w:p w14:paraId="554A2157" w14:textId="09C42A62" w:rsidR="00072B3C" w:rsidRPr="00280DC6" w:rsidRDefault="00072B3C" w:rsidP="00072B3C">
      <w:pPr>
        <w:pStyle w:val="BodyText"/>
        <w:numPr>
          <w:ilvl w:val="0"/>
          <w:numId w:val="21"/>
        </w:numPr>
        <w:rPr>
          <w:rFonts w:cs="Times New Roman"/>
        </w:rPr>
      </w:pPr>
      <w:r w:rsidRPr="00280DC6">
        <w:rPr>
          <w:rFonts w:cs="Times New Roman"/>
          <w:sz w:val="28"/>
        </w:rPr>
        <w:t xml:space="preserve">What will be the Output of </w:t>
      </w:r>
      <w:r w:rsidRPr="00280DC6">
        <w:rPr>
          <w:rFonts w:cs="Times New Roman"/>
        </w:rPr>
        <w:br/>
      </w:r>
      <w:r w:rsidRPr="00280DC6">
        <w:rPr>
          <w:rFonts w:cs="Times New Roman"/>
          <w:noProof/>
          <w:lang w:val="en-PK" w:eastAsia="en-PK" w:bidi="ar-SA"/>
        </w:rPr>
        <w:drawing>
          <wp:inline distT="0" distB="0" distL="0" distR="0" wp14:anchorId="459AB8EF" wp14:editId="5BB57FAA">
            <wp:extent cx="3943350" cy="438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84EB" w14:textId="1B1BF33F" w:rsidR="00072B3C" w:rsidRPr="00280DC6" w:rsidRDefault="00072B3C" w:rsidP="00072B3C">
      <w:pPr>
        <w:pStyle w:val="BodyText"/>
        <w:ind w:left="720"/>
        <w:rPr>
          <w:rFonts w:cs="Times New Roman"/>
        </w:rPr>
      </w:pPr>
    </w:p>
    <w:p w14:paraId="4FB0AD88" w14:textId="39EC5021" w:rsidR="00072B3C" w:rsidRPr="00280DC6" w:rsidRDefault="00072B3C" w:rsidP="00072B3C">
      <w:pPr>
        <w:pStyle w:val="Heading2"/>
        <w:rPr>
          <w:rFonts w:ascii="Times New Roman" w:hAnsi="Times New Roman" w:cs="Times New Roman"/>
        </w:rPr>
      </w:pPr>
      <w:r w:rsidRPr="00280DC6">
        <w:rPr>
          <w:rFonts w:ascii="Times New Roman" w:hAnsi="Times New Roman" w:cs="Times New Roman"/>
          <w:shd w:val="clear" w:color="auto" w:fill="FFFFFF"/>
        </w:rPr>
        <w:t>Pseudocode</w:t>
      </w:r>
    </w:p>
    <w:p w14:paraId="50E45F81" w14:textId="77777777" w:rsidR="00072B3C" w:rsidRPr="00280DC6" w:rsidRDefault="00072B3C" w:rsidP="00072B3C">
      <w:pPr>
        <w:pStyle w:val="BodyText"/>
        <w:numPr>
          <w:ilvl w:val="0"/>
          <w:numId w:val="22"/>
        </w:numPr>
        <w:rPr>
          <w:rFonts w:cs="Times New Roman"/>
          <w:sz w:val="28"/>
          <w:szCs w:val="28"/>
        </w:rPr>
      </w:pPr>
      <w:r w:rsidRPr="00280DC6">
        <w:rPr>
          <w:rFonts w:cs="Times New Roman"/>
          <w:sz w:val="28"/>
          <w:szCs w:val="28"/>
          <w:shd w:val="clear" w:color="auto" w:fill="FFFFFF"/>
        </w:rPr>
        <w:t xml:space="preserve">Write a </w:t>
      </w:r>
      <w:r w:rsidRPr="00280DC6">
        <w:rPr>
          <w:rFonts w:cs="Times New Roman"/>
          <w:b/>
          <w:sz w:val="28"/>
          <w:szCs w:val="28"/>
          <w:shd w:val="clear" w:color="auto" w:fill="FFFFFF"/>
        </w:rPr>
        <w:t>Pseudocode</w:t>
      </w:r>
      <w:r w:rsidRPr="00280DC6">
        <w:rPr>
          <w:rFonts w:cs="Times New Roman"/>
          <w:sz w:val="28"/>
          <w:szCs w:val="28"/>
          <w:shd w:val="clear" w:color="auto" w:fill="FFFFFF"/>
        </w:rPr>
        <w:t xml:space="preserve"> to get a number from the user and print whether it is positive or negative.</w:t>
      </w:r>
    </w:p>
    <w:p w14:paraId="2B382F8D" w14:textId="2ED71ADB" w:rsidR="00072B3C" w:rsidRPr="00280DC6" w:rsidRDefault="00072B3C" w:rsidP="00072B3C">
      <w:pPr>
        <w:pStyle w:val="ListParagraph"/>
        <w:numPr>
          <w:ilvl w:val="0"/>
          <w:numId w:val="22"/>
        </w:numPr>
        <w:rPr>
          <w:rFonts w:ascii="Times New Roman" w:eastAsia="DejaVu Sans" w:hAnsi="Times New Roman" w:cs="Times New Roman"/>
          <w:kern w:val="1"/>
          <w:sz w:val="28"/>
          <w:szCs w:val="28"/>
          <w:lang w:eastAsia="hi-IN" w:bidi="hi-IN"/>
        </w:rPr>
      </w:pPr>
      <w:r w:rsidRPr="00280DC6">
        <w:rPr>
          <w:rFonts w:ascii="Times New Roman" w:eastAsia="DejaVu Sans" w:hAnsi="Times New Roman" w:cs="Times New Roman"/>
          <w:kern w:val="1"/>
          <w:sz w:val="28"/>
          <w:szCs w:val="28"/>
          <w:lang w:eastAsia="hi-IN" w:bidi="hi-IN"/>
        </w:rPr>
        <w:t xml:space="preserve">Write a </w:t>
      </w:r>
      <w:r w:rsidRPr="00280DC6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Pseudocode</w:t>
      </w:r>
      <w:r w:rsidRPr="00280D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280DC6">
        <w:rPr>
          <w:rFonts w:ascii="Times New Roman" w:eastAsia="DejaVu Sans" w:hAnsi="Times New Roman" w:cs="Times New Roman"/>
          <w:kern w:val="1"/>
          <w:sz w:val="28"/>
          <w:szCs w:val="28"/>
          <w:lang w:eastAsia="hi-IN" w:bidi="hi-IN"/>
        </w:rPr>
        <w:t>program to check whether a character is uppercase or lowercase alphabet.</w:t>
      </w:r>
    </w:p>
    <w:p w14:paraId="0C579D49" w14:textId="6202425A" w:rsidR="00072B3C" w:rsidRPr="00280DC6" w:rsidRDefault="00072B3C" w:rsidP="00072B3C">
      <w:pPr>
        <w:pStyle w:val="ListParagraph"/>
        <w:numPr>
          <w:ilvl w:val="0"/>
          <w:numId w:val="22"/>
        </w:numPr>
        <w:rPr>
          <w:rFonts w:ascii="Times New Roman" w:eastAsia="DejaVu Sans" w:hAnsi="Times New Roman" w:cs="Times New Roman"/>
          <w:kern w:val="1"/>
          <w:sz w:val="28"/>
          <w:szCs w:val="28"/>
          <w:lang w:eastAsia="hi-IN" w:bidi="hi-IN"/>
        </w:rPr>
      </w:pPr>
      <w:r w:rsidRPr="00280DC6">
        <w:rPr>
          <w:rFonts w:ascii="Times New Roman" w:eastAsia="DejaVu Sans" w:hAnsi="Times New Roman" w:cs="Times New Roman"/>
          <w:kern w:val="1"/>
          <w:sz w:val="28"/>
          <w:szCs w:val="28"/>
          <w:lang w:eastAsia="hi-IN" w:bidi="hi-IN"/>
        </w:rPr>
        <w:t xml:space="preserve">Write a </w:t>
      </w:r>
      <w:r w:rsidR="00280DC6" w:rsidRPr="00280DC6"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Pseudocode</w:t>
      </w:r>
      <w:r w:rsidR="00280DC6" w:rsidRPr="00280DC6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280DC6">
        <w:rPr>
          <w:rFonts w:ascii="Times New Roman" w:eastAsia="DejaVu Sans" w:hAnsi="Times New Roman" w:cs="Times New Roman"/>
          <w:kern w:val="1"/>
          <w:sz w:val="28"/>
          <w:szCs w:val="28"/>
          <w:lang w:eastAsia="hi-IN" w:bidi="hi-IN"/>
        </w:rPr>
        <w:t>program to input month number and print number of days in that month.</w:t>
      </w:r>
    </w:p>
    <w:p w14:paraId="3225310A" w14:textId="56105908" w:rsidR="00072B3C" w:rsidRPr="00792054" w:rsidRDefault="00792054" w:rsidP="00072B3C">
      <w:pPr>
        <w:pStyle w:val="BodyText"/>
        <w:numPr>
          <w:ilvl w:val="0"/>
          <w:numId w:val="22"/>
        </w:numPr>
        <w:rPr>
          <w:rFonts w:cs="Times New Roman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</w:t>
      </w:r>
      <w:r w:rsidRPr="00280DC6">
        <w:rPr>
          <w:rFonts w:cs="Times New Roman"/>
          <w:b/>
          <w:sz w:val="28"/>
          <w:szCs w:val="28"/>
          <w:shd w:val="clear" w:color="auto" w:fill="FFFFFF"/>
        </w:rPr>
        <w:t>Pseudocode</w:t>
      </w:r>
      <w:r w:rsidRPr="00280DC6">
        <w:rPr>
          <w:rFonts w:cs="Times New Roman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to find the sum of first 10 natural numbers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using while loop.</w:t>
      </w:r>
    </w:p>
    <w:p w14:paraId="5D606505" w14:textId="1AFA9106" w:rsidR="00792054" w:rsidRPr="00280DC6" w:rsidRDefault="00792054" w:rsidP="00072B3C">
      <w:pPr>
        <w:pStyle w:val="BodyText"/>
        <w:numPr>
          <w:ilvl w:val="0"/>
          <w:numId w:val="22"/>
        </w:numPr>
        <w:rPr>
          <w:rFonts w:cs="Times New Roman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</w:t>
      </w:r>
      <w:r w:rsidRPr="00280DC6">
        <w:rPr>
          <w:rFonts w:cs="Times New Roman"/>
          <w:b/>
          <w:sz w:val="28"/>
          <w:szCs w:val="28"/>
          <w:shd w:val="clear" w:color="auto" w:fill="FFFFFF"/>
        </w:rPr>
        <w:t>Pseudocode</w:t>
      </w:r>
      <w:r w:rsidRPr="00280DC6">
        <w:rPr>
          <w:rFonts w:cs="Times New Roman"/>
          <w:sz w:val="28"/>
          <w:szCs w:val="28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to display the cube of the number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up to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given an integer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using while loop.</w:t>
      </w:r>
      <w:bookmarkStart w:id="22" w:name="_GoBack"/>
      <w:bookmarkEnd w:id="22"/>
    </w:p>
    <w:p w14:paraId="4217A97A" w14:textId="77777777" w:rsidR="00072B3C" w:rsidRPr="00280DC6" w:rsidRDefault="00072B3C" w:rsidP="000F41EB">
      <w:pPr>
        <w:pStyle w:val="BodyText"/>
        <w:rPr>
          <w:rFonts w:cs="Times New Roman"/>
        </w:rPr>
      </w:pPr>
    </w:p>
    <w:p w14:paraId="40075878" w14:textId="77777777" w:rsidR="00072B3C" w:rsidRPr="00280DC6" w:rsidRDefault="00072B3C" w:rsidP="000F41EB">
      <w:pPr>
        <w:pStyle w:val="BodyText"/>
        <w:rPr>
          <w:rFonts w:cs="Times New Roman"/>
        </w:rPr>
      </w:pPr>
    </w:p>
    <w:p w14:paraId="74D9BEF8" w14:textId="77777777" w:rsidR="00072B3C" w:rsidRPr="00280DC6" w:rsidRDefault="00072B3C" w:rsidP="000F41EB">
      <w:pPr>
        <w:pStyle w:val="BodyText"/>
        <w:rPr>
          <w:rFonts w:cs="Times New Roman"/>
        </w:rPr>
      </w:pPr>
    </w:p>
    <w:p w14:paraId="6430BAFE" w14:textId="29FD2068" w:rsidR="00072B3C" w:rsidRPr="00280DC6" w:rsidRDefault="00072B3C" w:rsidP="00072B3C">
      <w:pPr>
        <w:pStyle w:val="Heading2"/>
        <w:rPr>
          <w:rFonts w:ascii="Times New Roman" w:hAnsi="Times New Roman" w:cs="Times New Roman"/>
        </w:rPr>
      </w:pPr>
      <w:r w:rsidRPr="00280DC6">
        <w:rPr>
          <w:rFonts w:ascii="Times New Roman" w:hAnsi="Times New Roman" w:cs="Times New Roman"/>
        </w:rPr>
        <w:t>If_else</w:t>
      </w:r>
    </w:p>
    <w:p w14:paraId="64774F4F" w14:textId="2BEC78E3" w:rsidR="000F41EB" w:rsidRPr="00280DC6" w:rsidRDefault="000F41EB" w:rsidP="000F41EB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Take three numbers from the user and print the greatest number.</w:t>
      </w:r>
    </w:p>
    <w:p w14:paraId="29E65B08" w14:textId="341D82FE" w:rsidR="000F41EB" w:rsidRPr="00280DC6" w:rsidRDefault="000F41EB" w:rsidP="000F41EB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Write a C++ program that keeps a number from the user between 1-7 and prints the name of the weekday.</w:t>
      </w:r>
    </w:p>
    <w:p w14:paraId="6B371BF1" w14:textId="77D42C6E" w:rsidR="000F41EB" w:rsidRPr="00280DC6" w:rsidRDefault="000F41EB" w:rsidP="000F41EB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 xml:space="preserve">Write a </w:t>
      </w:r>
      <w:r w:rsidR="004503E0" w:rsidRPr="00280DC6">
        <w:rPr>
          <w:rFonts w:cs="Times New Roman"/>
          <w:sz w:val="26"/>
          <w:szCs w:val="26"/>
          <w:shd w:val="clear" w:color="auto" w:fill="FFFFFF"/>
        </w:rPr>
        <w:t xml:space="preserve">C++ </w:t>
      </w:r>
      <w:r w:rsidRPr="00280DC6">
        <w:rPr>
          <w:rFonts w:cs="Times New Roman"/>
          <w:sz w:val="26"/>
          <w:szCs w:val="26"/>
          <w:shd w:val="clear" w:color="auto" w:fill="FFFFFF"/>
        </w:rPr>
        <w:t xml:space="preserve">program that takes a year from user and print whether that year is a </w:t>
      </w:r>
      <w:r w:rsidRPr="00280DC6">
        <w:rPr>
          <w:rFonts w:cs="Times New Roman"/>
          <w:sz w:val="26"/>
          <w:szCs w:val="26"/>
          <w:shd w:val="clear" w:color="auto" w:fill="FFFFFF"/>
        </w:rPr>
        <w:lastRenderedPageBreak/>
        <w:t>leap year or not.</w:t>
      </w:r>
    </w:p>
    <w:p w14:paraId="185BE3FB" w14:textId="73A47A0C" w:rsidR="000F41EB" w:rsidRPr="00280DC6" w:rsidRDefault="000F41EB" w:rsidP="000F41EB">
      <w:pPr>
        <w:pStyle w:val="BodyText"/>
        <w:ind w:left="720"/>
        <w:rPr>
          <w:rFonts w:cs="Times New Roman"/>
          <w:sz w:val="26"/>
          <w:szCs w:val="26"/>
          <w:shd w:val="clear" w:color="auto" w:fill="FFFFFF"/>
        </w:rPr>
      </w:pPr>
    </w:p>
    <w:p w14:paraId="07EB2024" w14:textId="577E33A4" w:rsidR="000F41EB" w:rsidRPr="00280DC6" w:rsidRDefault="000F41EB" w:rsidP="000F41EB">
      <w:pPr>
        <w:pStyle w:val="BodyText"/>
        <w:ind w:left="720"/>
        <w:rPr>
          <w:rFonts w:cs="Times New Roman"/>
        </w:rPr>
      </w:pPr>
      <w:r w:rsidRPr="00280DC6">
        <w:rPr>
          <w:rFonts w:cs="Times New Roman"/>
          <w:noProof/>
          <w:lang w:val="en-PK" w:eastAsia="en-PK" w:bidi="ar-SA"/>
        </w:rPr>
        <w:drawing>
          <wp:inline distT="0" distB="0" distL="0" distR="0" wp14:anchorId="3251614F" wp14:editId="6B6CB0A1">
            <wp:extent cx="2971800" cy="1099060"/>
            <wp:effectExtent l="0" t="0" r="0" b="0"/>
            <wp:docPr id="4" name="Picture 4" descr="Java conditional statement Exercises: Test a year is a leap year or n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Java conditional statement Exercises: Test a year is a leap year or not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650" cy="110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21677" w14:textId="77777777" w:rsidR="004503E0" w:rsidRPr="00280DC6" w:rsidRDefault="004503E0" w:rsidP="004503E0">
      <w:pPr>
        <w:pStyle w:val="BodyText"/>
        <w:ind w:left="720"/>
        <w:rPr>
          <w:rFonts w:cs="Times New Roman"/>
        </w:rPr>
      </w:pPr>
    </w:p>
    <w:p w14:paraId="36FE7093" w14:textId="77777777" w:rsidR="004503E0" w:rsidRPr="00280DC6" w:rsidRDefault="004503E0" w:rsidP="004503E0">
      <w:pPr>
        <w:pStyle w:val="BodyText"/>
        <w:ind w:left="720"/>
        <w:rPr>
          <w:rFonts w:cs="Times New Roman"/>
        </w:rPr>
      </w:pPr>
    </w:p>
    <w:p w14:paraId="7AA4B8DC" w14:textId="0BAD88BE" w:rsidR="004503E0" w:rsidRPr="00280DC6" w:rsidRDefault="004503E0" w:rsidP="004503E0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Write a C++ program that reads a positive integer and count the number of digits the number (less than 10 lac) has.</w:t>
      </w:r>
    </w:p>
    <w:p w14:paraId="354AC562" w14:textId="56F201D5" w:rsidR="004503E0" w:rsidRPr="00280DC6" w:rsidRDefault="004503E0" w:rsidP="004503E0">
      <w:pPr>
        <w:pStyle w:val="ListParagraph"/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6"/>
          <w:szCs w:val="26"/>
        </w:rPr>
      </w:pPr>
      <w:r w:rsidRPr="00280DC6">
        <w:rPr>
          <w:rFonts w:ascii="Times New Roman" w:eastAsia="Times New Roman" w:hAnsi="Times New Roman" w:cs="Times New Roman"/>
          <w:sz w:val="26"/>
          <w:szCs w:val="26"/>
        </w:rPr>
        <w:t xml:space="preserve">Input an integer number less than 10 </w:t>
      </w:r>
      <w:r w:rsidR="004E2E27" w:rsidRPr="00280DC6">
        <w:rPr>
          <w:rFonts w:ascii="Times New Roman" w:eastAsia="Times New Roman" w:hAnsi="Times New Roman" w:cs="Times New Roman"/>
          <w:sz w:val="26"/>
          <w:szCs w:val="26"/>
        </w:rPr>
        <w:t>lac:</w:t>
      </w:r>
      <w:r w:rsidRPr="00280DC6">
        <w:rPr>
          <w:rFonts w:ascii="Times New Roman" w:eastAsia="Times New Roman" w:hAnsi="Times New Roman" w:cs="Times New Roman"/>
          <w:sz w:val="26"/>
          <w:szCs w:val="26"/>
        </w:rPr>
        <w:t xml:space="preserve"> 125463</w:t>
      </w:r>
      <w:r w:rsidRPr="00280DC6">
        <w:rPr>
          <w:rFonts w:ascii="Times New Roman" w:eastAsia="Times New Roman" w:hAnsi="Times New Roman" w:cs="Times New Roman"/>
          <w:sz w:val="26"/>
          <w:szCs w:val="26"/>
        </w:rPr>
        <w:br/>
      </w:r>
      <w:r w:rsidRPr="00280DC6">
        <w:rPr>
          <w:rFonts w:ascii="Times New Roman" w:eastAsia="Times New Roman" w:hAnsi="Times New Roman" w:cs="Times New Roman"/>
          <w:i/>
          <w:iCs/>
          <w:sz w:val="26"/>
          <w:szCs w:val="26"/>
        </w:rPr>
        <w:t xml:space="preserve">Expected </w:t>
      </w:r>
      <w:r w:rsidR="004E2E27" w:rsidRPr="00280DC6">
        <w:rPr>
          <w:rFonts w:ascii="Times New Roman" w:eastAsia="Times New Roman" w:hAnsi="Times New Roman" w:cs="Times New Roman"/>
          <w:i/>
          <w:iCs/>
          <w:sz w:val="26"/>
          <w:szCs w:val="26"/>
        </w:rPr>
        <w:t>Output</w:t>
      </w:r>
      <w:r w:rsidR="004E2E27" w:rsidRPr="00280DC6">
        <w:rPr>
          <w:rFonts w:ascii="Times New Roman" w:eastAsia="Times New Roman" w:hAnsi="Times New Roman" w:cs="Times New Roman"/>
          <w:sz w:val="26"/>
          <w:szCs w:val="26"/>
        </w:rPr>
        <w:t>:</w:t>
      </w:r>
    </w:p>
    <w:p w14:paraId="10830384" w14:textId="77777777" w:rsidR="004503E0" w:rsidRPr="00280DC6" w:rsidRDefault="004503E0" w:rsidP="004503E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</w:rPr>
      </w:pPr>
      <w:r w:rsidRPr="00280DC6">
        <w:rPr>
          <w:rFonts w:ascii="Times New Roman" w:eastAsia="Times New Roman" w:hAnsi="Times New Roman" w:cs="Times New Roman"/>
        </w:rPr>
        <w:t>Number of digits in the number: 6</w:t>
      </w:r>
    </w:p>
    <w:p w14:paraId="23542371" w14:textId="1AACBC45" w:rsidR="004503E0" w:rsidRPr="00280DC6" w:rsidRDefault="004503E0" w:rsidP="004503E0">
      <w:pPr>
        <w:pStyle w:val="BodyText"/>
        <w:ind w:left="720"/>
        <w:rPr>
          <w:rFonts w:cs="Times New Roman"/>
        </w:rPr>
      </w:pPr>
    </w:p>
    <w:p w14:paraId="77B11D3E" w14:textId="14BA5F78" w:rsidR="004503E0" w:rsidRPr="00280DC6" w:rsidRDefault="004503E0" w:rsidP="004503E0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Write a C++ program to accept a coordinate point in a XY coordinate system and determine in which quadrant the coordinate point lies.</w:t>
      </w:r>
    </w:p>
    <w:p w14:paraId="4CED3A50" w14:textId="2024070F" w:rsidR="004503E0" w:rsidRPr="00280DC6" w:rsidRDefault="004503E0" w:rsidP="004503E0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Write a C</w:t>
      </w:r>
      <w:r w:rsidR="00646304" w:rsidRPr="00280DC6">
        <w:rPr>
          <w:rFonts w:cs="Times New Roman"/>
          <w:sz w:val="26"/>
          <w:szCs w:val="26"/>
          <w:shd w:val="clear" w:color="auto" w:fill="FFFFFF"/>
        </w:rPr>
        <w:t>++</w:t>
      </w:r>
      <w:r w:rsidRPr="00280DC6">
        <w:rPr>
          <w:rFonts w:cs="Times New Roman"/>
          <w:sz w:val="26"/>
          <w:szCs w:val="26"/>
          <w:shd w:val="clear" w:color="auto" w:fill="FFFFFF"/>
        </w:rPr>
        <w:t xml:space="preserve"> program to read temperature in centigrade and display a suitable message according to temperature state below:</w:t>
      </w:r>
    </w:p>
    <w:p w14:paraId="20E7DDD1" w14:textId="15775EB6" w:rsidR="004503E0" w:rsidRPr="00280DC6" w:rsidRDefault="004503E0" w:rsidP="004503E0">
      <w:pPr>
        <w:pStyle w:val="BodyText"/>
        <w:ind w:left="1440"/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Temp &lt; 0 then Freezing weather</w:t>
      </w:r>
      <w:r w:rsidRPr="00280DC6">
        <w:rPr>
          <w:rFonts w:cs="Times New Roman"/>
          <w:sz w:val="26"/>
          <w:szCs w:val="26"/>
        </w:rPr>
        <w:br/>
      </w:r>
      <w:r w:rsidRPr="00280DC6">
        <w:rPr>
          <w:rFonts w:cs="Times New Roman"/>
          <w:sz w:val="26"/>
          <w:szCs w:val="26"/>
          <w:shd w:val="clear" w:color="auto" w:fill="FFFFFF"/>
        </w:rPr>
        <w:t>Temp 0-10 then Very Cold weather</w:t>
      </w:r>
      <w:r w:rsidRPr="00280DC6">
        <w:rPr>
          <w:rFonts w:cs="Times New Roman"/>
          <w:sz w:val="26"/>
          <w:szCs w:val="26"/>
        </w:rPr>
        <w:br/>
      </w:r>
      <w:r w:rsidRPr="00280DC6">
        <w:rPr>
          <w:rFonts w:cs="Times New Roman"/>
          <w:sz w:val="26"/>
          <w:szCs w:val="26"/>
          <w:shd w:val="clear" w:color="auto" w:fill="FFFFFF"/>
        </w:rPr>
        <w:t>Temp 10-20 then Cold weather</w:t>
      </w:r>
      <w:r w:rsidRPr="00280DC6">
        <w:rPr>
          <w:rFonts w:cs="Times New Roman"/>
          <w:sz w:val="26"/>
          <w:szCs w:val="26"/>
        </w:rPr>
        <w:br/>
      </w:r>
      <w:r w:rsidRPr="00280DC6">
        <w:rPr>
          <w:rFonts w:cs="Times New Roman"/>
          <w:sz w:val="26"/>
          <w:szCs w:val="26"/>
          <w:shd w:val="clear" w:color="auto" w:fill="FFFFFF"/>
        </w:rPr>
        <w:t>Temp 20-30 then Normal in Temp</w:t>
      </w:r>
      <w:r w:rsidRPr="00280DC6">
        <w:rPr>
          <w:rFonts w:cs="Times New Roman"/>
          <w:sz w:val="26"/>
          <w:szCs w:val="26"/>
        </w:rPr>
        <w:br/>
      </w:r>
      <w:r w:rsidRPr="00280DC6">
        <w:rPr>
          <w:rFonts w:cs="Times New Roman"/>
          <w:sz w:val="26"/>
          <w:szCs w:val="26"/>
          <w:shd w:val="clear" w:color="auto" w:fill="FFFFFF"/>
        </w:rPr>
        <w:t>Temp 30-40 then Its Hot</w:t>
      </w:r>
      <w:r w:rsidRPr="00280DC6">
        <w:rPr>
          <w:rFonts w:cs="Times New Roman"/>
          <w:sz w:val="26"/>
          <w:szCs w:val="26"/>
        </w:rPr>
        <w:br/>
      </w:r>
      <w:r w:rsidRPr="00280DC6">
        <w:rPr>
          <w:rFonts w:cs="Times New Roman"/>
          <w:sz w:val="26"/>
          <w:szCs w:val="26"/>
          <w:shd w:val="clear" w:color="auto" w:fill="FFFFFF"/>
        </w:rPr>
        <w:t>Temp &gt;=40 then Its Very Hot</w:t>
      </w:r>
    </w:p>
    <w:bookmarkEnd w:id="1"/>
    <w:p w14:paraId="2258B5C0" w14:textId="77777777" w:rsidR="00646304" w:rsidRPr="00280DC6" w:rsidRDefault="00646304" w:rsidP="00646304">
      <w:pPr>
        <w:pStyle w:val="BodyText"/>
        <w:numPr>
          <w:ilvl w:val="0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 xml:space="preserve">Write a C++ program that reads an integer and first check either the number is positive or negative. </w:t>
      </w:r>
    </w:p>
    <w:p w14:paraId="272CAF2B" w14:textId="3E04D33E" w:rsidR="00646304" w:rsidRPr="00280DC6" w:rsidRDefault="00646304" w:rsidP="00646304">
      <w:pPr>
        <w:pStyle w:val="BodyText"/>
        <w:numPr>
          <w:ilvl w:val="1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If the number is positive, then check is it even or odd.</w:t>
      </w:r>
    </w:p>
    <w:p w14:paraId="2487DEE6" w14:textId="554FD422" w:rsidR="004503E0" w:rsidRPr="00280DC6" w:rsidRDefault="00646304" w:rsidP="00646304">
      <w:pPr>
        <w:pStyle w:val="BodyText"/>
        <w:numPr>
          <w:ilvl w:val="1"/>
          <w:numId w:val="20"/>
        </w:numPr>
        <w:rPr>
          <w:rFonts w:cs="Times New Roman"/>
        </w:rPr>
      </w:pPr>
      <w:r w:rsidRPr="00280DC6">
        <w:rPr>
          <w:rFonts w:cs="Times New Roman"/>
          <w:sz w:val="26"/>
          <w:szCs w:val="26"/>
          <w:shd w:val="clear" w:color="auto" w:fill="FFFFFF"/>
        </w:rPr>
        <w:t>If the number is negative, then first make it positive and check is it even or odd.</w:t>
      </w:r>
    </w:p>
    <w:p w14:paraId="4E67A3BB" w14:textId="77777777" w:rsidR="004E2E27" w:rsidRPr="00280DC6" w:rsidRDefault="004E2E27" w:rsidP="004E2E27">
      <w:pPr>
        <w:pStyle w:val="BodyText"/>
        <w:rPr>
          <w:rFonts w:cs="Times New Roman"/>
          <w:sz w:val="26"/>
          <w:szCs w:val="26"/>
          <w:shd w:val="clear" w:color="auto" w:fill="FFFFFF"/>
        </w:rPr>
      </w:pPr>
    </w:p>
    <w:p w14:paraId="5216D693" w14:textId="77777777" w:rsidR="00280DC6" w:rsidRPr="00280DC6" w:rsidRDefault="00280DC6" w:rsidP="00280DC6">
      <w:pPr>
        <w:pStyle w:val="BodyText"/>
        <w:numPr>
          <w:ilvl w:val="0"/>
          <w:numId w:val="20"/>
        </w:numPr>
        <w:rPr>
          <w:rFonts w:cs="Times New Roman"/>
          <w:sz w:val="28"/>
        </w:rPr>
      </w:pPr>
      <w:r w:rsidRPr="00280DC6">
        <w:rPr>
          <w:rFonts w:cs="Times New Roman"/>
          <w:sz w:val="28"/>
        </w:rPr>
        <w:t>Write a C program to input basic salary of an employee and calculate its Gross salary according to following:</w:t>
      </w:r>
    </w:p>
    <w:p w14:paraId="5132A9CE" w14:textId="77777777" w:rsidR="00280DC6" w:rsidRPr="00280DC6" w:rsidRDefault="00280DC6" w:rsidP="00280DC6">
      <w:pPr>
        <w:pStyle w:val="BodyText"/>
        <w:ind w:left="720"/>
        <w:rPr>
          <w:rFonts w:cs="Times New Roman"/>
          <w:sz w:val="28"/>
        </w:rPr>
      </w:pPr>
      <w:r w:rsidRPr="00280DC6">
        <w:rPr>
          <w:rFonts w:cs="Times New Roman"/>
          <w:sz w:val="28"/>
        </w:rPr>
        <w:t>Basic Salary &lt;= 10000 : HRA = 20%, DA = 80%</w:t>
      </w:r>
    </w:p>
    <w:p w14:paraId="1FA92CF6" w14:textId="77777777" w:rsidR="00280DC6" w:rsidRPr="00280DC6" w:rsidRDefault="00280DC6" w:rsidP="00280DC6">
      <w:pPr>
        <w:pStyle w:val="BodyText"/>
        <w:ind w:left="720"/>
        <w:rPr>
          <w:rFonts w:cs="Times New Roman"/>
          <w:sz w:val="28"/>
        </w:rPr>
      </w:pPr>
      <w:r w:rsidRPr="00280DC6">
        <w:rPr>
          <w:rFonts w:cs="Times New Roman"/>
          <w:sz w:val="28"/>
        </w:rPr>
        <w:t>Basic Salary &lt;= 20000 : HRA = 25%, DA = 90%</w:t>
      </w:r>
    </w:p>
    <w:p w14:paraId="382EAD23" w14:textId="77777777" w:rsidR="00280DC6" w:rsidRPr="00280DC6" w:rsidRDefault="00280DC6" w:rsidP="00280DC6">
      <w:pPr>
        <w:pStyle w:val="BodyText"/>
        <w:ind w:left="720"/>
        <w:rPr>
          <w:rFonts w:cs="Times New Roman"/>
          <w:sz w:val="28"/>
        </w:rPr>
      </w:pPr>
      <w:r w:rsidRPr="00280DC6">
        <w:rPr>
          <w:rFonts w:cs="Times New Roman"/>
          <w:sz w:val="28"/>
        </w:rPr>
        <w:lastRenderedPageBreak/>
        <w:t>Basic Salary &gt; 20000 : HRA = 30%, DA = 95%</w:t>
      </w:r>
    </w:p>
    <w:p w14:paraId="71B4F466" w14:textId="5D1424E0" w:rsidR="00280DC6" w:rsidRPr="00280DC6" w:rsidRDefault="00280DC6" w:rsidP="00280DC6">
      <w:pPr>
        <w:pStyle w:val="ListParagraph"/>
        <w:numPr>
          <w:ilvl w:val="0"/>
          <w:numId w:val="20"/>
        </w:numPr>
        <w:rPr>
          <w:rFonts w:ascii="Times New Roman" w:eastAsia="DejaVu Sans" w:hAnsi="Times New Roman" w:cs="Times New Roman"/>
          <w:kern w:val="1"/>
          <w:sz w:val="28"/>
          <w:szCs w:val="24"/>
          <w:lang w:eastAsia="hi-IN" w:bidi="hi-IN"/>
        </w:rPr>
      </w:pPr>
      <w:r w:rsidRPr="00280DC6">
        <w:rPr>
          <w:rFonts w:ascii="Times New Roman" w:eastAsia="DejaVu Sans" w:hAnsi="Times New Roman" w:cs="Times New Roman"/>
          <w:kern w:val="1"/>
          <w:sz w:val="28"/>
          <w:szCs w:val="24"/>
          <w:lang w:eastAsia="hi-IN" w:bidi="hi-IN"/>
        </w:rPr>
        <w:t>Write a C program to input angles of a triangle and check whether triangle is valid or not.</w:t>
      </w:r>
    </w:p>
    <w:p w14:paraId="79010E74" w14:textId="2AF004BE" w:rsidR="004E2E27" w:rsidRPr="00280DC6" w:rsidRDefault="004E2E27" w:rsidP="00280DC6">
      <w:pPr>
        <w:pStyle w:val="BodyText"/>
        <w:ind w:left="720"/>
        <w:rPr>
          <w:rFonts w:cs="Times New Roman"/>
        </w:rPr>
      </w:pPr>
    </w:p>
    <w:sectPr w:rsidR="004E2E27" w:rsidRPr="00280DC6" w:rsidSect="00F42A4C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0DDE75" w14:textId="77777777" w:rsidR="00A67E4D" w:rsidRDefault="00A67E4D" w:rsidP="00544869">
      <w:r>
        <w:separator/>
      </w:r>
    </w:p>
  </w:endnote>
  <w:endnote w:type="continuationSeparator" w:id="0">
    <w:p w14:paraId="7E8E394D" w14:textId="77777777" w:rsidR="00A67E4D" w:rsidRDefault="00A67E4D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MS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Yu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2A940D63" w:rsidR="007C7199" w:rsidRDefault="007C7199">
    <w:pPr>
      <w:pStyle w:val="Footer"/>
    </w:pPr>
    <w:r>
      <w:tab/>
    </w:r>
    <w:r>
      <w:tab/>
      <w:t xml:space="preserve">Page </w:t>
    </w:r>
    <w:r>
      <w:rPr>
        <w:b/>
      </w:rPr>
      <w:fldChar w:fldCharType="begin"/>
    </w:r>
    <w:r>
      <w:rPr>
        <w:b/>
      </w:rPr>
      <w:instrText xml:space="preserve"> PAGE  \* Arabic  \* MERGEFORMAT </w:instrText>
    </w:r>
    <w:r>
      <w:rPr>
        <w:b/>
      </w:rPr>
      <w:fldChar w:fldCharType="separate"/>
    </w:r>
    <w:r w:rsidR="00792054">
      <w:rPr>
        <w:b/>
        <w:noProof/>
      </w:rPr>
      <w:t>15</w:t>
    </w:r>
    <w:r>
      <w:rPr>
        <w:b/>
      </w:rPr>
      <w:fldChar w:fldCharType="end"/>
    </w:r>
    <w:r>
      <w:t xml:space="preserve"> of </w:t>
    </w:r>
    <w:r w:rsidR="00A67E4D">
      <w:rPr>
        <w:b/>
        <w:noProof/>
      </w:rPr>
      <w:fldChar w:fldCharType="begin"/>
    </w:r>
    <w:r w:rsidR="00A67E4D">
      <w:rPr>
        <w:b/>
        <w:noProof/>
      </w:rPr>
      <w:instrText xml:space="preserve"> NUMPAGES  \* Arabic  \* MERGEFORMAT </w:instrText>
    </w:r>
    <w:r w:rsidR="00A67E4D">
      <w:rPr>
        <w:b/>
        <w:noProof/>
      </w:rPr>
      <w:fldChar w:fldCharType="separate"/>
    </w:r>
    <w:r w:rsidR="00792054">
      <w:rPr>
        <w:b/>
        <w:noProof/>
      </w:rPr>
      <w:t>15</w:t>
    </w:r>
    <w:r w:rsidR="00A67E4D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EC9B4A" w14:textId="77777777" w:rsidR="00A67E4D" w:rsidRDefault="00A67E4D" w:rsidP="00544869">
      <w:r>
        <w:separator/>
      </w:r>
    </w:p>
  </w:footnote>
  <w:footnote w:type="continuationSeparator" w:id="0">
    <w:p w14:paraId="61292D81" w14:textId="77777777" w:rsidR="00A67E4D" w:rsidRDefault="00A67E4D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11773AB"/>
    <w:multiLevelType w:val="multilevel"/>
    <w:tmpl w:val="57C0B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A82765"/>
    <w:multiLevelType w:val="hybridMultilevel"/>
    <w:tmpl w:val="7472A192"/>
    <w:lvl w:ilvl="0" w:tplc="1CEA9AB4">
      <w:start w:val="1"/>
      <w:numFmt w:val="decimal"/>
      <w:lvlText w:val="%1.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9CA37B2"/>
    <w:multiLevelType w:val="hybridMultilevel"/>
    <w:tmpl w:val="EC0C2F92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D23FCE"/>
    <w:multiLevelType w:val="hybridMultilevel"/>
    <w:tmpl w:val="05423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DD5B36"/>
    <w:multiLevelType w:val="multilevel"/>
    <w:tmpl w:val="E562A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ED9337C"/>
    <w:multiLevelType w:val="hybridMultilevel"/>
    <w:tmpl w:val="95C2D51A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A40A39"/>
    <w:multiLevelType w:val="hybridMultilevel"/>
    <w:tmpl w:val="CCE8A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8"/>
  </w:num>
  <w:num w:numId="4">
    <w:abstractNumId w:val="20"/>
  </w:num>
  <w:num w:numId="5">
    <w:abstractNumId w:val="19"/>
  </w:num>
  <w:num w:numId="6">
    <w:abstractNumId w:val="17"/>
  </w:num>
  <w:num w:numId="7">
    <w:abstractNumId w:val="11"/>
  </w:num>
  <w:num w:numId="8">
    <w:abstractNumId w:val="5"/>
  </w:num>
  <w:num w:numId="9">
    <w:abstractNumId w:val="6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"/>
  </w:num>
  <w:num w:numId="13">
    <w:abstractNumId w:val="7"/>
  </w:num>
  <w:num w:numId="14">
    <w:abstractNumId w:val="8"/>
  </w:num>
  <w:num w:numId="15">
    <w:abstractNumId w:val="4"/>
  </w:num>
  <w:num w:numId="16">
    <w:abstractNumId w:val="13"/>
  </w:num>
  <w:num w:numId="17">
    <w:abstractNumId w:val="14"/>
  </w:num>
  <w:num w:numId="18">
    <w:abstractNumId w:val="3"/>
  </w:num>
  <w:num w:numId="19">
    <w:abstractNumId w:val="16"/>
  </w:num>
  <w:num w:numId="20">
    <w:abstractNumId w:val="10"/>
  </w:num>
  <w:num w:numId="21">
    <w:abstractNumId w:val="15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04F61"/>
    <w:rsid w:val="0001195C"/>
    <w:rsid w:val="000225F6"/>
    <w:rsid w:val="00036D99"/>
    <w:rsid w:val="00052D98"/>
    <w:rsid w:val="00053836"/>
    <w:rsid w:val="00072B3C"/>
    <w:rsid w:val="00077FB9"/>
    <w:rsid w:val="00082B7F"/>
    <w:rsid w:val="000925E4"/>
    <w:rsid w:val="00095314"/>
    <w:rsid w:val="000A465B"/>
    <w:rsid w:val="000C32B9"/>
    <w:rsid w:val="000D35CB"/>
    <w:rsid w:val="000F41EB"/>
    <w:rsid w:val="001039B8"/>
    <w:rsid w:val="00155871"/>
    <w:rsid w:val="001A772A"/>
    <w:rsid w:val="001F5DFD"/>
    <w:rsid w:val="001F7692"/>
    <w:rsid w:val="00233280"/>
    <w:rsid w:val="002341D8"/>
    <w:rsid w:val="00234493"/>
    <w:rsid w:val="00241172"/>
    <w:rsid w:val="00280DC6"/>
    <w:rsid w:val="00283351"/>
    <w:rsid w:val="002E12D7"/>
    <w:rsid w:val="00314CC0"/>
    <w:rsid w:val="00377B13"/>
    <w:rsid w:val="00382B55"/>
    <w:rsid w:val="00383C6D"/>
    <w:rsid w:val="003A203C"/>
    <w:rsid w:val="003F311B"/>
    <w:rsid w:val="003F3AA0"/>
    <w:rsid w:val="004326FF"/>
    <w:rsid w:val="00446B3F"/>
    <w:rsid w:val="004503E0"/>
    <w:rsid w:val="004644D3"/>
    <w:rsid w:val="004B071A"/>
    <w:rsid w:val="004D297C"/>
    <w:rsid w:val="004D7EB7"/>
    <w:rsid w:val="004E2E27"/>
    <w:rsid w:val="00515188"/>
    <w:rsid w:val="005370E1"/>
    <w:rsid w:val="00544869"/>
    <w:rsid w:val="00547C49"/>
    <w:rsid w:val="005C7145"/>
    <w:rsid w:val="005D38DA"/>
    <w:rsid w:val="00600C66"/>
    <w:rsid w:val="00605E45"/>
    <w:rsid w:val="0060691E"/>
    <w:rsid w:val="00607B1F"/>
    <w:rsid w:val="006143BA"/>
    <w:rsid w:val="00615F7E"/>
    <w:rsid w:val="00645CC0"/>
    <w:rsid w:val="00646304"/>
    <w:rsid w:val="00661851"/>
    <w:rsid w:val="00667347"/>
    <w:rsid w:val="0068595D"/>
    <w:rsid w:val="00692C1D"/>
    <w:rsid w:val="006A409F"/>
    <w:rsid w:val="006C513B"/>
    <w:rsid w:val="006C69A1"/>
    <w:rsid w:val="006D7B11"/>
    <w:rsid w:val="006F2C8D"/>
    <w:rsid w:val="006F6E35"/>
    <w:rsid w:val="007039CB"/>
    <w:rsid w:val="00770DF8"/>
    <w:rsid w:val="00781731"/>
    <w:rsid w:val="00792054"/>
    <w:rsid w:val="0079299B"/>
    <w:rsid w:val="007B0FCD"/>
    <w:rsid w:val="007B3B7E"/>
    <w:rsid w:val="007C335C"/>
    <w:rsid w:val="007C33C2"/>
    <w:rsid w:val="007C7199"/>
    <w:rsid w:val="007F186E"/>
    <w:rsid w:val="007F20D0"/>
    <w:rsid w:val="007F58C9"/>
    <w:rsid w:val="00804EB6"/>
    <w:rsid w:val="00833696"/>
    <w:rsid w:val="00843AB3"/>
    <w:rsid w:val="008440B8"/>
    <w:rsid w:val="0084466A"/>
    <w:rsid w:val="00896011"/>
    <w:rsid w:val="008C524A"/>
    <w:rsid w:val="008C6699"/>
    <w:rsid w:val="008D790F"/>
    <w:rsid w:val="008D7CA9"/>
    <w:rsid w:val="008E7473"/>
    <w:rsid w:val="00921C7D"/>
    <w:rsid w:val="00936FBE"/>
    <w:rsid w:val="00944DE2"/>
    <w:rsid w:val="0094504F"/>
    <w:rsid w:val="00950198"/>
    <w:rsid w:val="00951756"/>
    <w:rsid w:val="00962EE3"/>
    <w:rsid w:val="00995888"/>
    <w:rsid w:val="009A4444"/>
    <w:rsid w:val="009A6C5E"/>
    <w:rsid w:val="009A77D1"/>
    <w:rsid w:val="009A7CCB"/>
    <w:rsid w:val="009C2AED"/>
    <w:rsid w:val="009C3103"/>
    <w:rsid w:val="009C52DD"/>
    <w:rsid w:val="009D767A"/>
    <w:rsid w:val="00A01A29"/>
    <w:rsid w:val="00A02934"/>
    <w:rsid w:val="00A11A27"/>
    <w:rsid w:val="00A32CF3"/>
    <w:rsid w:val="00A41C03"/>
    <w:rsid w:val="00A44572"/>
    <w:rsid w:val="00A5508D"/>
    <w:rsid w:val="00A63A2E"/>
    <w:rsid w:val="00A67E4D"/>
    <w:rsid w:val="00A71703"/>
    <w:rsid w:val="00A85B22"/>
    <w:rsid w:val="00A94126"/>
    <w:rsid w:val="00AA2591"/>
    <w:rsid w:val="00AA6010"/>
    <w:rsid w:val="00AC10AB"/>
    <w:rsid w:val="00AF6AE0"/>
    <w:rsid w:val="00B42966"/>
    <w:rsid w:val="00B619AD"/>
    <w:rsid w:val="00B73331"/>
    <w:rsid w:val="00B96F0C"/>
    <w:rsid w:val="00B97122"/>
    <w:rsid w:val="00BF5A36"/>
    <w:rsid w:val="00C25DB2"/>
    <w:rsid w:val="00C56500"/>
    <w:rsid w:val="00C81D5C"/>
    <w:rsid w:val="00CA55BD"/>
    <w:rsid w:val="00CC1527"/>
    <w:rsid w:val="00CF604F"/>
    <w:rsid w:val="00D05723"/>
    <w:rsid w:val="00D1664C"/>
    <w:rsid w:val="00D30AE6"/>
    <w:rsid w:val="00D81C03"/>
    <w:rsid w:val="00D879E7"/>
    <w:rsid w:val="00DB07D5"/>
    <w:rsid w:val="00DB76F8"/>
    <w:rsid w:val="00DD1E0A"/>
    <w:rsid w:val="00E54FE9"/>
    <w:rsid w:val="00E56896"/>
    <w:rsid w:val="00E66F3A"/>
    <w:rsid w:val="00E7299C"/>
    <w:rsid w:val="00E8151D"/>
    <w:rsid w:val="00EA7C61"/>
    <w:rsid w:val="00ED12E4"/>
    <w:rsid w:val="00ED44C6"/>
    <w:rsid w:val="00EF0C4A"/>
    <w:rsid w:val="00EF14C9"/>
    <w:rsid w:val="00EF70EE"/>
    <w:rsid w:val="00F1056D"/>
    <w:rsid w:val="00F42A4C"/>
    <w:rsid w:val="00F51F3C"/>
    <w:rsid w:val="00F91ECF"/>
    <w:rsid w:val="00F96E4E"/>
    <w:rsid w:val="00FC2410"/>
    <w:rsid w:val="00FC4E4D"/>
    <w:rsid w:val="00FC65F8"/>
    <w:rsid w:val="00FC6760"/>
    <w:rsid w:val="00FD5E59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68595D"/>
    <w:pPr>
      <w:keepNext/>
      <w:tabs>
        <w:tab w:val="num" w:pos="3330"/>
      </w:tabs>
      <w:spacing w:before="240" w:after="120"/>
      <w:ind w:left="43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68595D"/>
    <w:pPr>
      <w:keepNext/>
      <w:tabs>
        <w:tab w:val="num" w:pos="3330"/>
      </w:tabs>
      <w:spacing w:before="240" w:after="120"/>
      <w:ind w:left="57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8595D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68595D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9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95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8595D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8595D"/>
  </w:style>
  <w:style w:type="character" w:customStyle="1" w:styleId="hljs-comment">
    <w:name w:val="hljs-comment"/>
    <w:basedOn w:val="DefaultParagraphFont"/>
    <w:rsid w:val="0068595D"/>
  </w:style>
  <w:style w:type="character" w:customStyle="1" w:styleId="hljs-meta">
    <w:name w:val="hljs-meta"/>
    <w:basedOn w:val="DefaultParagraphFont"/>
    <w:rsid w:val="0068595D"/>
  </w:style>
  <w:style w:type="character" w:customStyle="1" w:styleId="hljs-meta-keyword">
    <w:name w:val="hljs-meta-keyword"/>
    <w:basedOn w:val="DefaultParagraphFont"/>
    <w:rsid w:val="0068595D"/>
  </w:style>
  <w:style w:type="character" w:customStyle="1" w:styleId="hljs-meta-string">
    <w:name w:val="hljs-meta-string"/>
    <w:basedOn w:val="DefaultParagraphFont"/>
    <w:rsid w:val="0068595D"/>
  </w:style>
  <w:style w:type="character" w:customStyle="1" w:styleId="hljs-function">
    <w:name w:val="hljs-function"/>
    <w:basedOn w:val="DefaultParagraphFont"/>
    <w:rsid w:val="0068595D"/>
  </w:style>
  <w:style w:type="character" w:customStyle="1" w:styleId="hljs-title">
    <w:name w:val="hljs-title"/>
    <w:basedOn w:val="DefaultParagraphFont"/>
    <w:rsid w:val="0068595D"/>
  </w:style>
  <w:style w:type="character" w:customStyle="1" w:styleId="hljs-params">
    <w:name w:val="hljs-params"/>
    <w:basedOn w:val="DefaultParagraphFont"/>
    <w:rsid w:val="0068595D"/>
  </w:style>
  <w:style w:type="character" w:customStyle="1" w:styleId="hljs-builtin">
    <w:name w:val="hljs-built_in"/>
    <w:basedOn w:val="DefaultParagraphFont"/>
    <w:rsid w:val="0068595D"/>
  </w:style>
  <w:style w:type="character" w:customStyle="1" w:styleId="hljs-string">
    <w:name w:val="hljs-string"/>
    <w:basedOn w:val="DefaultParagraphFont"/>
    <w:rsid w:val="0068595D"/>
  </w:style>
  <w:style w:type="character" w:customStyle="1" w:styleId="hljs-number">
    <w:name w:val="hljs-number"/>
    <w:basedOn w:val="DefaultParagraphFont"/>
    <w:rsid w:val="0068595D"/>
  </w:style>
  <w:style w:type="character" w:styleId="Strong">
    <w:name w:val="Strong"/>
    <w:basedOn w:val="DefaultParagraphFont"/>
    <w:uiPriority w:val="22"/>
    <w:qFormat/>
    <w:rsid w:val="00A71703"/>
    <w:rPr>
      <w:b/>
      <w:bCs/>
    </w:rPr>
  </w:style>
  <w:style w:type="character" w:styleId="HTMLSample">
    <w:name w:val="HTML Sample"/>
    <w:basedOn w:val="DefaultParagraphFont"/>
    <w:uiPriority w:val="99"/>
    <w:semiHidden/>
    <w:unhideWhenUsed/>
    <w:rsid w:val="00A71703"/>
    <w:rPr>
      <w:rFonts w:ascii="Courier New" w:eastAsia="Times New Roman" w:hAnsi="Courier New" w:cs="Courier New"/>
    </w:rPr>
  </w:style>
  <w:style w:type="paragraph" w:styleId="NormalWeb">
    <w:name w:val="Normal (Web)"/>
    <w:basedOn w:val="Normal"/>
    <w:uiPriority w:val="99"/>
    <w:semiHidden/>
    <w:unhideWhenUsed/>
    <w:rsid w:val="00A7170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note-tip">
    <w:name w:val="note-tip"/>
    <w:basedOn w:val="Normal"/>
    <w:rsid w:val="000F41EB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Emphasis">
    <w:name w:val="Emphasis"/>
    <w:basedOn w:val="DefaultParagraphFont"/>
    <w:uiPriority w:val="20"/>
    <w:qFormat/>
    <w:rsid w:val="004503E0"/>
    <w:rPr>
      <w:i/>
      <w:iCs/>
    </w:rPr>
  </w:style>
  <w:style w:type="character" w:customStyle="1" w:styleId="number">
    <w:name w:val="number"/>
    <w:basedOn w:val="DefaultParagraphFont"/>
    <w:rsid w:val="00944DE2"/>
  </w:style>
  <w:style w:type="character" w:customStyle="1" w:styleId="keyword">
    <w:name w:val="keyword"/>
    <w:basedOn w:val="DefaultParagraphFont"/>
    <w:rsid w:val="00944DE2"/>
  </w:style>
  <w:style w:type="character" w:customStyle="1" w:styleId="com">
    <w:name w:val="com"/>
    <w:basedOn w:val="DefaultParagraphFont"/>
    <w:rsid w:val="00607B1F"/>
  </w:style>
  <w:style w:type="character" w:customStyle="1" w:styleId="pln">
    <w:name w:val="pln"/>
    <w:basedOn w:val="DefaultParagraphFont"/>
    <w:rsid w:val="00607B1F"/>
  </w:style>
  <w:style w:type="character" w:customStyle="1" w:styleId="str">
    <w:name w:val="str"/>
    <w:basedOn w:val="DefaultParagraphFont"/>
    <w:rsid w:val="00607B1F"/>
  </w:style>
  <w:style w:type="character" w:customStyle="1" w:styleId="kwd">
    <w:name w:val="kwd"/>
    <w:basedOn w:val="DefaultParagraphFont"/>
    <w:rsid w:val="00607B1F"/>
  </w:style>
  <w:style w:type="character" w:customStyle="1" w:styleId="pun">
    <w:name w:val="pun"/>
    <w:basedOn w:val="DefaultParagraphFont"/>
    <w:rsid w:val="00607B1F"/>
  </w:style>
  <w:style w:type="character" w:customStyle="1" w:styleId="lit">
    <w:name w:val="lit"/>
    <w:basedOn w:val="DefaultParagraphFont"/>
    <w:rsid w:val="00607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1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051EB4-EA88-43AC-BE5F-BD3DD76D4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5</Pages>
  <Words>1500</Words>
  <Characters>855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sad Ullah</cp:lastModifiedBy>
  <cp:revision>57</cp:revision>
  <dcterms:created xsi:type="dcterms:W3CDTF">2016-08-16T07:28:00Z</dcterms:created>
  <dcterms:modified xsi:type="dcterms:W3CDTF">2020-10-06T05:34:00Z</dcterms:modified>
</cp:coreProperties>
</file>